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A3C8A" w14:textId="5A9D643C" w:rsidR="00AF51B2" w:rsidRDefault="00AF51B2" w:rsidP="00AF51B2">
      <w:pPr>
        <w:pStyle w:val="Heading1"/>
        <w:jc w:val="center"/>
        <w:rPr>
          <w:sz w:val="3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32128" behindDoc="0" locked="0" layoutInCell="1" allowOverlap="1" wp14:anchorId="7551D887" wp14:editId="39B895C0">
                <wp:simplePos x="0" y="0"/>
                <wp:positionH relativeFrom="column">
                  <wp:posOffset>0</wp:posOffset>
                </wp:positionH>
                <wp:positionV relativeFrom="paragraph">
                  <wp:posOffset>6349</wp:posOffset>
                </wp:positionV>
                <wp:extent cx="6339840" cy="0"/>
                <wp:effectExtent l="0" t="0" r="0" b="0"/>
                <wp:wrapNone/>
                <wp:docPr id="35" name="Straight Arrow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984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D23789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0;margin-top:.5pt;width:499.2pt;height:0;z-index:2516321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" strokeweight="1.25pt"/>
            </w:pict>
          </mc:Fallback>
        </mc:AlternateContent>
      </w:r>
      <w:r w:rsidR="00515B99">
        <w:rPr>
          <w:sz w:val="32"/>
        </w:rPr>
        <w:t>Latent Heat</w:t>
      </w:r>
    </w:p>
    <w:p w14:paraId="6B2154F2" w14:textId="77777777" w:rsidR="00AF51B2" w:rsidRPr="00503EF5" w:rsidRDefault="00AF51B2" w:rsidP="00AF51B2"/>
    <w:p w14:paraId="78C4A772" w14:textId="77777777" w:rsidR="00AF51B2" w:rsidRPr="00166B97" w:rsidRDefault="00AF51B2" w:rsidP="001B4B5F">
      <w:pPr>
        <w:spacing w:after="120"/>
        <w:rPr>
          <w:rStyle w:val="IntenseReference"/>
          <w:sz w:val="24"/>
        </w:rPr>
      </w:pPr>
      <w:r w:rsidRPr="00166B97">
        <w:rPr>
          <w:rStyle w:val="IntenseReference"/>
          <w:sz w:val="24"/>
        </w:rPr>
        <w:t>Content</w:t>
      </w:r>
    </w:p>
    <w:p w14:paraId="6907063D" w14:textId="641B6D18" w:rsidR="00515B99" w:rsidRPr="00510E42" w:rsidRDefault="00CC6EF8" w:rsidP="00515B99">
      <w:pPr>
        <w:jc w:val="both"/>
        <w:rPr>
          <w:rFonts w:cs="Arial"/>
          <w:sz w:val="22"/>
        </w:rPr>
      </w:pPr>
      <w:r>
        <w:rPr>
          <w:rFonts w:cs="Arial"/>
          <w:sz w:val="22"/>
        </w:rPr>
        <w:t xml:space="preserve">Matter </w:t>
      </w:r>
      <w:r w:rsidRPr="00151800">
        <w:rPr>
          <w:rFonts w:cs="Arial"/>
          <w:noProof/>
          <w:sz w:val="22"/>
        </w:rPr>
        <w:t>exist</w:t>
      </w:r>
      <w:r w:rsidR="00151800">
        <w:rPr>
          <w:rFonts w:cs="Arial"/>
          <w:noProof/>
          <w:sz w:val="22"/>
        </w:rPr>
        <w:t>s</w:t>
      </w:r>
      <w:r>
        <w:rPr>
          <w:rFonts w:cs="Arial"/>
          <w:sz w:val="22"/>
        </w:rPr>
        <w:t xml:space="preserve"> in different </w:t>
      </w:r>
      <w:r w:rsidRPr="00151800">
        <w:rPr>
          <w:rFonts w:cs="Arial"/>
          <w:noProof/>
          <w:sz w:val="22"/>
        </w:rPr>
        <w:t>states</w:t>
      </w:r>
      <w:r w:rsidR="00151800">
        <w:rPr>
          <w:rFonts w:cs="Arial"/>
          <w:noProof/>
          <w:sz w:val="22"/>
        </w:rPr>
        <w:t>,</w:t>
      </w:r>
      <w:r>
        <w:rPr>
          <w:rFonts w:cs="Arial"/>
          <w:sz w:val="22"/>
        </w:rPr>
        <w:t xml:space="preserve"> and the three common </w:t>
      </w:r>
      <w:r w:rsidR="00151800">
        <w:rPr>
          <w:rFonts w:cs="Arial"/>
          <w:sz w:val="22"/>
        </w:rPr>
        <w:t xml:space="preserve">states are solids, liquids and gases. Matter in one state can transition </w:t>
      </w:r>
      <w:r w:rsidR="00151800" w:rsidRPr="00D60ABE">
        <w:rPr>
          <w:rFonts w:cs="Arial"/>
          <w:noProof/>
          <w:sz w:val="22"/>
        </w:rPr>
        <w:t>to</w:t>
      </w:r>
      <w:r w:rsidR="00151800">
        <w:rPr>
          <w:rFonts w:cs="Arial"/>
          <w:sz w:val="22"/>
        </w:rPr>
        <w:t xml:space="preserve"> another state</w:t>
      </w:r>
      <w:r w:rsidR="00D60ABE">
        <w:rPr>
          <w:rFonts w:cs="Arial"/>
          <w:sz w:val="22"/>
        </w:rPr>
        <w:t>;</w:t>
      </w:r>
      <w:r w:rsidR="00151800">
        <w:rPr>
          <w:rFonts w:cs="Arial"/>
          <w:sz w:val="22"/>
        </w:rPr>
        <w:t xml:space="preserve"> a phenomenon called </w:t>
      </w:r>
      <w:r w:rsidR="00151800" w:rsidRPr="00D60ABE">
        <w:rPr>
          <w:rFonts w:cs="Arial"/>
          <w:i/>
          <w:sz w:val="22"/>
        </w:rPr>
        <w:t>phase change</w:t>
      </w:r>
      <w:r w:rsidR="00151800">
        <w:rPr>
          <w:rFonts w:cs="Arial"/>
          <w:sz w:val="22"/>
        </w:rPr>
        <w:t>.</w:t>
      </w:r>
      <w:r>
        <w:rPr>
          <w:rFonts w:cs="Arial"/>
          <w:sz w:val="22"/>
        </w:rPr>
        <w:t xml:space="preserve"> </w:t>
      </w:r>
      <w:r w:rsidR="00515B99" w:rsidRPr="00510E42">
        <w:rPr>
          <w:rFonts w:cs="Arial"/>
          <w:sz w:val="22"/>
        </w:rPr>
        <w:t xml:space="preserve">When a substance changes phase, </w:t>
      </w:r>
      <w:r w:rsidR="00151800">
        <w:rPr>
          <w:rFonts w:cs="Arial"/>
          <w:sz w:val="22"/>
        </w:rPr>
        <w:t>thermal energy</w:t>
      </w:r>
      <w:r w:rsidR="00515B99" w:rsidRPr="00510E42">
        <w:rPr>
          <w:rFonts w:cs="Arial"/>
          <w:sz w:val="22"/>
        </w:rPr>
        <w:t xml:space="preserve"> </w:t>
      </w:r>
      <w:r w:rsidR="00515B99" w:rsidRPr="006821C2">
        <w:rPr>
          <w:rFonts w:cs="Arial"/>
          <w:noProof/>
          <w:sz w:val="22"/>
        </w:rPr>
        <w:t>is absorbed</w:t>
      </w:r>
      <w:r w:rsidR="00515B99" w:rsidRPr="00510E42">
        <w:rPr>
          <w:rFonts w:cs="Arial"/>
          <w:sz w:val="22"/>
        </w:rPr>
        <w:t xml:space="preserve"> </w:t>
      </w:r>
      <w:r w:rsidR="00515B99">
        <w:rPr>
          <w:rFonts w:cs="Arial"/>
          <w:noProof/>
          <w:sz w:val="22"/>
        </w:rPr>
        <w:t>by</w:t>
      </w:r>
      <w:r w:rsidR="00515B99" w:rsidRPr="00510E42">
        <w:rPr>
          <w:rFonts w:cs="Arial"/>
          <w:sz w:val="22"/>
        </w:rPr>
        <w:t xml:space="preserve"> the substance </w:t>
      </w:r>
      <w:r w:rsidR="008F2306">
        <w:rPr>
          <w:rFonts w:cs="Arial"/>
          <w:sz w:val="22"/>
        </w:rPr>
        <w:t>from</w:t>
      </w:r>
      <w:r w:rsidR="00515B99" w:rsidRPr="00510E42">
        <w:rPr>
          <w:rFonts w:cs="Arial"/>
          <w:sz w:val="22"/>
        </w:rPr>
        <w:t xml:space="preserve"> its surroundings. The temperature of the substance, however, remains constant during the phase change. The heat </w:t>
      </w:r>
      <w:r w:rsidR="00515B99">
        <w:rPr>
          <w:rFonts w:cs="Arial"/>
          <w:sz w:val="22"/>
        </w:rPr>
        <w:t>or thermal energy</w:t>
      </w:r>
      <w:r w:rsidR="00515B99" w:rsidRPr="00510E42">
        <w:rPr>
          <w:rFonts w:cs="Arial"/>
          <w:sz w:val="22"/>
        </w:rPr>
        <w:t xml:space="preserve"> per unit mass is called the latent heat of the phase </w:t>
      </w:r>
      <w:r w:rsidR="00515B99" w:rsidRPr="008F2306">
        <w:rPr>
          <w:rFonts w:cs="Arial"/>
          <w:noProof/>
          <w:sz w:val="22"/>
        </w:rPr>
        <w:t>change</w:t>
      </w:r>
      <w:r w:rsidR="00151800">
        <w:rPr>
          <w:rFonts w:cs="Arial"/>
          <w:noProof/>
          <w:sz w:val="22"/>
        </w:rPr>
        <w:t xml:space="preserve">. </w:t>
      </w:r>
      <w:r w:rsidR="00151800">
        <w:rPr>
          <w:rFonts w:cs="Arial"/>
          <w:sz w:val="22"/>
        </w:rPr>
        <w:t xml:space="preserve">For historical reasons the latent heat for </w:t>
      </w:r>
      <w:r w:rsidR="00151800" w:rsidRPr="00151800">
        <w:rPr>
          <w:rFonts w:cs="Arial"/>
          <w:i/>
          <w:sz w:val="22"/>
        </w:rPr>
        <w:t>melting</w:t>
      </w:r>
      <w:r w:rsidR="00151800">
        <w:rPr>
          <w:rFonts w:cs="Arial"/>
          <w:sz w:val="22"/>
        </w:rPr>
        <w:t xml:space="preserve"> </w:t>
      </w:r>
      <w:r w:rsidR="00D60ABE">
        <w:rPr>
          <w:rFonts w:cs="Arial"/>
          <w:sz w:val="22"/>
        </w:rPr>
        <w:t xml:space="preserve">(solid </w:t>
      </w:r>
      <m:oMath>
        <m:r>
          <w:rPr>
            <w:rFonts w:ascii="Cambria Math" w:hAnsi="Cambria Math" w:cs="Arial"/>
            <w:sz w:val="22"/>
          </w:rPr>
          <m:t>→</m:t>
        </m:r>
      </m:oMath>
      <w:r w:rsidR="00D60ABE">
        <w:rPr>
          <w:rFonts w:cs="Arial"/>
          <w:sz w:val="22"/>
        </w:rPr>
        <w:t xml:space="preserve"> liquid) </w:t>
      </w:r>
      <w:r w:rsidR="00151800">
        <w:rPr>
          <w:rFonts w:cs="Arial"/>
          <w:sz w:val="22"/>
        </w:rPr>
        <w:t xml:space="preserve">is called the </w:t>
      </w:r>
      <w:r w:rsidR="00151800" w:rsidRPr="00151800">
        <w:rPr>
          <w:rFonts w:cs="Arial"/>
          <w:b/>
          <w:sz w:val="22"/>
        </w:rPr>
        <w:t>latent heat of fusion</w:t>
      </w:r>
      <w:r w:rsidR="00151800">
        <w:rPr>
          <w:rFonts w:cs="Arial"/>
          <w:sz w:val="22"/>
        </w:rPr>
        <w:t xml:space="preserve"> and </w:t>
      </w:r>
      <w:r w:rsidR="00151800">
        <w:rPr>
          <w:rFonts w:cs="Arial"/>
          <w:i/>
          <w:sz w:val="22"/>
        </w:rPr>
        <w:t>evaporation</w:t>
      </w:r>
      <w:r w:rsidR="00151800">
        <w:rPr>
          <w:rFonts w:cs="Arial"/>
          <w:sz w:val="22"/>
        </w:rPr>
        <w:t xml:space="preserve"> </w:t>
      </w:r>
      <w:r w:rsidR="00D60ABE">
        <w:rPr>
          <w:rFonts w:cs="Arial"/>
          <w:sz w:val="22"/>
        </w:rPr>
        <w:t xml:space="preserve">(liquid </w:t>
      </w:r>
      <m:oMath>
        <m:r>
          <w:rPr>
            <w:rFonts w:ascii="Cambria Math" w:hAnsi="Cambria Math" w:cs="Arial"/>
            <w:sz w:val="22"/>
          </w:rPr>
          <m:t>→</m:t>
        </m:r>
      </m:oMath>
      <w:r w:rsidR="00D60ABE">
        <w:rPr>
          <w:rFonts w:cs="Arial"/>
          <w:sz w:val="22"/>
        </w:rPr>
        <w:t xml:space="preserve"> gas) </w:t>
      </w:r>
      <w:r w:rsidR="00151800">
        <w:rPr>
          <w:rFonts w:cs="Arial"/>
          <w:sz w:val="22"/>
        </w:rPr>
        <w:t xml:space="preserve">is called </w:t>
      </w:r>
      <w:r w:rsidR="00151800">
        <w:rPr>
          <w:rFonts w:cs="Arial"/>
          <w:b/>
          <w:sz w:val="22"/>
        </w:rPr>
        <w:t>latent heat of v</w:t>
      </w:r>
      <w:r w:rsidR="00151800" w:rsidRPr="00151800">
        <w:rPr>
          <w:rFonts w:cs="Arial"/>
          <w:b/>
          <w:sz w:val="22"/>
        </w:rPr>
        <w:t>aporisation</w:t>
      </w:r>
      <w:r w:rsidR="00151800">
        <w:rPr>
          <w:rFonts w:cs="Arial"/>
          <w:sz w:val="22"/>
        </w:rPr>
        <w:t xml:space="preserve">. </w:t>
      </w:r>
      <w:r w:rsidR="00515B99" w:rsidRPr="00510E42">
        <w:rPr>
          <w:rFonts w:cs="Arial"/>
          <w:sz w:val="22"/>
        </w:rPr>
        <w:t xml:space="preserve">The </w:t>
      </w:r>
      <w:r w:rsidR="00D60ABE">
        <w:rPr>
          <w:rFonts w:cs="Arial"/>
          <w:sz w:val="22"/>
        </w:rPr>
        <w:t xml:space="preserve">thermal </w:t>
      </w:r>
      <w:r w:rsidR="00515B99" w:rsidRPr="00510E42">
        <w:rPr>
          <w:rFonts w:cs="Arial"/>
          <w:sz w:val="22"/>
        </w:rPr>
        <w:t>energy required or released due to phase change is given by</w:t>
      </w:r>
    </w:p>
    <w:p w14:paraId="72C8D1EB" w14:textId="77777777" w:rsidR="00515B99" w:rsidRPr="001B4B5F" w:rsidRDefault="00515B99" w:rsidP="00515B99">
      <w:pPr>
        <w:spacing w:before="120" w:after="120"/>
        <w:rPr>
          <w:rFonts w:ascii="Times New Roman" w:hAnsi="Times New Roman"/>
          <w:sz w:val="22"/>
        </w:rPr>
      </w:pPr>
      <m:oMathPara>
        <m:oMath>
          <m:r>
            <w:rPr>
              <w:rFonts w:ascii="Cambria Math" w:hAnsi="Cambria Math"/>
              <w:sz w:val="24"/>
            </w:rPr>
            <m:t>Q=mL</m:t>
          </m:r>
        </m:oMath>
      </m:oMathPara>
    </w:p>
    <w:p w14:paraId="07428188" w14:textId="6DD2EE15" w:rsidR="00515B99" w:rsidRDefault="00D60ABE" w:rsidP="00515B99">
      <w:pPr>
        <w:jc w:val="both"/>
        <w:rPr>
          <w:rFonts w:cs="Arial"/>
          <w:sz w:val="22"/>
        </w:rPr>
      </w:pPr>
      <w:r w:rsidRPr="006821C2">
        <w:rPr>
          <w:rFonts w:cs="Arial"/>
          <w:noProof/>
          <w:sz w:val="22"/>
        </w:rPr>
        <w:drawing>
          <wp:anchor distT="0" distB="0" distL="114300" distR="114300" simplePos="0" relativeHeight="251658240" behindDoc="0" locked="0" layoutInCell="1" allowOverlap="1" wp14:anchorId="2511A34D" wp14:editId="539E2E93">
            <wp:simplePos x="0" y="0"/>
            <wp:positionH relativeFrom="page">
              <wp:align>center</wp:align>
            </wp:positionH>
            <wp:positionV relativeFrom="paragraph">
              <wp:posOffset>387985</wp:posOffset>
            </wp:positionV>
            <wp:extent cx="5507990" cy="3642360"/>
            <wp:effectExtent l="0" t="0" r="0" b="0"/>
            <wp:wrapTopAndBottom/>
            <wp:docPr id="5" name="Picture 5" descr="A picture containing sky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7990" cy="3642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5B99" w:rsidRPr="006821C2">
        <w:rPr>
          <w:rFonts w:cs="Arial"/>
          <w:noProof/>
          <w:sz w:val="22"/>
        </w:rPr>
        <w:t>where</w:t>
      </w:r>
      <w:r w:rsidR="00515B99" w:rsidRPr="00510E42">
        <w:rPr>
          <w:rFonts w:cs="Arial"/>
          <w:sz w:val="22"/>
        </w:rPr>
        <w:t xml:space="preserve"> </w:t>
      </w:r>
      <m:oMath>
        <m:r>
          <w:rPr>
            <w:rFonts w:ascii="Cambria Math" w:hAnsi="Cambria Math" w:cs="Arial"/>
            <w:sz w:val="22"/>
          </w:rPr>
          <m:t>Q</m:t>
        </m:r>
      </m:oMath>
      <w:r w:rsidR="00515B99" w:rsidRPr="00510E42">
        <w:rPr>
          <w:rFonts w:cs="Arial"/>
          <w:sz w:val="22"/>
        </w:rPr>
        <w:t xml:space="preserve"> is the </w:t>
      </w:r>
      <w:r w:rsidR="00151800">
        <w:rPr>
          <w:rFonts w:cs="Arial"/>
          <w:sz w:val="22"/>
        </w:rPr>
        <w:t xml:space="preserve">thermal </w:t>
      </w:r>
      <w:r w:rsidR="00515B99" w:rsidRPr="00510E42">
        <w:rPr>
          <w:rFonts w:cs="Arial"/>
          <w:sz w:val="22"/>
        </w:rPr>
        <w:t xml:space="preserve">energy, </w:t>
      </w:r>
      <m:oMath>
        <m:r>
          <w:rPr>
            <w:rFonts w:ascii="Cambria Math" w:hAnsi="Cambria Math" w:cs="Arial"/>
            <w:sz w:val="22"/>
          </w:rPr>
          <m:t>m</m:t>
        </m:r>
      </m:oMath>
      <w:r w:rsidR="00515B99" w:rsidRPr="00510E42">
        <w:rPr>
          <w:rFonts w:cs="Arial"/>
          <w:sz w:val="22"/>
        </w:rPr>
        <w:t xml:space="preserve"> is the mass and </w:t>
      </w:r>
      <m:oMath>
        <m:r>
          <w:rPr>
            <w:rFonts w:ascii="Cambria Math" w:hAnsi="Cambria Math" w:cs="Arial"/>
            <w:sz w:val="22"/>
          </w:rPr>
          <m:t>L</m:t>
        </m:r>
      </m:oMath>
      <w:r w:rsidR="00515B99" w:rsidRPr="00510E42">
        <w:rPr>
          <w:rFonts w:cs="Arial"/>
          <w:sz w:val="22"/>
        </w:rPr>
        <w:t xml:space="preserve"> is the latent heat. The units of latent heat are </w:t>
      </w:r>
      <w:r w:rsidR="00151800">
        <w:rPr>
          <w:rFonts w:cs="Arial"/>
          <w:sz w:val="22"/>
        </w:rPr>
        <w:t>j</w:t>
      </w:r>
      <w:r w:rsidR="00515B99" w:rsidRPr="00510E42">
        <w:rPr>
          <w:rFonts w:cs="Arial"/>
          <w:sz w:val="22"/>
        </w:rPr>
        <w:t>oule per kilogram (</w:t>
      </w:r>
      <m:oMath>
        <m:r>
          <m:rPr>
            <m:nor/>
          </m:rPr>
          <w:rPr>
            <w:rFonts w:ascii="Cambria Math" w:hAnsi="Cambria Math" w:cs="Arial"/>
            <w:sz w:val="22"/>
          </w:rPr>
          <m:t>J/kg</m:t>
        </m:r>
      </m:oMath>
      <w:r w:rsidR="00515B99" w:rsidRPr="00510E42">
        <w:rPr>
          <w:rFonts w:cs="Arial"/>
          <w:sz w:val="22"/>
        </w:rPr>
        <w:t>). Below is a diagram showing the different processes</w:t>
      </w:r>
      <w:r w:rsidR="00515B99">
        <w:rPr>
          <w:rFonts w:cs="Arial"/>
          <w:sz w:val="22"/>
        </w:rPr>
        <w:t xml:space="preserve"> for water</w:t>
      </w:r>
      <w:r w:rsidR="00515B99" w:rsidRPr="00510E42">
        <w:rPr>
          <w:rFonts w:cs="Arial"/>
          <w:sz w:val="22"/>
        </w:rPr>
        <w:t>.</w:t>
      </w:r>
      <w:bookmarkStart w:id="0" w:name="_GoBack"/>
      <w:bookmarkEnd w:id="0"/>
    </w:p>
    <w:p w14:paraId="0AAA4289" w14:textId="47E9C261" w:rsidR="00515B99" w:rsidRDefault="00515B99" w:rsidP="00515B99">
      <w:pPr>
        <w:jc w:val="both"/>
        <w:rPr>
          <w:rFonts w:cs="Arial"/>
          <w:sz w:val="22"/>
        </w:rPr>
      </w:pPr>
      <w:r>
        <w:rPr>
          <w:rFonts w:cs="Arial"/>
          <w:sz w:val="22"/>
        </w:rPr>
        <w:t>Following the diagram above:</w:t>
      </w:r>
    </w:p>
    <w:p w14:paraId="40C72ECD" w14:textId="4618C391" w:rsidR="00515B99" w:rsidRPr="0021704B" w:rsidRDefault="00515B99" w:rsidP="00515B99">
      <w:pPr>
        <w:pStyle w:val="ListParagraph"/>
        <w:numPr>
          <w:ilvl w:val="0"/>
          <w:numId w:val="12"/>
        </w:numPr>
        <w:jc w:val="both"/>
        <w:rPr>
          <w:b/>
          <w:bCs/>
          <w:caps/>
          <w:color w:val="000000"/>
          <w:sz w:val="22"/>
          <w:szCs w:val="22"/>
        </w:rPr>
      </w:pPr>
      <w:r w:rsidRPr="0021704B">
        <w:rPr>
          <w:rFonts w:cs="Arial"/>
          <w:sz w:val="22"/>
        </w:rPr>
        <w:t xml:space="preserve">At </w:t>
      </w:r>
      <w:r>
        <w:rPr>
          <w:rFonts w:cs="Arial"/>
          <w:sz w:val="22"/>
        </w:rPr>
        <w:t>low temperature</w:t>
      </w:r>
      <w:r w:rsidR="001B4B5F">
        <w:rPr>
          <w:rFonts w:cs="Arial"/>
          <w:sz w:val="22"/>
        </w:rPr>
        <w:t>s</w:t>
      </w:r>
      <w:r>
        <w:rPr>
          <w:rFonts w:cs="Arial"/>
          <w:sz w:val="22"/>
        </w:rPr>
        <w:t>,</w:t>
      </w:r>
      <w:r w:rsidRPr="0021704B">
        <w:rPr>
          <w:rFonts w:cs="Arial"/>
          <w:sz w:val="22"/>
        </w:rPr>
        <w:t xml:space="preserve"> </w:t>
      </w:r>
      <w:r w:rsidRPr="00644C37">
        <w:rPr>
          <w:rFonts w:cs="Arial"/>
          <w:noProof/>
          <w:sz w:val="22"/>
        </w:rPr>
        <w:t>water</w:t>
      </w:r>
      <w:r w:rsidRPr="0021704B">
        <w:rPr>
          <w:rFonts w:cs="Arial"/>
          <w:sz w:val="22"/>
        </w:rPr>
        <w:t xml:space="preserve"> is in</w:t>
      </w:r>
      <w:r>
        <w:rPr>
          <w:rFonts w:cs="Arial"/>
          <w:sz w:val="22"/>
        </w:rPr>
        <w:t xml:space="preserve"> the</w:t>
      </w:r>
      <w:r w:rsidRPr="0021704B">
        <w:rPr>
          <w:rFonts w:cs="Arial"/>
          <w:sz w:val="22"/>
        </w:rPr>
        <w:t xml:space="preserve"> </w:t>
      </w:r>
      <w:r w:rsidRPr="0021704B">
        <w:rPr>
          <w:rFonts w:cs="Arial"/>
          <w:noProof/>
          <w:sz w:val="22"/>
        </w:rPr>
        <w:t>solid</w:t>
      </w:r>
      <w:r w:rsidRPr="0021704B">
        <w:rPr>
          <w:rFonts w:cs="Arial"/>
          <w:sz w:val="22"/>
        </w:rPr>
        <w:t xml:space="preserve"> form we call ‘ice’. Adding thermal energy to ice will increase the temperature of the ice. </w:t>
      </w:r>
    </w:p>
    <w:p w14:paraId="345B4EAE" w14:textId="4C714F84" w:rsidR="00515B99" w:rsidRPr="0021704B" w:rsidRDefault="00515B99" w:rsidP="00515B99">
      <w:pPr>
        <w:pStyle w:val="ListParagraph"/>
        <w:numPr>
          <w:ilvl w:val="0"/>
          <w:numId w:val="12"/>
        </w:numPr>
        <w:jc w:val="both"/>
        <w:rPr>
          <w:b/>
          <w:bCs/>
          <w:caps/>
          <w:color w:val="000000"/>
          <w:sz w:val="22"/>
          <w:szCs w:val="22"/>
        </w:rPr>
      </w:pPr>
      <w:r w:rsidRPr="0021704B">
        <w:rPr>
          <w:rFonts w:cs="Arial"/>
          <w:sz w:val="22"/>
        </w:rPr>
        <w:t xml:space="preserve">At some stage, the ice will </w:t>
      </w:r>
      <w:r w:rsidRPr="00644C37">
        <w:rPr>
          <w:rFonts w:cs="Arial"/>
          <w:b/>
          <w:sz w:val="22"/>
        </w:rPr>
        <w:t>melt</w:t>
      </w:r>
      <w:r w:rsidRPr="0021704B">
        <w:rPr>
          <w:rFonts w:cs="Arial"/>
          <w:sz w:val="22"/>
        </w:rPr>
        <w:t xml:space="preserve"> </w:t>
      </w:r>
      <w:r>
        <w:rPr>
          <w:rFonts w:cs="Arial"/>
          <w:sz w:val="22"/>
        </w:rPr>
        <w:t xml:space="preserve">into liquid </w:t>
      </w:r>
      <w:r w:rsidRPr="0021704B">
        <w:rPr>
          <w:rFonts w:cs="Arial"/>
          <w:sz w:val="22"/>
        </w:rPr>
        <w:t xml:space="preserve">(i.e. </w:t>
      </w:r>
      <w:r>
        <w:rPr>
          <w:rFonts w:cs="Arial"/>
          <w:sz w:val="22"/>
        </w:rPr>
        <w:t xml:space="preserve">undergo a </w:t>
      </w:r>
      <w:r w:rsidRPr="0021704B">
        <w:rPr>
          <w:rFonts w:cs="Arial"/>
          <w:sz w:val="22"/>
        </w:rPr>
        <w:t>phase change)</w:t>
      </w:r>
      <w:r>
        <w:rPr>
          <w:rFonts w:cs="Arial"/>
          <w:sz w:val="22"/>
        </w:rPr>
        <w:t xml:space="preserve"> but the temperature will remain the same</w:t>
      </w:r>
      <w:r w:rsidR="001B4B5F">
        <w:rPr>
          <w:rFonts w:cs="Arial"/>
          <w:sz w:val="22"/>
        </w:rPr>
        <w:t xml:space="preserve"> during this process</w:t>
      </w:r>
      <w:r>
        <w:rPr>
          <w:rFonts w:cs="Arial"/>
          <w:sz w:val="22"/>
        </w:rPr>
        <w:t>.</w:t>
      </w:r>
      <w:r w:rsidRPr="0021704B">
        <w:rPr>
          <w:rFonts w:cs="Arial"/>
          <w:sz w:val="22"/>
        </w:rPr>
        <w:t xml:space="preserve"> </w:t>
      </w:r>
    </w:p>
    <w:p w14:paraId="2DE64BBE" w14:textId="07A45BAA" w:rsidR="00515B99" w:rsidRPr="0021704B" w:rsidRDefault="00515B99" w:rsidP="00515B99">
      <w:pPr>
        <w:pStyle w:val="ListParagraph"/>
        <w:numPr>
          <w:ilvl w:val="0"/>
          <w:numId w:val="12"/>
        </w:numPr>
        <w:jc w:val="both"/>
        <w:rPr>
          <w:b/>
          <w:bCs/>
          <w:caps/>
          <w:color w:val="000000"/>
          <w:sz w:val="22"/>
          <w:szCs w:val="22"/>
        </w:rPr>
      </w:pPr>
      <w:r>
        <w:rPr>
          <w:rFonts w:cs="Arial"/>
          <w:sz w:val="22"/>
        </w:rPr>
        <w:t xml:space="preserve">With further thermal </w:t>
      </w:r>
      <w:r w:rsidRPr="0021704B">
        <w:rPr>
          <w:rFonts w:cs="Arial"/>
          <w:noProof/>
          <w:sz w:val="22"/>
        </w:rPr>
        <w:t>energy</w:t>
      </w:r>
      <w:r>
        <w:rPr>
          <w:rFonts w:cs="Arial"/>
          <w:noProof/>
          <w:sz w:val="22"/>
        </w:rPr>
        <w:t xml:space="preserve"> added,</w:t>
      </w:r>
      <w:r>
        <w:rPr>
          <w:rFonts w:cs="Arial"/>
          <w:sz w:val="22"/>
        </w:rPr>
        <w:t xml:space="preserve"> the temperature of the liquid will rise again.</w:t>
      </w:r>
    </w:p>
    <w:p w14:paraId="76F48C64" w14:textId="30D7F7DE" w:rsidR="00515B99" w:rsidRPr="0021704B" w:rsidRDefault="00515B99" w:rsidP="00515B99">
      <w:pPr>
        <w:pStyle w:val="ListParagraph"/>
        <w:numPr>
          <w:ilvl w:val="0"/>
          <w:numId w:val="12"/>
        </w:numPr>
        <w:jc w:val="both"/>
        <w:rPr>
          <w:b/>
          <w:bCs/>
          <w:caps/>
          <w:color w:val="000000"/>
          <w:sz w:val="22"/>
          <w:szCs w:val="22"/>
        </w:rPr>
      </w:pPr>
      <w:r>
        <w:rPr>
          <w:rFonts w:cs="Arial"/>
          <w:sz w:val="22"/>
        </w:rPr>
        <w:t xml:space="preserve">At a much higher </w:t>
      </w:r>
      <w:r w:rsidRPr="0021704B">
        <w:rPr>
          <w:rFonts w:cs="Arial"/>
          <w:noProof/>
          <w:sz w:val="22"/>
        </w:rPr>
        <w:t>temperature</w:t>
      </w:r>
      <w:r>
        <w:rPr>
          <w:rFonts w:cs="Arial"/>
          <w:noProof/>
          <w:sz w:val="22"/>
        </w:rPr>
        <w:t>,</w:t>
      </w:r>
      <w:r>
        <w:rPr>
          <w:rFonts w:cs="Arial"/>
          <w:sz w:val="22"/>
        </w:rPr>
        <w:t xml:space="preserve"> the l</w:t>
      </w:r>
      <w:r w:rsidRPr="0021704B">
        <w:rPr>
          <w:rFonts w:cs="Arial"/>
          <w:sz w:val="22"/>
        </w:rPr>
        <w:t xml:space="preserve">iquid will start to </w:t>
      </w:r>
      <w:r w:rsidRPr="00644C37">
        <w:rPr>
          <w:rFonts w:cs="Arial"/>
          <w:b/>
          <w:sz w:val="22"/>
        </w:rPr>
        <w:t>evaporate</w:t>
      </w:r>
      <w:r w:rsidRPr="0021704B">
        <w:rPr>
          <w:rFonts w:cs="Arial"/>
          <w:sz w:val="22"/>
        </w:rPr>
        <w:t xml:space="preserve"> </w:t>
      </w:r>
      <w:r>
        <w:rPr>
          <w:rFonts w:cs="Arial"/>
          <w:sz w:val="22"/>
        </w:rPr>
        <w:t xml:space="preserve">into gas (a second phase change). The temperature will </w:t>
      </w:r>
      <w:r w:rsidR="001B4B5F">
        <w:rPr>
          <w:rFonts w:cs="Arial"/>
          <w:sz w:val="22"/>
        </w:rPr>
        <w:t xml:space="preserve">also </w:t>
      </w:r>
      <w:r>
        <w:rPr>
          <w:rFonts w:cs="Arial"/>
          <w:sz w:val="22"/>
        </w:rPr>
        <w:t>not change during this process similar to melting.</w:t>
      </w:r>
    </w:p>
    <w:p w14:paraId="1EBAC666" w14:textId="77777777" w:rsidR="00515B99" w:rsidRPr="0021704B" w:rsidRDefault="00515B99" w:rsidP="00515B99">
      <w:pPr>
        <w:pStyle w:val="ListParagraph"/>
        <w:numPr>
          <w:ilvl w:val="0"/>
          <w:numId w:val="12"/>
        </w:numPr>
        <w:jc w:val="both"/>
        <w:rPr>
          <w:b/>
          <w:bCs/>
          <w:caps/>
          <w:color w:val="000000"/>
          <w:sz w:val="22"/>
          <w:szCs w:val="22"/>
        </w:rPr>
      </w:pPr>
      <w:r>
        <w:rPr>
          <w:sz w:val="22"/>
          <w:szCs w:val="22"/>
        </w:rPr>
        <w:t xml:space="preserve">Once the phase change is </w:t>
      </w:r>
      <w:r w:rsidRPr="00644C37">
        <w:rPr>
          <w:noProof/>
          <w:sz w:val="22"/>
          <w:szCs w:val="22"/>
        </w:rPr>
        <w:t>complete</w:t>
      </w:r>
      <w:r>
        <w:rPr>
          <w:noProof/>
          <w:sz w:val="22"/>
          <w:szCs w:val="22"/>
        </w:rPr>
        <w:t>,</w:t>
      </w:r>
      <w:r>
        <w:rPr>
          <w:sz w:val="22"/>
          <w:szCs w:val="22"/>
        </w:rPr>
        <w:t xml:space="preserve"> the temperature of the gas will increase.</w:t>
      </w:r>
    </w:p>
    <w:p w14:paraId="2F9F1B8C" w14:textId="77777777" w:rsidR="00D60ABE" w:rsidRDefault="00D60ABE" w:rsidP="00D60ABE">
      <w:pPr>
        <w:spacing w:after="120"/>
        <w:rPr>
          <w:rStyle w:val="IntenseReference"/>
          <w:sz w:val="24"/>
        </w:rPr>
      </w:pPr>
    </w:p>
    <w:p w14:paraId="689253D8" w14:textId="77777777" w:rsidR="00FE44E8" w:rsidRDefault="00FE44E8" w:rsidP="00992D8A">
      <w:pPr>
        <w:spacing w:after="120"/>
        <w:rPr>
          <w:rStyle w:val="IntenseReference"/>
          <w:sz w:val="24"/>
        </w:rPr>
      </w:pPr>
    </w:p>
    <w:p w14:paraId="4095A4A5" w14:textId="77777777" w:rsidR="00FE44E8" w:rsidRDefault="00FE44E8" w:rsidP="00992D8A">
      <w:pPr>
        <w:spacing w:after="120"/>
        <w:rPr>
          <w:rStyle w:val="IntenseReference"/>
          <w:sz w:val="24"/>
        </w:rPr>
      </w:pPr>
    </w:p>
    <w:p w14:paraId="475A7531" w14:textId="50A76334" w:rsidR="00992D8A" w:rsidRPr="00992D8A" w:rsidRDefault="003535E6" w:rsidP="00992D8A">
      <w:pPr>
        <w:spacing w:after="120"/>
        <w:rPr>
          <w:rStyle w:val="IntenseReference"/>
          <w:sz w:val="24"/>
        </w:rPr>
      </w:pPr>
      <w:r w:rsidRPr="00992D8A">
        <w:rPr>
          <w:rStyle w:val="IntenseReference"/>
          <w:sz w:val="24"/>
        </w:rPr>
        <w:lastRenderedPageBreak/>
        <w:t xml:space="preserve">Worked </w:t>
      </w:r>
      <w:r>
        <w:rPr>
          <w:rStyle w:val="IntenseReference"/>
          <w:sz w:val="24"/>
        </w:rPr>
        <w:t>Example - Ice to Water</w:t>
      </w:r>
    </w:p>
    <w:p w14:paraId="4297F6AB" w14:textId="6BF90EAE" w:rsidR="00992D8A" w:rsidRDefault="00992D8A" w:rsidP="00992D8A">
      <w:pPr>
        <w:jc w:val="both"/>
        <w:rPr>
          <w:rFonts w:eastAsiaTheme="minorEastAsia" w:cs="Arial"/>
          <w:sz w:val="22"/>
          <w:szCs w:val="22"/>
        </w:rPr>
      </w:pPr>
      <w:r w:rsidRPr="00510E42">
        <w:rPr>
          <w:rFonts w:cs="Arial"/>
          <w:sz w:val="22"/>
          <w:szCs w:val="22"/>
        </w:rPr>
        <w:t xml:space="preserve">How much energy, as heat flow, is required to change </w:t>
      </w:r>
      <m:oMath>
        <m:r>
          <m:rPr>
            <m:nor/>
          </m:rPr>
          <w:rPr>
            <w:rFonts w:ascii="Cambria Math" w:hAnsi="Cambria Math"/>
          </w:rPr>
          <m:t>0.40</m:t>
        </m:r>
        <m:r>
          <m:rPr>
            <m:nor/>
          </m:rPr>
          <w:rPr>
            <w:rFonts w:cs="Arial"/>
            <w:sz w:val="22"/>
            <w:szCs w:val="22"/>
          </w:rPr>
          <m:t xml:space="preserve"> </m:t>
        </m:r>
        <m:r>
          <m:rPr>
            <m:nor/>
          </m:rPr>
          <w:rPr>
            <w:rFonts w:ascii="Cambria Math" w:cs="Arial"/>
            <w:sz w:val="22"/>
            <w:szCs w:val="22"/>
          </w:rPr>
          <m:t>kg</m:t>
        </m:r>
      </m:oMath>
      <w:r w:rsidRPr="00510E42">
        <w:rPr>
          <w:rFonts w:cs="Arial"/>
          <w:sz w:val="22"/>
          <w:szCs w:val="22"/>
        </w:rPr>
        <w:t xml:space="preserve"> of ice at </w:t>
      </w:r>
      <m:oMath>
        <m:r>
          <m:rPr>
            <m:sty m:val="p"/>
          </m:rPr>
          <w:rPr>
            <w:rFonts w:ascii="Cambria Math" w:hAnsi="Cambria Math"/>
          </w:rPr>
          <m:t>0</m:t>
        </m:r>
        <m:r>
          <m:rPr>
            <m:nor/>
          </m:rPr>
          <w:rPr>
            <w:rFonts w:ascii="Cambria Math" w:hAnsi="Cambria Math"/>
          </w:rPr>
          <m:t>℃</m:t>
        </m:r>
      </m:oMath>
      <w:r w:rsidRPr="00510E42">
        <w:rPr>
          <w:rFonts w:cs="Arial"/>
          <w:sz w:val="22"/>
          <w:szCs w:val="22"/>
        </w:rPr>
        <w:t xml:space="preserve"> into</w:t>
      </w:r>
      <w:r w:rsidR="006821C2">
        <w:rPr>
          <w:rFonts w:cs="Arial"/>
          <w:sz w:val="22"/>
          <w:szCs w:val="22"/>
        </w:rPr>
        <w:t xml:space="preserve"> the</w:t>
      </w:r>
      <w:r w:rsidRPr="00510E42">
        <w:rPr>
          <w:rFonts w:cs="Arial"/>
          <w:sz w:val="22"/>
          <w:szCs w:val="22"/>
        </w:rPr>
        <w:t xml:space="preserve"> </w:t>
      </w:r>
      <w:r w:rsidRPr="006821C2">
        <w:rPr>
          <w:rFonts w:cs="Arial"/>
          <w:noProof/>
          <w:sz w:val="22"/>
          <w:szCs w:val="22"/>
        </w:rPr>
        <w:t>water</w:t>
      </w:r>
      <w:r w:rsidRPr="00510E42">
        <w:rPr>
          <w:rFonts w:cs="Arial"/>
          <w:sz w:val="22"/>
          <w:szCs w:val="22"/>
        </w:rPr>
        <w:t xml:space="preserve"> at </w:t>
      </w:r>
      <m:oMath>
        <m:r>
          <m:rPr>
            <m:sty m:val="p"/>
          </m:rPr>
          <w:rPr>
            <w:rFonts w:ascii="Cambria Math" w:hAnsi="Cambria Math"/>
          </w:rPr>
          <m:t>60</m:t>
        </m:r>
        <m:r>
          <m:rPr>
            <m:nor/>
          </m:rPr>
          <w:rPr>
            <w:rFonts w:ascii="Cambria Math" w:hAnsi="Cambria Math"/>
          </w:rPr>
          <m:t>℃</m:t>
        </m:r>
      </m:oMath>
      <w:r w:rsidRPr="00510E42">
        <w:rPr>
          <w:rFonts w:cs="Arial"/>
          <w:sz w:val="22"/>
          <w:szCs w:val="22"/>
        </w:rPr>
        <w:t xml:space="preserve">? The latent heat of fusion </w:t>
      </w:r>
      <w:r w:rsidR="006821C2" w:rsidRPr="006821C2">
        <w:rPr>
          <w:rFonts w:cs="Arial"/>
          <w:noProof/>
          <w:sz w:val="22"/>
          <w:szCs w:val="22"/>
        </w:rPr>
        <w:t>of</w:t>
      </w:r>
      <w:r w:rsidRPr="00510E42">
        <w:rPr>
          <w:rFonts w:cs="Arial"/>
          <w:sz w:val="22"/>
          <w:szCs w:val="22"/>
        </w:rPr>
        <w:t xml:space="preserve"> water is </w:t>
      </w:r>
      <m:oMath>
        <m:r>
          <m:rPr>
            <m:nor/>
          </m:rPr>
          <w:rPr>
            <w:rFonts w:ascii="Cambria Math" w:hAnsi="Cambria Math"/>
          </w:rPr>
          <m:t>335</m:t>
        </m:r>
        <m:r>
          <m:rPr>
            <m:nor/>
          </m:rPr>
          <w:rPr>
            <w:rFonts w:ascii="Cambria Math" w:hAnsi="Cambria Math"/>
          </w:rPr>
          <m:t>,000</m:t>
        </m:r>
        <m:r>
          <m:rPr>
            <m:nor/>
          </m:rPr>
          <w:rPr>
            <w:rFonts w:ascii="Cambria Math" w:hAnsi="Cambria Math"/>
          </w:rPr>
          <m:t xml:space="preserve"> </m:t>
        </m:r>
        <m:r>
          <m:rPr>
            <m:nor/>
          </m:rPr>
          <w:rPr>
            <w:rFonts w:ascii="Cambria Math" w:hAnsi="Cambria Math"/>
            <w:noProof/>
          </w:rPr>
          <m:t>J/kg</m:t>
        </m:r>
        <m:r>
          <m:rPr>
            <m:nor/>
          </m:rPr>
          <w:rPr>
            <w:rFonts w:ascii="Cambria Math" w:hAnsi="Cambria Math"/>
            <w:noProof/>
          </w:rPr>
          <m:t>,</m:t>
        </m:r>
      </m:oMath>
      <w:r>
        <w:rPr>
          <w:rFonts w:eastAsiaTheme="minorEastAsia" w:cs="Arial"/>
          <w:sz w:val="22"/>
          <w:szCs w:val="22"/>
        </w:rPr>
        <w:t xml:space="preserve"> and the specific </w:t>
      </w:r>
      <w:r w:rsidR="003535E6">
        <w:rPr>
          <w:rFonts w:eastAsiaTheme="minorEastAsia" w:cs="Arial"/>
          <w:sz w:val="22"/>
          <w:szCs w:val="22"/>
        </w:rPr>
        <w:t xml:space="preserve">heat </w:t>
      </w:r>
      <w:r>
        <w:rPr>
          <w:rFonts w:eastAsiaTheme="minorEastAsia" w:cs="Arial"/>
          <w:sz w:val="22"/>
          <w:szCs w:val="22"/>
        </w:rPr>
        <w:t xml:space="preserve">is </w:t>
      </w:r>
      <m:oMath>
        <m:r>
          <m:rPr>
            <m:nor/>
          </m:rPr>
          <w:rPr>
            <w:rFonts w:ascii="Cambria Math" w:hAnsi="Cambria Math"/>
          </w:rPr>
          <m:t xml:space="preserve">4184 </m:t>
        </m:r>
        <m:r>
          <m:rPr>
            <m:nor/>
          </m:rPr>
          <w:rPr>
            <w:rFonts w:ascii="Cambria Math" w:eastAsiaTheme="minorEastAsia" w:cs="Arial"/>
            <w:sz w:val="22"/>
            <w:szCs w:val="22"/>
          </w:rPr>
          <m:t>J/(</m:t>
        </m:r>
        <m:r>
          <m:rPr>
            <m:nor/>
          </m:rPr>
          <w:rPr>
            <w:rFonts w:ascii="Cambria Math" w:hAnsi="Cambria Math"/>
          </w:rPr>
          <m:t>kg.℃)</m:t>
        </m:r>
      </m:oMath>
      <w:r w:rsidR="003535E6">
        <w:rPr>
          <w:rFonts w:eastAsiaTheme="minorEastAsia" w:cs="Arial"/>
        </w:rPr>
        <w:t>.</w:t>
      </w:r>
    </w:p>
    <w:p w14:paraId="2FCCCBD2" w14:textId="77777777" w:rsidR="00992D8A" w:rsidRPr="00510E42" w:rsidRDefault="00992D8A" w:rsidP="00992D8A">
      <w:pPr>
        <w:jc w:val="both"/>
        <w:rPr>
          <w:rFonts w:eastAsiaTheme="minorEastAsia" w:cs="Arial"/>
          <w:sz w:val="22"/>
          <w:szCs w:val="22"/>
        </w:rPr>
      </w:pP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90"/>
        <w:gridCol w:w="4891"/>
      </w:tblGrid>
      <w:tr w:rsidR="00992D8A" w:rsidRPr="00510E42" w14:paraId="2FFEE1D6" w14:textId="77777777" w:rsidTr="001753CC">
        <w:tc>
          <w:tcPr>
            <w:tcW w:w="9781" w:type="dxa"/>
            <w:gridSpan w:val="2"/>
          </w:tcPr>
          <w:p w14:paraId="5ADECA2C" w14:textId="17E32AC8" w:rsidR="00992D8A" w:rsidRPr="00510E42" w:rsidRDefault="00992D8A" w:rsidP="00992D8A">
            <w:pPr>
              <w:pStyle w:val="ListParagraph"/>
              <w:numPr>
                <w:ilvl w:val="0"/>
                <w:numId w:val="16"/>
              </w:numPr>
              <w:spacing w:before="120" w:after="120"/>
              <w:jc w:val="both"/>
              <w:rPr>
                <w:rFonts w:eastAsiaTheme="minorEastAsia" w:cs="Arial"/>
                <w:sz w:val="22"/>
                <w:szCs w:val="22"/>
              </w:rPr>
            </w:pPr>
            <w:r w:rsidRPr="00510E42">
              <w:rPr>
                <w:rFonts w:eastAsiaTheme="minorEastAsia" w:cs="Arial"/>
                <w:sz w:val="22"/>
                <w:szCs w:val="22"/>
              </w:rPr>
              <w:t>Let’s break down the question into stages. The ice melts into</w:t>
            </w:r>
            <w:r w:rsidR="006821C2">
              <w:rPr>
                <w:rFonts w:eastAsiaTheme="minorEastAsia" w:cs="Arial"/>
                <w:sz w:val="22"/>
                <w:szCs w:val="22"/>
              </w:rPr>
              <w:t xml:space="preserve"> the</w:t>
            </w:r>
            <w:r w:rsidRPr="00510E42">
              <w:rPr>
                <w:rFonts w:eastAsiaTheme="minorEastAsia" w:cs="Arial"/>
                <w:sz w:val="22"/>
                <w:szCs w:val="22"/>
              </w:rPr>
              <w:t xml:space="preserve"> </w:t>
            </w:r>
            <w:r w:rsidRPr="006821C2">
              <w:rPr>
                <w:rFonts w:eastAsiaTheme="minorEastAsia" w:cs="Arial"/>
                <w:noProof/>
                <w:sz w:val="22"/>
                <w:szCs w:val="22"/>
              </w:rPr>
              <w:t>water</w:t>
            </w:r>
            <w:r w:rsidRPr="00510E42">
              <w:rPr>
                <w:rFonts w:eastAsiaTheme="minorEastAsia" w:cs="Arial"/>
                <w:sz w:val="22"/>
                <w:szCs w:val="22"/>
              </w:rPr>
              <w:t xml:space="preserve"> without any change in temperature (a phase change). After </w:t>
            </w:r>
            <w:r w:rsidRPr="006821C2">
              <w:rPr>
                <w:rFonts w:eastAsiaTheme="minorEastAsia" w:cs="Arial"/>
                <w:noProof/>
                <w:sz w:val="22"/>
                <w:szCs w:val="22"/>
              </w:rPr>
              <w:t>this</w:t>
            </w:r>
            <w:r w:rsidR="006821C2">
              <w:rPr>
                <w:rFonts w:eastAsiaTheme="minorEastAsia" w:cs="Arial"/>
                <w:noProof/>
                <w:sz w:val="22"/>
                <w:szCs w:val="22"/>
              </w:rPr>
              <w:t>,</w:t>
            </w:r>
            <w:r w:rsidRPr="00510E42">
              <w:rPr>
                <w:rFonts w:eastAsiaTheme="minorEastAsia" w:cs="Arial"/>
                <w:sz w:val="22"/>
                <w:szCs w:val="22"/>
              </w:rPr>
              <w:t xml:space="preserve"> the water temperature is increased </w:t>
            </w:r>
            <w:r w:rsidRPr="006821C2">
              <w:rPr>
                <w:rFonts w:eastAsiaTheme="minorEastAsia" w:cs="Arial"/>
                <w:noProof/>
                <w:sz w:val="22"/>
                <w:szCs w:val="22"/>
              </w:rPr>
              <w:t>fr</w:t>
            </w:r>
            <w:r w:rsidR="006821C2" w:rsidRPr="006821C2">
              <w:rPr>
                <w:rFonts w:eastAsiaTheme="minorEastAsia" w:cs="Arial"/>
                <w:noProof/>
                <w:sz w:val="22"/>
                <w:szCs w:val="22"/>
              </w:rPr>
              <w:t>o</w:t>
            </w:r>
            <w:r w:rsidRPr="006821C2">
              <w:rPr>
                <w:rFonts w:eastAsiaTheme="minorEastAsia" w:cs="Arial"/>
                <w:noProof/>
                <w:sz w:val="22"/>
                <w:szCs w:val="22"/>
              </w:rPr>
              <w:t>m</w:t>
            </w:r>
            <w:r w:rsidRPr="00510E42">
              <w:rPr>
                <w:rFonts w:eastAsiaTheme="minorEastAsia" w:cs="Arial"/>
                <w:sz w:val="22"/>
                <w:szCs w:val="22"/>
              </w:rPr>
              <w:t xml:space="preserve"> </w:t>
            </w:r>
            <m:oMath>
              <m:r>
                <w:rPr>
                  <w:rFonts w:ascii="Cambria Math" w:hAnsi="Cambria Math" w:cs="Arial"/>
                  <w:sz w:val="22"/>
                  <w:szCs w:val="22"/>
                </w:rPr>
                <m:t>0℃</m:t>
              </m:r>
            </m:oMath>
            <w:r w:rsidRPr="00510E42">
              <w:rPr>
                <w:rFonts w:eastAsiaTheme="minorEastAsia" w:cs="Arial"/>
                <w:sz w:val="22"/>
                <w:szCs w:val="22"/>
              </w:rPr>
              <w:t xml:space="preserve"> to </w:t>
            </w:r>
            <m:oMath>
              <m:r>
                <w:rPr>
                  <w:rFonts w:ascii="Cambria Math" w:hAnsi="Cambria Math" w:cs="Arial"/>
                  <w:sz w:val="22"/>
                  <w:szCs w:val="22"/>
                </w:rPr>
                <m:t>60℃</m:t>
              </m:r>
            </m:oMath>
            <w:r w:rsidRPr="00510E42">
              <w:rPr>
                <w:rFonts w:eastAsiaTheme="minorEastAsia" w:cs="Arial"/>
                <w:sz w:val="22"/>
                <w:szCs w:val="22"/>
              </w:rPr>
              <w:t>.</w:t>
            </w:r>
          </w:p>
        </w:tc>
      </w:tr>
      <w:tr w:rsidR="00992D8A" w:rsidRPr="00510E42" w14:paraId="5E27FE18" w14:textId="77777777" w:rsidTr="001753CC">
        <w:tc>
          <w:tcPr>
            <w:tcW w:w="9781" w:type="dxa"/>
            <w:gridSpan w:val="2"/>
          </w:tcPr>
          <w:p w14:paraId="602A9F23" w14:textId="77777777" w:rsidR="00992D8A" w:rsidRPr="00510E42" w:rsidRDefault="00992D8A" w:rsidP="001753CC">
            <w:pPr>
              <w:spacing w:before="120" w:after="120"/>
              <w:rPr>
                <w:rFonts w:eastAsiaTheme="minorEastAsia" w:cs="Arial"/>
                <w:sz w:val="22"/>
                <w:szCs w:val="22"/>
              </w:rPr>
            </w:pPr>
            <w:r w:rsidRPr="00510E42">
              <w:rPr>
                <w:rFonts w:eastAsiaTheme="minorEastAsia" w:cs="Arial"/>
                <w:noProof/>
                <w:sz w:val="22"/>
                <w:szCs w:val="22"/>
              </w:rPr>
              <mc:AlternateContent>
                <mc:Choice Requires="wpg">
                  <w:drawing>
                    <wp:anchor distT="0" distB="0" distL="114300" distR="114300" simplePos="0" relativeHeight="251660288" behindDoc="1" locked="0" layoutInCell="1" allowOverlap="1" wp14:anchorId="27ABC4F6" wp14:editId="03AFE55E">
                      <wp:simplePos x="0" y="0"/>
                      <wp:positionH relativeFrom="column">
                        <wp:posOffset>1042670</wp:posOffset>
                      </wp:positionH>
                      <wp:positionV relativeFrom="paragraph">
                        <wp:posOffset>0</wp:posOffset>
                      </wp:positionV>
                      <wp:extent cx="4127500" cy="1207135"/>
                      <wp:effectExtent l="19050" t="0" r="6350" b="12065"/>
                      <wp:wrapSquare wrapText="bothSides"/>
                      <wp:docPr id="110" name="Group 1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127500" cy="1207135"/>
                                <a:chOff x="0" y="-15029"/>
                                <a:chExt cx="4884315" cy="1428539"/>
                              </a:xfrm>
                            </wpg:grpSpPr>
                            <wpg:grpSp>
                              <wpg:cNvPr id="46" name="Group 78">
                                <a:extLst/>
                              </wpg:cNvPr>
                              <wpg:cNvGrpSpPr/>
                              <wpg:grpSpPr>
                                <a:xfrm>
                                  <a:off x="0" y="-15029"/>
                                  <a:ext cx="4884315" cy="1428539"/>
                                  <a:chOff x="0" y="-24167"/>
                                  <a:chExt cx="7847884" cy="2297085"/>
                                </a:xfrm>
                              </wpg:grpSpPr>
                              <wps:wsp>
                                <wps:cNvPr id="47" name="Arrow: Right 47">
                                  <a:extLst/>
                                </wps:cNvPr>
                                <wps:cNvSpPr/>
                                <wps:spPr>
                                  <a:xfrm>
                                    <a:off x="1677190" y="1361352"/>
                                    <a:ext cx="1152077" cy="462363"/>
                                  </a:xfrm>
                                  <a:prstGeom prst="rightArrow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8" name="Arrow: Right 48">
                                  <a:extLst/>
                                </wps:cNvPr>
                                <wps:cNvSpPr/>
                                <wps:spPr>
                                  <a:xfrm>
                                    <a:off x="4907862" y="1380744"/>
                                    <a:ext cx="1152077" cy="462363"/>
                                  </a:xfrm>
                                  <a:prstGeom prst="rightArrow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g:grpSp>
                                <wpg:cNvPr id="49" name="Group 49">
                                  <a:extLst/>
                                </wpg:cNvPr>
                                <wpg:cNvGrpSpPr/>
                                <wpg:grpSpPr>
                                  <a:xfrm>
                                    <a:off x="3130099" y="3572"/>
                                    <a:ext cx="1446399" cy="2269346"/>
                                    <a:chOff x="3130099" y="3572"/>
                                    <a:chExt cx="1446399" cy="2269346"/>
                                  </a:xfrm>
                                </wpg:grpSpPr>
                                <wps:wsp>
                                  <wps:cNvPr id="50" name="Rectangle: Rounded Corners 50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3295376" y="1804680"/>
                                      <a:ext cx="1051542" cy="450402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chemeClr val="accent5">
                                        <a:lumMod val="40000"/>
                                        <a:lumOff val="60000"/>
                                      </a:schemeClr>
                                    </a:solidFill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g:grpSp>
                                  <wpg:cNvPr id="51" name="Group 51">
                                    <a:extLst/>
                                  </wpg:cNvPr>
                                  <wpg:cNvGrpSpPr/>
                                  <wpg:grpSpPr>
                                    <a:xfrm>
                                      <a:off x="3130099" y="912151"/>
                                      <a:ext cx="1376358" cy="1360767"/>
                                      <a:chOff x="3130099" y="912151"/>
                                      <a:chExt cx="1376358" cy="1360767"/>
                                    </a:xfrm>
                                  </wpg:grpSpPr>
                                  <wps:wsp>
                                    <wps:cNvPr id="52" name="Rectangle: Rounded Corners 2">
                                      <a:extLst/>
                                    </wps:cNvPr>
                                    <wps:cNvSpPr/>
                                    <wps:spPr>
                                      <a:xfrm flipH="1">
                                        <a:off x="3130099" y="912151"/>
                                        <a:ext cx="1376358" cy="1360767"/>
                                      </a:xfrm>
                                      <a:custGeom>
                                        <a:avLst/>
                                        <a:gdLst>
                                          <a:gd name="connsiteX0" fmla="*/ 0 w 1723603"/>
                                          <a:gd name="connsiteY0" fmla="*/ 287273 h 2516623"/>
                                          <a:gd name="connsiteX1" fmla="*/ 287273 w 1723603"/>
                                          <a:gd name="connsiteY1" fmla="*/ 0 h 2516623"/>
                                          <a:gd name="connsiteX2" fmla="*/ 1436330 w 1723603"/>
                                          <a:gd name="connsiteY2" fmla="*/ 0 h 2516623"/>
                                          <a:gd name="connsiteX3" fmla="*/ 1723603 w 1723603"/>
                                          <a:gd name="connsiteY3" fmla="*/ 287273 h 2516623"/>
                                          <a:gd name="connsiteX4" fmla="*/ 1723603 w 1723603"/>
                                          <a:gd name="connsiteY4" fmla="*/ 2229350 h 2516623"/>
                                          <a:gd name="connsiteX5" fmla="*/ 1436330 w 1723603"/>
                                          <a:gd name="connsiteY5" fmla="*/ 2516623 h 2516623"/>
                                          <a:gd name="connsiteX6" fmla="*/ 287273 w 1723603"/>
                                          <a:gd name="connsiteY6" fmla="*/ 2516623 h 2516623"/>
                                          <a:gd name="connsiteX7" fmla="*/ 0 w 1723603"/>
                                          <a:gd name="connsiteY7" fmla="*/ 2229350 h 2516623"/>
                                          <a:gd name="connsiteX8" fmla="*/ 0 w 1723603"/>
                                          <a:gd name="connsiteY8" fmla="*/ 287273 h 2516623"/>
                                          <a:gd name="connsiteX0" fmla="*/ 0 w 1984077"/>
                                          <a:gd name="connsiteY0" fmla="*/ 287273 h 2516623"/>
                                          <a:gd name="connsiteX1" fmla="*/ 287273 w 1984077"/>
                                          <a:gd name="connsiteY1" fmla="*/ 0 h 2516623"/>
                                          <a:gd name="connsiteX2" fmla="*/ 1945377 w 1984077"/>
                                          <a:gd name="connsiteY2" fmla="*/ 18854 h 2516623"/>
                                          <a:gd name="connsiteX3" fmla="*/ 1723603 w 1984077"/>
                                          <a:gd name="connsiteY3" fmla="*/ 287273 h 2516623"/>
                                          <a:gd name="connsiteX4" fmla="*/ 1723603 w 1984077"/>
                                          <a:gd name="connsiteY4" fmla="*/ 2229350 h 2516623"/>
                                          <a:gd name="connsiteX5" fmla="*/ 1436330 w 1984077"/>
                                          <a:gd name="connsiteY5" fmla="*/ 2516623 h 2516623"/>
                                          <a:gd name="connsiteX6" fmla="*/ 287273 w 1984077"/>
                                          <a:gd name="connsiteY6" fmla="*/ 2516623 h 2516623"/>
                                          <a:gd name="connsiteX7" fmla="*/ 0 w 1984077"/>
                                          <a:gd name="connsiteY7" fmla="*/ 2229350 h 2516623"/>
                                          <a:gd name="connsiteX8" fmla="*/ 0 w 1984077"/>
                                          <a:gd name="connsiteY8" fmla="*/ 287273 h 2516623"/>
                                          <a:gd name="connsiteX0" fmla="*/ 243170 w 2227247"/>
                                          <a:gd name="connsiteY0" fmla="*/ 268420 h 2497770"/>
                                          <a:gd name="connsiteX1" fmla="*/ 40250 w 2227247"/>
                                          <a:gd name="connsiteY1" fmla="*/ 0 h 2497770"/>
                                          <a:gd name="connsiteX2" fmla="*/ 2188547 w 2227247"/>
                                          <a:gd name="connsiteY2" fmla="*/ 1 h 2497770"/>
                                          <a:gd name="connsiteX3" fmla="*/ 1966773 w 2227247"/>
                                          <a:gd name="connsiteY3" fmla="*/ 268420 h 2497770"/>
                                          <a:gd name="connsiteX4" fmla="*/ 1966773 w 2227247"/>
                                          <a:gd name="connsiteY4" fmla="*/ 2210497 h 2497770"/>
                                          <a:gd name="connsiteX5" fmla="*/ 1679500 w 2227247"/>
                                          <a:gd name="connsiteY5" fmla="*/ 2497770 h 2497770"/>
                                          <a:gd name="connsiteX6" fmla="*/ 530443 w 2227247"/>
                                          <a:gd name="connsiteY6" fmla="*/ 2497770 h 2497770"/>
                                          <a:gd name="connsiteX7" fmla="*/ 243170 w 2227247"/>
                                          <a:gd name="connsiteY7" fmla="*/ 2210497 h 2497770"/>
                                          <a:gd name="connsiteX8" fmla="*/ 243170 w 2227247"/>
                                          <a:gd name="connsiteY8" fmla="*/ 268420 h 2497770"/>
                                          <a:gd name="connsiteX0" fmla="*/ 266510 w 2250587"/>
                                          <a:gd name="connsiteY0" fmla="*/ 268419 h 2497769"/>
                                          <a:gd name="connsiteX1" fmla="*/ 38190 w 2250587"/>
                                          <a:gd name="connsiteY1" fmla="*/ 12699 h 2497769"/>
                                          <a:gd name="connsiteX2" fmla="*/ 2211887 w 2250587"/>
                                          <a:gd name="connsiteY2" fmla="*/ 0 h 2497769"/>
                                          <a:gd name="connsiteX3" fmla="*/ 1990113 w 2250587"/>
                                          <a:gd name="connsiteY3" fmla="*/ 268419 h 2497769"/>
                                          <a:gd name="connsiteX4" fmla="*/ 1990113 w 2250587"/>
                                          <a:gd name="connsiteY4" fmla="*/ 2210496 h 2497769"/>
                                          <a:gd name="connsiteX5" fmla="*/ 1702840 w 2250587"/>
                                          <a:gd name="connsiteY5" fmla="*/ 2497769 h 2497769"/>
                                          <a:gd name="connsiteX6" fmla="*/ 553783 w 2250587"/>
                                          <a:gd name="connsiteY6" fmla="*/ 2497769 h 2497769"/>
                                          <a:gd name="connsiteX7" fmla="*/ 266510 w 2250587"/>
                                          <a:gd name="connsiteY7" fmla="*/ 2210496 h 2497769"/>
                                          <a:gd name="connsiteX8" fmla="*/ 266510 w 2250587"/>
                                          <a:gd name="connsiteY8" fmla="*/ 268419 h 2497769"/>
                                          <a:gd name="connsiteX0" fmla="*/ 274335 w 2258412"/>
                                          <a:gd name="connsiteY0" fmla="*/ 268420 h 2497770"/>
                                          <a:gd name="connsiteX1" fmla="*/ 37549 w 2258412"/>
                                          <a:gd name="connsiteY1" fmla="*/ 0 h 2497770"/>
                                          <a:gd name="connsiteX2" fmla="*/ 2219712 w 2258412"/>
                                          <a:gd name="connsiteY2" fmla="*/ 1 h 2497770"/>
                                          <a:gd name="connsiteX3" fmla="*/ 1997938 w 2258412"/>
                                          <a:gd name="connsiteY3" fmla="*/ 268420 h 2497770"/>
                                          <a:gd name="connsiteX4" fmla="*/ 1997938 w 2258412"/>
                                          <a:gd name="connsiteY4" fmla="*/ 2210497 h 2497770"/>
                                          <a:gd name="connsiteX5" fmla="*/ 1710665 w 2258412"/>
                                          <a:gd name="connsiteY5" fmla="*/ 2497770 h 2497770"/>
                                          <a:gd name="connsiteX6" fmla="*/ 561608 w 2258412"/>
                                          <a:gd name="connsiteY6" fmla="*/ 2497770 h 2497770"/>
                                          <a:gd name="connsiteX7" fmla="*/ 274335 w 2258412"/>
                                          <a:gd name="connsiteY7" fmla="*/ 2210497 h 2497770"/>
                                          <a:gd name="connsiteX8" fmla="*/ 274335 w 2258412"/>
                                          <a:gd name="connsiteY8" fmla="*/ 268420 h 2497770"/>
                                          <a:gd name="connsiteX0" fmla="*/ 274335 w 2258412"/>
                                          <a:gd name="connsiteY0" fmla="*/ 289585 h 2518935"/>
                                          <a:gd name="connsiteX1" fmla="*/ 37549 w 2258412"/>
                                          <a:gd name="connsiteY1" fmla="*/ 21165 h 2518935"/>
                                          <a:gd name="connsiteX2" fmla="*/ 2219712 w 2258412"/>
                                          <a:gd name="connsiteY2" fmla="*/ 0 h 2518935"/>
                                          <a:gd name="connsiteX3" fmla="*/ 1997938 w 2258412"/>
                                          <a:gd name="connsiteY3" fmla="*/ 289585 h 2518935"/>
                                          <a:gd name="connsiteX4" fmla="*/ 1997938 w 2258412"/>
                                          <a:gd name="connsiteY4" fmla="*/ 2231662 h 2518935"/>
                                          <a:gd name="connsiteX5" fmla="*/ 1710665 w 2258412"/>
                                          <a:gd name="connsiteY5" fmla="*/ 2518935 h 2518935"/>
                                          <a:gd name="connsiteX6" fmla="*/ 561608 w 2258412"/>
                                          <a:gd name="connsiteY6" fmla="*/ 2518935 h 2518935"/>
                                          <a:gd name="connsiteX7" fmla="*/ 274335 w 2258412"/>
                                          <a:gd name="connsiteY7" fmla="*/ 2231662 h 2518935"/>
                                          <a:gd name="connsiteX8" fmla="*/ 274335 w 2258412"/>
                                          <a:gd name="connsiteY8" fmla="*/ 289585 h 2518935"/>
                                          <a:gd name="connsiteX0" fmla="*/ 274335 w 2266221"/>
                                          <a:gd name="connsiteY0" fmla="*/ 276885 h 2506235"/>
                                          <a:gd name="connsiteX1" fmla="*/ 37549 w 2266221"/>
                                          <a:gd name="connsiteY1" fmla="*/ 8465 h 2506235"/>
                                          <a:gd name="connsiteX2" fmla="*/ 2228179 w 2266221"/>
                                          <a:gd name="connsiteY2" fmla="*/ 0 h 2506235"/>
                                          <a:gd name="connsiteX3" fmla="*/ 1997938 w 2266221"/>
                                          <a:gd name="connsiteY3" fmla="*/ 276885 h 2506235"/>
                                          <a:gd name="connsiteX4" fmla="*/ 1997938 w 2266221"/>
                                          <a:gd name="connsiteY4" fmla="*/ 2218962 h 2506235"/>
                                          <a:gd name="connsiteX5" fmla="*/ 1710665 w 2266221"/>
                                          <a:gd name="connsiteY5" fmla="*/ 2506235 h 2506235"/>
                                          <a:gd name="connsiteX6" fmla="*/ 561608 w 2266221"/>
                                          <a:gd name="connsiteY6" fmla="*/ 2506235 h 2506235"/>
                                          <a:gd name="connsiteX7" fmla="*/ 274335 w 2266221"/>
                                          <a:gd name="connsiteY7" fmla="*/ 2218962 h 2506235"/>
                                          <a:gd name="connsiteX8" fmla="*/ 274335 w 2266221"/>
                                          <a:gd name="connsiteY8" fmla="*/ 276885 h 2506235"/>
                                          <a:gd name="connsiteX0" fmla="*/ 274335 w 2280266"/>
                                          <a:gd name="connsiteY0" fmla="*/ 330847 h 2560197"/>
                                          <a:gd name="connsiteX1" fmla="*/ 37549 w 2280266"/>
                                          <a:gd name="connsiteY1" fmla="*/ 62427 h 2560197"/>
                                          <a:gd name="connsiteX2" fmla="*/ 2243348 w 2280266"/>
                                          <a:gd name="connsiteY2" fmla="*/ 0 h 2560197"/>
                                          <a:gd name="connsiteX3" fmla="*/ 1997938 w 2280266"/>
                                          <a:gd name="connsiteY3" fmla="*/ 330847 h 2560197"/>
                                          <a:gd name="connsiteX4" fmla="*/ 1997938 w 2280266"/>
                                          <a:gd name="connsiteY4" fmla="*/ 2272924 h 2560197"/>
                                          <a:gd name="connsiteX5" fmla="*/ 1710665 w 2280266"/>
                                          <a:gd name="connsiteY5" fmla="*/ 2560197 h 2560197"/>
                                          <a:gd name="connsiteX6" fmla="*/ 561608 w 2280266"/>
                                          <a:gd name="connsiteY6" fmla="*/ 2560197 h 2560197"/>
                                          <a:gd name="connsiteX7" fmla="*/ 274335 w 2280266"/>
                                          <a:gd name="connsiteY7" fmla="*/ 2272924 h 2560197"/>
                                          <a:gd name="connsiteX8" fmla="*/ 274335 w 2280266"/>
                                          <a:gd name="connsiteY8" fmla="*/ 330847 h 2560197"/>
                                          <a:gd name="connsiteX0" fmla="*/ 223364 w 2229295"/>
                                          <a:gd name="connsiteY0" fmla="*/ 340368 h 2569718"/>
                                          <a:gd name="connsiteX1" fmla="*/ 42200 w 2229295"/>
                                          <a:gd name="connsiteY1" fmla="*/ 0 h 2569718"/>
                                          <a:gd name="connsiteX2" fmla="*/ 2192377 w 2229295"/>
                                          <a:gd name="connsiteY2" fmla="*/ 9521 h 2569718"/>
                                          <a:gd name="connsiteX3" fmla="*/ 1946967 w 2229295"/>
                                          <a:gd name="connsiteY3" fmla="*/ 340368 h 2569718"/>
                                          <a:gd name="connsiteX4" fmla="*/ 1946967 w 2229295"/>
                                          <a:gd name="connsiteY4" fmla="*/ 2282445 h 2569718"/>
                                          <a:gd name="connsiteX5" fmla="*/ 1659694 w 2229295"/>
                                          <a:gd name="connsiteY5" fmla="*/ 2569718 h 2569718"/>
                                          <a:gd name="connsiteX6" fmla="*/ 510637 w 2229295"/>
                                          <a:gd name="connsiteY6" fmla="*/ 2569718 h 2569718"/>
                                          <a:gd name="connsiteX7" fmla="*/ 223364 w 2229295"/>
                                          <a:gd name="connsiteY7" fmla="*/ 2282445 h 2569718"/>
                                          <a:gd name="connsiteX8" fmla="*/ 223364 w 2229295"/>
                                          <a:gd name="connsiteY8" fmla="*/ 340368 h 2569718"/>
                                          <a:gd name="connsiteX0" fmla="*/ 223364 w 2192001"/>
                                          <a:gd name="connsiteY0" fmla="*/ 340368 h 2569718"/>
                                          <a:gd name="connsiteX1" fmla="*/ 42200 w 2192001"/>
                                          <a:gd name="connsiteY1" fmla="*/ 0 h 2569718"/>
                                          <a:gd name="connsiteX2" fmla="*/ 2151924 w 2192001"/>
                                          <a:gd name="connsiteY2" fmla="*/ 3526 h 2569718"/>
                                          <a:gd name="connsiteX3" fmla="*/ 1946967 w 2192001"/>
                                          <a:gd name="connsiteY3" fmla="*/ 340368 h 2569718"/>
                                          <a:gd name="connsiteX4" fmla="*/ 1946967 w 2192001"/>
                                          <a:gd name="connsiteY4" fmla="*/ 2282445 h 2569718"/>
                                          <a:gd name="connsiteX5" fmla="*/ 1659694 w 2192001"/>
                                          <a:gd name="connsiteY5" fmla="*/ 2569718 h 2569718"/>
                                          <a:gd name="connsiteX6" fmla="*/ 510637 w 2192001"/>
                                          <a:gd name="connsiteY6" fmla="*/ 2569718 h 2569718"/>
                                          <a:gd name="connsiteX7" fmla="*/ 223364 w 2192001"/>
                                          <a:gd name="connsiteY7" fmla="*/ 2282445 h 2569718"/>
                                          <a:gd name="connsiteX8" fmla="*/ 223364 w 2192001"/>
                                          <a:gd name="connsiteY8" fmla="*/ 340368 h 2569718"/>
                                        </a:gdLst>
                                        <a:ahLst/>
                                        <a:cxnLst>
                                          <a:cxn ang="0">
                                            <a:pos x="connsiteX0" y="connsiteY0"/>
                                          </a:cxn>
                                          <a:cxn ang="0">
                                            <a:pos x="connsiteX1" y="connsiteY1"/>
                                          </a:cxn>
                                          <a:cxn ang="0">
                                            <a:pos x="connsiteX2" y="connsiteY2"/>
                                          </a:cxn>
                                          <a:cxn ang="0">
                                            <a:pos x="connsiteX3" y="connsiteY3"/>
                                          </a:cxn>
                                          <a:cxn ang="0">
                                            <a:pos x="connsiteX4" y="connsiteY4"/>
                                          </a:cxn>
                                          <a:cxn ang="0">
                                            <a:pos x="connsiteX5" y="connsiteY5"/>
                                          </a:cxn>
                                          <a:cxn ang="0">
                                            <a:pos x="connsiteX6" y="connsiteY6"/>
                                          </a:cxn>
                                          <a:cxn ang="0">
                                            <a:pos x="connsiteX7" y="connsiteY7"/>
                                          </a:cxn>
                                          <a:cxn ang="0">
                                            <a:pos x="connsiteX8" y="connsiteY8"/>
                                          </a:cxn>
                                        </a:cxnLst>
                                        <a:rect l="l" t="t" r="r" b="b"/>
                                        <a:pathLst>
                                          <a:path w="2192001" h="2569718">
                                            <a:moveTo>
                                              <a:pt x="223364" y="340368"/>
                                            </a:moveTo>
                                            <a:cubicBezTo>
                                              <a:pt x="223364" y="181712"/>
                                              <a:pt x="-116456" y="0"/>
                                              <a:pt x="42200" y="0"/>
                                            </a:cubicBezTo>
                                            <a:lnTo>
                                              <a:pt x="2151924" y="3526"/>
                                            </a:lnTo>
                                            <a:cubicBezTo>
                                              <a:pt x="2310580" y="3526"/>
                                              <a:pt x="1946967" y="181712"/>
                                              <a:pt x="1946967" y="340368"/>
                                            </a:cubicBezTo>
                                            <a:lnTo>
                                              <a:pt x="1946967" y="2282445"/>
                                            </a:lnTo>
                                            <a:cubicBezTo>
                                              <a:pt x="1946967" y="2441101"/>
                                              <a:pt x="1818350" y="2569718"/>
                                              <a:pt x="1659694" y="2569718"/>
                                            </a:cubicBezTo>
                                            <a:lnTo>
                                              <a:pt x="510637" y="2569718"/>
                                            </a:lnTo>
                                            <a:cubicBezTo>
                                              <a:pt x="351981" y="2569718"/>
                                              <a:pt x="223364" y="2441101"/>
                                              <a:pt x="223364" y="2282445"/>
                                            </a:cubicBezTo>
                                            <a:lnTo>
                                              <a:pt x="223364" y="340368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 w="28575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53" name="Straight Connector 53">
                                      <a:extLst/>
                                    </wps:cNvPr>
                                    <wps:cNvCnPr/>
                                    <wps:spPr>
                                      <a:xfrm>
                                        <a:off x="3295378" y="1380744"/>
                                        <a:ext cx="231775" cy="0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54" name="Straight Connector 54">
                                      <a:extLst/>
                                    </wps:cNvPr>
                                    <wps:cNvCnPr/>
                                    <wps:spPr>
                                      <a:xfrm>
                                        <a:off x="3295377" y="1542669"/>
                                        <a:ext cx="231775" cy="0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55" name="Straight Connector 55">
                                      <a:extLst/>
                                    </wps:cNvPr>
                                    <wps:cNvCnPr/>
                                    <wps:spPr>
                                      <a:xfrm>
                                        <a:off x="3295376" y="1707758"/>
                                        <a:ext cx="231775" cy="0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56" name="Straight Connector 56">
                                      <a:extLst/>
                                    </wps:cNvPr>
                                    <wps:cNvCnPr/>
                                    <wps:spPr>
                                      <a:xfrm>
                                        <a:off x="3295376" y="1872869"/>
                                        <a:ext cx="231775" cy="0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g:grpSp>
                                  <wpg:cNvPr id="57" name="Group 57">
                                    <a:extLst/>
                                  </wpg:cNvPr>
                                  <wpg:cNvGrpSpPr/>
                                  <wpg:grpSpPr>
                                    <a:xfrm>
                                      <a:off x="4004853" y="3572"/>
                                      <a:ext cx="571645" cy="1899775"/>
                                      <a:chOff x="4004853" y="3572"/>
                                      <a:chExt cx="571645" cy="1899775"/>
                                    </a:xfrm>
                                  </wpg:grpSpPr>
                                  <wpg:grpSp>
                                    <wpg:cNvPr id="58" name="Group 58">
                                      <a:extLst/>
                                    </wpg:cNvPr>
                                    <wpg:cNvGrpSpPr/>
                                    <wpg:grpSpPr>
                                      <a:xfrm>
                                        <a:off x="4070413" y="318683"/>
                                        <a:ext cx="186267" cy="1584664"/>
                                        <a:chOff x="4070413" y="318683"/>
                                        <a:chExt cx="186267" cy="1584664"/>
                                      </a:xfrm>
                                    </wpg:grpSpPr>
                                    <wps:wsp>
                                      <wps:cNvPr id="59" name="Oval 59">
                                        <a:extLst/>
                                      </wps:cNvPr>
                                      <wps:cNvSpPr/>
                                      <wps:spPr>
                                        <a:xfrm>
                                          <a:off x="4070413" y="1717080"/>
                                          <a:ext cx="186267" cy="186267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rgbClr val="C00000"/>
                                        </a:solidFill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60" name="Rectangle 60">
                                        <a:extLst/>
                                      </wps:cNvPr>
                                      <wps:cNvSpPr/>
                                      <wps:spPr>
                                        <a:xfrm>
                                          <a:off x="4119095" y="1278341"/>
                                          <a:ext cx="93133" cy="509985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C00000"/>
                                        </a:solidFill>
                                        <a:ln>
                                          <a:solidFill>
                                            <a:srgbClr val="C00000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61" name="Rectangle: Rounded Corners 61">
                                        <a:extLst/>
                                      </wps:cNvPr>
                                      <wps:cNvSpPr/>
                                      <wps:spPr>
                                        <a:xfrm>
                                          <a:off x="4115853" y="318683"/>
                                          <a:ext cx="96375" cy="1402630"/>
                                        </a:xfrm>
                                        <a:prstGeom prst="roundRect">
                                          <a:avLst/>
                                        </a:prstGeom>
                                        <a:noFill/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62" name="Straight Connector 62">
                                        <a:extLst/>
                                      </wps:cNvPr>
                                      <wps:cNvCnPr>
                                        <a:cxnSpLocks/>
                                      </wps:cNvCnPr>
                                      <wps:spPr>
                                        <a:xfrm>
                                          <a:off x="4115853" y="520826"/>
                                          <a:ext cx="96375" cy="0"/>
                                        </a:xfrm>
                                        <a:prstGeom prst="line">
                                          <a:avLst/>
                                        </a:prstGeom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63" name="Straight Connector 63">
                                        <a:extLst/>
                                      </wps:cNvPr>
                                      <wps:cNvCnPr>
                                        <a:cxnSpLocks/>
                                      </wps:cNvCnPr>
                                      <wps:spPr>
                                        <a:xfrm>
                                          <a:off x="4115853" y="558926"/>
                                          <a:ext cx="96375" cy="0"/>
                                        </a:xfrm>
                                        <a:prstGeom prst="line">
                                          <a:avLst/>
                                        </a:prstGeom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64" name="Straight Connector 64">
                                        <a:extLst/>
                                      </wps:cNvPr>
                                      <wps:cNvCnPr>
                                        <a:cxnSpLocks/>
                                      </wps:cNvCnPr>
                                      <wps:spPr>
                                        <a:xfrm>
                                          <a:off x="4115853" y="595439"/>
                                          <a:ext cx="96375" cy="0"/>
                                        </a:xfrm>
                                        <a:prstGeom prst="line">
                                          <a:avLst/>
                                        </a:prstGeom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65" name="Straight Connector 65">
                                        <a:extLst/>
                                      </wps:cNvPr>
                                      <wps:cNvCnPr>
                                        <a:cxnSpLocks/>
                                      </wps:cNvCnPr>
                                      <wps:spPr>
                                        <a:xfrm>
                                          <a:off x="4115853" y="630363"/>
                                          <a:ext cx="96375" cy="0"/>
                                        </a:xfrm>
                                        <a:prstGeom prst="line">
                                          <a:avLst/>
                                        </a:prstGeom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s:wsp>
                                    <wps:cNvPr id="66" name="TextBox 57">
                                      <a:extLst/>
                                    </wps:cNvPr>
                                    <wps:cNvSpPr txBox="1"/>
                                    <wps:spPr>
                                      <a:xfrm>
                                        <a:off x="4004853" y="3572"/>
                                        <a:ext cx="571645" cy="394649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</wps:spPr>
                                    <wps:txbx>
                                      <w:txbxContent>
                                        <w:p w14:paraId="7D4626A4" w14:textId="77777777" w:rsidR="00992D8A" w:rsidRDefault="00992D8A" w:rsidP="00992D8A">
                                          <w:pPr>
                                            <w:pStyle w:val="NormalWeb"/>
                                            <w:spacing w:before="0" w:beforeAutospacing="0" w:after="0" w:afterAutospacing="0"/>
                                          </w:pPr>
                                          <m:oMathPara>
                                            <m:oMathParaPr>
                                              <m:jc m:val="centerGroup"/>
                                            </m:oMathParaPr>
                                            <m:oMath>
                                              <m:r>
                                                <w:rPr>
                                                  <w:rFonts w:ascii="Cambria Math" w:hAnsi="Cambria Math" w:cstheme="minorBidi"/>
                                                  <w:color w:val="000000" w:themeColor="text1"/>
                                                  <w:kern w:val="24"/>
                                                  <w:szCs w:val="36"/>
                                                </w:rPr>
                                                <m:t>0</m:t>
                                              </m:r>
                                              <m:r>
                                                <w:rPr>
                                                  <w:rFonts w:ascii="Cambria Math" w:eastAsia="Cambria Math" w:hAnsi="Cambria Math" w:cstheme="minorBidi"/>
                                                  <w:color w:val="000000" w:themeColor="text1"/>
                                                  <w:kern w:val="24"/>
                                                  <w:szCs w:val="36"/>
                                                </w:rPr>
                                                <m:t>℃</m:t>
                                              </m:r>
                                            </m:oMath>
                                          </m:oMathPara>
                                        </w:p>
                                      </w:txbxContent>
                                    </wps:txbx>
                                    <wps:bodyPr wrap="square" lIns="0" tIns="0" rIns="0" bIns="0" rtlCol="0">
                                      <a:noAutofit/>
                                    </wps:bodyPr>
                                  </wps:wsp>
                                </wpg:grpSp>
                              </wpg:grpSp>
                              <wpg:grpSp>
                                <wpg:cNvPr id="67" name="Group 67">
                                  <a:extLst/>
                                </wpg:cNvPr>
                                <wpg:cNvGrpSpPr/>
                                <wpg:grpSpPr>
                                  <a:xfrm>
                                    <a:off x="6398234" y="-24167"/>
                                    <a:ext cx="1449650" cy="2297085"/>
                                    <a:chOff x="6398234" y="-24167"/>
                                    <a:chExt cx="1449650" cy="2297085"/>
                                  </a:xfrm>
                                </wpg:grpSpPr>
                                <wps:wsp>
                                  <wps:cNvPr id="68" name="Rectangle: Rounded Corners 68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6563511" y="1804680"/>
                                      <a:ext cx="1051542" cy="450402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chemeClr val="accent5">
                                        <a:lumMod val="40000"/>
                                        <a:lumOff val="60000"/>
                                      </a:schemeClr>
                                    </a:solidFill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g:grpSp>
                                  <wpg:cNvPr id="69" name="Group 69">
                                    <a:extLst/>
                                  </wpg:cNvPr>
                                  <wpg:cNvGrpSpPr/>
                                  <wpg:grpSpPr>
                                    <a:xfrm>
                                      <a:off x="6398234" y="912151"/>
                                      <a:ext cx="1376358" cy="1360767"/>
                                      <a:chOff x="6398234" y="912151"/>
                                      <a:chExt cx="1376358" cy="1360767"/>
                                    </a:xfrm>
                                  </wpg:grpSpPr>
                                  <wps:wsp>
                                    <wps:cNvPr id="70" name="Rectangle: Rounded Corners 2">
                                      <a:extLst/>
                                    </wps:cNvPr>
                                    <wps:cNvSpPr/>
                                    <wps:spPr>
                                      <a:xfrm flipH="1">
                                        <a:off x="6398234" y="912151"/>
                                        <a:ext cx="1376358" cy="1360767"/>
                                      </a:xfrm>
                                      <a:custGeom>
                                        <a:avLst/>
                                        <a:gdLst>
                                          <a:gd name="connsiteX0" fmla="*/ 0 w 1723603"/>
                                          <a:gd name="connsiteY0" fmla="*/ 287273 h 2516623"/>
                                          <a:gd name="connsiteX1" fmla="*/ 287273 w 1723603"/>
                                          <a:gd name="connsiteY1" fmla="*/ 0 h 2516623"/>
                                          <a:gd name="connsiteX2" fmla="*/ 1436330 w 1723603"/>
                                          <a:gd name="connsiteY2" fmla="*/ 0 h 2516623"/>
                                          <a:gd name="connsiteX3" fmla="*/ 1723603 w 1723603"/>
                                          <a:gd name="connsiteY3" fmla="*/ 287273 h 2516623"/>
                                          <a:gd name="connsiteX4" fmla="*/ 1723603 w 1723603"/>
                                          <a:gd name="connsiteY4" fmla="*/ 2229350 h 2516623"/>
                                          <a:gd name="connsiteX5" fmla="*/ 1436330 w 1723603"/>
                                          <a:gd name="connsiteY5" fmla="*/ 2516623 h 2516623"/>
                                          <a:gd name="connsiteX6" fmla="*/ 287273 w 1723603"/>
                                          <a:gd name="connsiteY6" fmla="*/ 2516623 h 2516623"/>
                                          <a:gd name="connsiteX7" fmla="*/ 0 w 1723603"/>
                                          <a:gd name="connsiteY7" fmla="*/ 2229350 h 2516623"/>
                                          <a:gd name="connsiteX8" fmla="*/ 0 w 1723603"/>
                                          <a:gd name="connsiteY8" fmla="*/ 287273 h 2516623"/>
                                          <a:gd name="connsiteX0" fmla="*/ 0 w 1984077"/>
                                          <a:gd name="connsiteY0" fmla="*/ 287273 h 2516623"/>
                                          <a:gd name="connsiteX1" fmla="*/ 287273 w 1984077"/>
                                          <a:gd name="connsiteY1" fmla="*/ 0 h 2516623"/>
                                          <a:gd name="connsiteX2" fmla="*/ 1945377 w 1984077"/>
                                          <a:gd name="connsiteY2" fmla="*/ 18854 h 2516623"/>
                                          <a:gd name="connsiteX3" fmla="*/ 1723603 w 1984077"/>
                                          <a:gd name="connsiteY3" fmla="*/ 287273 h 2516623"/>
                                          <a:gd name="connsiteX4" fmla="*/ 1723603 w 1984077"/>
                                          <a:gd name="connsiteY4" fmla="*/ 2229350 h 2516623"/>
                                          <a:gd name="connsiteX5" fmla="*/ 1436330 w 1984077"/>
                                          <a:gd name="connsiteY5" fmla="*/ 2516623 h 2516623"/>
                                          <a:gd name="connsiteX6" fmla="*/ 287273 w 1984077"/>
                                          <a:gd name="connsiteY6" fmla="*/ 2516623 h 2516623"/>
                                          <a:gd name="connsiteX7" fmla="*/ 0 w 1984077"/>
                                          <a:gd name="connsiteY7" fmla="*/ 2229350 h 2516623"/>
                                          <a:gd name="connsiteX8" fmla="*/ 0 w 1984077"/>
                                          <a:gd name="connsiteY8" fmla="*/ 287273 h 2516623"/>
                                          <a:gd name="connsiteX0" fmla="*/ 243170 w 2227247"/>
                                          <a:gd name="connsiteY0" fmla="*/ 268420 h 2497770"/>
                                          <a:gd name="connsiteX1" fmla="*/ 40250 w 2227247"/>
                                          <a:gd name="connsiteY1" fmla="*/ 0 h 2497770"/>
                                          <a:gd name="connsiteX2" fmla="*/ 2188547 w 2227247"/>
                                          <a:gd name="connsiteY2" fmla="*/ 1 h 2497770"/>
                                          <a:gd name="connsiteX3" fmla="*/ 1966773 w 2227247"/>
                                          <a:gd name="connsiteY3" fmla="*/ 268420 h 2497770"/>
                                          <a:gd name="connsiteX4" fmla="*/ 1966773 w 2227247"/>
                                          <a:gd name="connsiteY4" fmla="*/ 2210497 h 2497770"/>
                                          <a:gd name="connsiteX5" fmla="*/ 1679500 w 2227247"/>
                                          <a:gd name="connsiteY5" fmla="*/ 2497770 h 2497770"/>
                                          <a:gd name="connsiteX6" fmla="*/ 530443 w 2227247"/>
                                          <a:gd name="connsiteY6" fmla="*/ 2497770 h 2497770"/>
                                          <a:gd name="connsiteX7" fmla="*/ 243170 w 2227247"/>
                                          <a:gd name="connsiteY7" fmla="*/ 2210497 h 2497770"/>
                                          <a:gd name="connsiteX8" fmla="*/ 243170 w 2227247"/>
                                          <a:gd name="connsiteY8" fmla="*/ 268420 h 2497770"/>
                                          <a:gd name="connsiteX0" fmla="*/ 266510 w 2250587"/>
                                          <a:gd name="connsiteY0" fmla="*/ 268419 h 2497769"/>
                                          <a:gd name="connsiteX1" fmla="*/ 38190 w 2250587"/>
                                          <a:gd name="connsiteY1" fmla="*/ 12699 h 2497769"/>
                                          <a:gd name="connsiteX2" fmla="*/ 2211887 w 2250587"/>
                                          <a:gd name="connsiteY2" fmla="*/ 0 h 2497769"/>
                                          <a:gd name="connsiteX3" fmla="*/ 1990113 w 2250587"/>
                                          <a:gd name="connsiteY3" fmla="*/ 268419 h 2497769"/>
                                          <a:gd name="connsiteX4" fmla="*/ 1990113 w 2250587"/>
                                          <a:gd name="connsiteY4" fmla="*/ 2210496 h 2497769"/>
                                          <a:gd name="connsiteX5" fmla="*/ 1702840 w 2250587"/>
                                          <a:gd name="connsiteY5" fmla="*/ 2497769 h 2497769"/>
                                          <a:gd name="connsiteX6" fmla="*/ 553783 w 2250587"/>
                                          <a:gd name="connsiteY6" fmla="*/ 2497769 h 2497769"/>
                                          <a:gd name="connsiteX7" fmla="*/ 266510 w 2250587"/>
                                          <a:gd name="connsiteY7" fmla="*/ 2210496 h 2497769"/>
                                          <a:gd name="connsiteX8" fmla="*/ 266510 w 2250587"/>
                                          <a:gd name="connsiteY8" fmla="*/ 268419 h 2497769"/>
                                          <a:gd name="connsiteX0" fmla="*/ 274335 w 2258412"/>
                                          <a:gd name="connsiteY0" fmla="*/ 268420 h 2497770"/>
                                          <a:gd name="connsiteX1" fmla="*/ 37549 w 2258412"/>
                                          <a:gd name="connsiteY1" fmla="*/ 0 h 2497770"/>
                                          <a:gd name="connsiteX2" fmla="*/ 2219712 w 2258412"/>
                                          <a:gd name="connsiteY2" fmla="*/ 1 h 2497770"/>
                                          <a:gd name="connsiteX3" fmla="*/ 1997938 w 2258412"/>
                                          <a:gd name="connsiteY3" fmla="*/ 268420 h 2497770"/>
                                          <a:gd name="connsiteX4" fmla="*/ 1997938 w 2258412"/>
                                          <a:gd name="connsiteY4" fmla="*/ 2210497 h 2497770"/>
                                          <a:gd name="connsiteX5" fmla="*/ 1710665 w 2258412"/>
                                          <a:gd name="connsiteY5" fmla="*/ 2497770 h 2497770"/>
                                          <a:gd name="connsiteX6" fmla="*/ 561608 w 2258412"/>
                                          <a:gd name="connsiteY6" fmla="*/ 2497770 h 2497770"/>
                                          <a:gd name="connsiteX7" fmla="*/ 274335 w 2258412"/>
                                          <a:gd name="connsiteY7" fmla="*/ 2210497 h 2497770"/>
                                          <a:gd name="connsiteX8" fmla="*/ 274335 w 2258412"/>
                                          <a:gd name="connsiteY8" fmla="*/ 268420 h 2497770"/>
                                          <a:gd name="connsiteX0" fmla="*/ 274335 w 2258412"/>
                                          <a:gd name="connsiteY0" fmla="*/ 289585 h 2518935"/>
                                          <a:gd name="connsiteX1" fmla="*/ 37549 w 2258412"/>
                                          <a:gd name="connsiteY1" fmla="*/ 21165 h 2518935"/>
                                          <a:gd name="connsiteX2" fmla="*/ 2219712 w 2258412"/>
                                          <a:gd name="connsiteY2" fmla="*/ 0 h 2518935"/>
                                          <a:gd name="connsiteX3" fmla="*/ 1997938 w 2258412"/>
                                          <a:gd name="connsiteY3" fmla="*/ 289585 h 2518935"/>
                                          <a:gd name="connsiteX4" fmla="*/ 1997938 w 2258412"/>
                                          <a:gd name="connsiteY4" fmla="*/ 2231662 h 2518935"/>
                                          <a:gd name="connsiteX5" fmla="*/ 1710665 w 2258412"/>
                                          <a:gd name="connsiteY5" fmla="*/ 2518935 h 2518935"/>
                                          <a:gd name="connsiteX6" fmla="*/ 561608 w 2258412"/>
                                          <a:gd name="connsiteY6" fmla="*/ 2518935 h 2518935"/>
                                          <a:gd name="connsiteX7" fmla="*/ 274335 w 2258412"/>
                                          <a:gd name="connsiteY7" fmla="*/ 2231662 h 2518935"/>
                                          <a:gd name="connsiteX8" fmla="*/ 274335 w 2258412"/>
                                          <a:gd name="connsiteY8" fmla="*/ 289585 h 2518935"/>
                                          <a:gd name="connsiteX0" fmla="*/ 274335 w 2266221"/>
                                          <a:gd name="connsiteY0" fmla="*/ 276885 h 2506235"/>
                                          <a:gd name="connsiteX1" fmla="*/ 37549 w 2266221"/>
                                          <a:gd name="connsiteY1" fmla="*/ 8465 h 2506235"/>
                                          <a:gd name="connsiteX2" fmla="*/ 2228179 w 2266221"/>
                                          <a:gd name="connsiteY2" fmla="*/ 0 h 2506235"/>
                                          <a:gd name="connsiteX3" fmla="*/ 1997938 w 2266221"/>
                                          <a:gd name="connsiteY3" fmla="*/ 276885 h 2506235"/>
                                          <a:gd name="connsiteX4" fmla="*/ 1997938 w 2266221"/>
                                          <a:gd name="connsiteY4" fmla="*/ 2218962 h 2506235"/>
                                          <a:gd name="connsiteX5" fmla="*/ 1710665 w 2266221"/>
                                          <a:gd name="connsiteY5" fmla="*/ 2506235 h 2506235"/>
                                          <a:gd name="connsiteX6" fmla="*/ 561608 w 2266221"/>
                                          <a:gd name="connsiteY6" fmla="*/ 2506235 h 2506235"/>
                                          <a:gd name="connsiteX7" fmla="*/ 274335 w 2266221"/>
                                          <a:gd name="connsiteY7" fmla="*/ 2218962 h 2506235"/>
                                          <a:gd name="connsiteX8" fmla="*/ 274335 w 2266221"/>
                                          <a:gd name="connsiteY8" fmla="*/ 276885 h 2506235"/>
                                          <a:gd name="connsiteX0" fmla="*/ 274335 w 2280266"/>
                                          <a:gd name="connsiteY0" fmla="*/ 330847 h 2560197"/>
                                          <a:gd name="connsiteX1" fmla="*/ 37549 w 2280266"/>
                                          <a:gd name="connsiteY1" fmla="*/ 62427 h 2560197"/>
                                          <a:gd name="connsiteX2" fmla="*/ 2243348 w 2280266"/>
                                          <a:gd name="connsiteY2" fmla="*/ 0 h 2560197"/>
                                          <a:gd name="connsiteX3" fmla="*/ 1997938 w 2280266"/>
                                          <a:gd name="connsiteY3" fmla="*/ 330847 h 2560197"/>
                                          <a:gd name="connsiteX4" fmla="*/ 1997938 w 2280266"/>
                                          <a:gd name="connsiteY4" fmla="*/ 2272924 h 2560197"/>
                                          <a:gd name="connsiteX5" fmla="*/ 1710665 w 2280266"/>
                                          <a:gd name="connsiteY5" fmla="*/ 2560197 h 2560197"/>
                                          <a:gd name="connsiteX6" fmla="*/ 561608 w 2280266"/>
                                          <a:gd name="connsiteY6" fmla="*/ 2560197 h 2560197"/>
                                          <a:gd name="connsiteX7" fmla="*/ 274335 w 2280266"/>
                                          <a:gd name="connsiteY7" fmla="*/ 2272924 h 2560197"/>
                                          <a:gd name="connsiteX8" fmla="*/ 274335 w 2280266"/>
                                          <a:gd name="connsiteY8" fmla="*/ 330847 h 2560197"/>
                                          <a:gd name="connsiteX0" fmla="*/ 223364 w 2229295"/>
                                          <a:gd name="connsiteY0" fmla="*/ 340368 h 2569718"/>
                                          <a:gd name="connsiteX1" fmla="*/ 42200 w 2229295"/>
                                          <a:gd name="connsiteY1" fmla="*/ 0 h 2569718"/>
                                          <a:gd name="connsiteX2" fmla="*/ 2192377 w 2229295"/>
                                          <a:gd name="connsiteY2" fmla="*/ 9521 h 2569718"/>
                                          <a:gd name="connsiteX3" fmla="*/ 1946967 w 2229295"/>
                                          <a:gd name="connsiteY3" fmla="*/ 340368 h 2569718"/>
                                          <a:gd name="connsiteX4" fmla="*/ 1946967 w 2229295"/>
                                          <a:gd name="connsiteY4" fmla="*/ 2282445 h 2569718"/>
                                          <a:gd name="connsiteX5" fmla="*/ 1659694 w 2229295"/>
                                          <a:gd name="connsiteY5" fmla="*/ 2569718 h 2569718"/>
                                          <a:gd name="connsiteX6" fmla="*/ 510637 w 2229295"/>
                                          <a:gd name="connsiteY6" fmla="*/ 2569718 h 2569718"/>
                                          <a:gd name="connsiteX7" fmla="*/ 223364 w 2229295"/>
                                          <a:gd name="connsiteY7" fmla="*/ 2282445 h 2569718"/>
                                          <a:gd name="connsiteX8" fmla="*/ 223364 w 2229295"/>
                                          <a:gd name="connsiteY8" fmla="*/ 340368 h 2569718"/>
                                          <a:gd name="connsiteX0" fmla="*/ 223364 w 2192001"/>
                                          <a:gd name="connsiteY0" fmla="*/ 340368 h 2569718"/>
                                          <a:gd name="connsiteX1" fmla="*/ 42200 w 2192001"/>
                                          <a:gd name="connsiteY1" fmla="*/ 0 h 2569718"/>
                                          <a:gd name="connsiteX2" fmla="*/ 2151924 w 2192001"/>
                                          <a:gd name="connsiteY2" fmla="*/ 3526 h 2569718"/>
                                          <a:gd name="connsiteX3" fmla="*/ 1946967 w 2192001"/>
                                          <a:gd name="connsiteY3" fmla="*/ 340368 h 2569718"/>
                                          <a:gd name="connsiteX4" fmla="*/ 1946967 w 2192001"/>
                                          <a:gd name="connsiteY4" fmla="*/ 2282445 h 2569718"/>
                                          <a:gd name="connsiteX5" fmla="*/ 1659694 w 2192001"/>
                                          <a:gd name="connsiteY5" fmla="*/ 2569718 h 2569718"/>
                                          <a:gd name="connsiteX6" fmla="*/ 510637 w 2192001"/>
                                          <a:gd name="connsiteY6" fmla="*/ 2569718 h 2569718"/>
                                          <a:gd name="connsiteX7" fmla="*/ 223364 w 2192001"/>
                                          <a:gd name="connsiteY7" fmla="*/ 2282445 h 2569718"/>
                                          <a:gd name="connsiteX8" fmla="*/ 223364 w 2192001"/>
                                          <a:gd name="connsiteY8" fmla="*/ 340368 h 2569718"/>
                                        </a:gdLst>
                                        <a:ahLst/>
                                        <a:cxnLst>
                                          <a:cxn ang="0">
                                            <a:pos x="connsiteX0" y="connsiteY0"/>
                                          </a:cxn>
                                          <a:cxn ang="0">
                                            <a:pos x="connsiteX1" y="connsiteY1"/>
                                          </a:cxn>
                                          <a:cxn ang="0">
                                            <a:pos x="connsiteX2" y="connsiteY2"/>
                                          </a:cxn>
                                          <a:cxn ang="0">
                                            <a:pos x="connsiteX3" y="connsiteY3"/>
                                          </a:cxn>
                                          <a:cxn ang="0">
                                            <a:pos x="connsiteX4" y="connsiteY4"/>
                                          </a:cxn>
                                          <a:cxn ang="0">
                                            <a:pos x="connsiteX5" y="connsiteY5"/>
                                          </a:cxn>
                                          <a:cxn ang="0">
                                            <a:pos x="connsiteX6" y="connsiteY6"/>
                                          </a:cxn>
                                          <a:cxn ang="0">
                                            <a:pos x="connsiteX7" y="connsiteY7"/>
                                          </a:cxn>
                                          <a:cxn ang="0">
                                            <a:pos x="connsiteX8" y="connsiteY8"/>
                                          </a:cxn>
                                        </a:cxnLst>
                                        <a:rect l="l" t="t" r="r" b="b"/>
                                        <a:pathLst>
                                          <a:path w="2192001" h="2569718">
                                            <a:moveTo>
                                              <a:pt x="223364" y="340368"/>
                                            </a:moveTo>
                                            <a:cubicBezTo>
                                              <a:pt x="223364" y="181712"/>
                                              <a:pt x="-116456" y="0"/>
                                              <a:pt x="42200" y="0"/>
                                            </a:cubicBezTo>
                                            <a:lnTo>
                                              <a:pt x="2151924" y="3526"/>
                                            </a:lnTo>
                                            <a:cubicBezTo>
                                              <a:pt x="2310580" y="3526"/>
                                              <a:pt x="1946967" y="181712"/>
                                              <a:pt x="1946967" y="340368"/>
                                            </a:cubicBezTo>
                                            <a:lnTo>
                                              <a:pt x="1946967" y="2282445"/>
                                            </a:lnTo>
                                            <a:cubicBezTo>
                                              <a:pt x="1946967" y="2441101"/>
                                              <a:pt x="1818350" y="2569718"/>
                                              <a:pt x="1659694" y="2569718"/>
                                            </a:cubicBezTo>
                                            <a:lnTo>
                                              <a:pt x="510637" y="2569718"/>
                                            </a:lnTo>
                                            <a:cubicBezTo>
                                              <a:pt x="351981" y="2569718"/>
                                              <a:pt x="223364" y="2441101"/>
                                              <a:pt x="223364" y="2282445"/>
                                            </a:cubicBezTo>
                                            <a:lnTo>
                                              <a:pt x="223364" y="340368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 w="28575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71" name="Straight Connector 71">
                                      <a:extLst/>
                                    </wps:cNvPr>
                                    <wps:cNvCnPr/>
                                    <wps:spPr>
                                      <a:xfrm>
                                        <a:off x="6563513" y="1380744"/>
                                        <a:ext cx="231775" cy="0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72" name="Straight Connector 72">
                                      <a:extLst/>
                                    </wps:cNvPr>
                                    <wps:cNvCnPr/>
                                    <wps:spPr>
                                      <a:xfrm>
                                        <a:off x="6563512" y="1542669"/>
                                        <a:ext cx="231775" cy="0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73" name="Straight Connector 73">
                                      <a:extLst/>
                                    </wps:cNvPr>
                                    <wps:cNvCnPr/>
                                    <wps:spPr>
                                      <a:xfrm>
                                        <a:off x="6563511" y="1707758"/>
                                        <a:ext cx="231775" cy="0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74" name="Straight Connector 74">
                                      <a:extLst/>
                                    </wps:cNvPr>
                                    <wps:cNvCnPr/>
                                    <wps:spPr>
                                      <a:xfrm>
                                        <a:off x="6563511" y="1872869"/>
                                        <a:ext cx="231775" cy="0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g:grpSp>
                                  <wpg:cNvPr id="75" name="Group 75">
                                    <a:extLst/>
                                  </wpg:cNvPr>
                                  <wpg:cNvGrpSpPr/>
                                  <wpg:grpSpPr>
                                    <a:xfrm>
                                      <a:off x="7184605" y="-24167"/>
                                      <a:ext cx="663279" cy="1927514"/>
                                      <a:chOff x="7184605" y="-24167"/>
                                      <a:chExt cx="663279" cy="1927514"/>
                                    </a:xfrm>
                                  </wpg:grpSpPr>
                                  <wpg:grpSp>
                                    <wpg:cNvPr id="76" name="Group 76">
                                      <a:extLst/>
                                    </wpg:cNvPr>
                                    <wpg:cNvGrpSpPr/>
                                    <wpg:grpSpPr>
                                      <a:xfrm>
                                        <a:off x="7338548" y="318683"/>
                                        <a:ext cx="186267" cy="1584664"/>
                                        <a:chOff x="7338548" y="318683"/>
                                        <a:chExt cx="186267" cy="1584664"/>
                                      </a:xfrm>
                                    </wpg:grpSpPr>
                                    <wps:wsp>
                                      <wps:cNvPr id="77" name="Oval 77">
                                        <a:extLst/>
                                      </wps:cNvPr>
                                      <wps:cNvSpPr/>
                                      <wps:spPr>
                                        <a:xfrm>
                                          <a:off x="7338548" y="1717080"/>
                                          <a:ext cx="186267" cy="186267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rgbClr val="C00000"/>
                                        </a:solidFill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78" name="Rectangle 78">
                                        <a:extLst/>
                                      </wps:cNvPr>
                                      <wps:cNvSpPr/>
                                      <wps:spPr>
                                        <a:xfrm>
                                          <a:off x="7387230" y="857451"/>
                                          <a:ext cx="93133" cy="930876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C00000"/>
                                        </a:solidFill>
                                        <a:ln>
                                          <a:solidFill>
                                            <a:srgbClr val="C00000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79" name="Rectangle: Rounded Corners 79">
                                        <a:extLst/>
                                      </wps:cNvPr>
                                      <wps:cNvSpPr/>
                                      <wps:spPr>
                                        <a:xfrm>
                                          <a:off x="7383988" y="318683"/>
                                          <a:ext cx="96375" cy="1402630"/>
                                        </a:xfrm>
                                        <a:prstGeom prst="roundRect">
                                          <a:avLst/>
                                        </a:prstGeom>
                                        <a:noFill/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80" name="Straight Connector 80">
                                        <a:extLst/>
                                      </wps:cNvPr>
                                      <wps:cNvCnPr>
                                        <a:cxnSpLocks/>
                                      </wps:cNvCnPr>
                                      <wps:spPr>
                                        <a:xfrm>
                                          <a:off x="7383988" y="520826"/>
                                          <a:ext cx="96375" cy="0"/>
                                        </a:xfrm>
                                        <a:prstGeom prst="line">
                                          <a:avLst/>
                                        </a:prstGeom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83" name="Straight Connector 83">
                                        <a:extLst/>
                                      </wps:cNvPr>
                                      <wps:cNvCnPr>
                                        <a:cxnSpLocks/>
                                      </wps:cNvCnPr>
                                      <wps:spPr>
                                        <a:xfrm>
                                          <a:off x="7383988" y="558926"/>
                                          <a:ext cx="96375" cy="0"/>
                                        </a:xfrm>
                                        <a:prstGeom prst="line">
                                          <a:avLst/>
                                        </a:prstGeom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84" name="Straight Connector 84">
                                        <a:extLst/>
                                      </wps:cNvPr>
                                      <wps:cNvCnPr>
                                        <a:cxnSpLocks/>
                                      </wps:cNvCnPr>
                                      <wps:spPr>
                                        <a:xfrm>
                                          <a:off x="7383988" y="595439"/>
                                          <a:ext cx="96375" cy="0"/>
                                        </a:xfrm>
                                        <a:prstGeom prst="line">
                                          <a:avLst/>
                                        </a:prstGeom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85" name="Straight Connector 85">
                                        <a:extLst/>
                                      </wps:cNvPr>
                                      <wps:cNvCnPr>
                                        <a:cxnSpLocks/>
                                      </wps:cNvCnPr>
                                      <wps:spPr>
                                        <a:xfrm>
                                          <a:off x="7383988" y="630363"/>
                                          <a:ext cx="96375" cy="0"/>
                                        </a:xfrm>
                                        <a:prstGeom prst="line">
                                          <a:avLst/>
                                        </a:prstGeom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s:wsp>
                                    <wps:cNvPr id="86" name="TextBox 59">
                                      <a:extLst/>
                                    </wps:cNvPr>
                                    <wps:cNvSpPr txBox="1"/>
                                    <wps:spPr>
                                      <a:xfrm>
                                        <a:off x="7184605" y="-24167"/>
                                        <a:ext cx="663279" cy="31868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</wps:spPr>
                                    <wps:txbx>
                                      <w:txbxContent>
                                        <w:p w14:paraId="0C6BBFE8" w14:textId="77777777" w:rsidR="00992D8A" w:rsidRDefault="00992D8A" w:rsidP="00992D8A">
                                          <w:pPr>
                                            <w:pStyle w:val="NormalWeb"/>
                                            <w:spacing w:before="0" w:beforeAutospacing="0" w:after="0" w:afterAutospacing="0"/>
                                          </w:pPr>
                                          <m:oMathPara>
                                            <m:oMathParaPr>
                                              <m:jc m:val="centerGroup"/>
                                            </m:oMathParaPr>
                                            <m:oMath>
                                              <m:r>
                                                <w:rPr>
                                                  <w:rFonts w:ascii="Cambria Math" w:hAnsi="Cambria Math" w:cstheme="minorBidi"/>
                                                  <w:color w:val="000000" w:themeColor="text1"/>
                                                  <w:kern w:val="24"/>
                                                </w:rPr>
                                                <m:t>60</m:t>
                                              </m:r>
                                              <m:r>
                                                <w:rPr>
                                                  <w:rFonts w:ascii="Cambria Math" w:eastAsia="Cambria Math" w:hAnsi="Cambria Math" w:cstheme="minorBidi"/>
                                                  <w:color w:val="000000" w:themeColor="text1"/>
                                                  <w:kern w:val="24"/>
                                                </w:rPr>
                                                <m:t>℃</m:t>
                                              </m:r>
                                            </m:oMath>
                                          </m:oMathPara>
                                        </w:p>
                                      </w:txbxContent>
                                    </wps:txbx>
                                    <wps:bodyPr wrap="square" lIns="0" tIns="0" rIns="0" bIns="0" rtlCol="0">
                                      <a:noAutofit/>
                                    </wps:bodyPr>
                                  </wps:wsp>
                                </wpg:grpSp>
                              </wpg:grpSp>
                              <wpg:grpSp>
                                <wpg:cNvPr id="87" name="Group 87">
                                  <a:extLst/>
                                </wpg:cNvPr>
                                <wpg:cNvGrpSpPr/>
                                <wpg:grpSpPr>
                                  <a:xfrm>
                                    <a:off x="0" y="3572"/>
                                    <a:ext cx="1435885" cy="2269346"/>
                                    <a:chOff x="0" y="3572"/>
                                    <a:chExt cx="1435885" cy="2269346"/>
                                  </a:xfrm>
                                </wpg:grpSpPr>
                                <wpg:grpSp>
                                  <wpg:cNvPr id="88" name="Group 88">
                                    <a:extLst/>
                                  </wpg:cNvPr>
                                  <wpg:cNvGrpSpPr/>
                                  <wpg:grpSpPr>
                                    <a:xfrm>
                                      <a:off x="0" y="912151"/>
                                      <a:ext cx="1376358" cy="1360767"/>
                                      <a:chOff x="0" y="912151"/>
                                      <a:chExt cx="1376358" cy="1360767"/>
                                    </a:xfrm>
                                  </wpg:grpSpPr>
                                  <wps:wsp>
                                    <wps:cNvPr id="89" name="Rectangle: Rounded Corners 2">
                                      <a:extLst/>
                                    </wps:cNvPr>
                                    <wps:cNvSpPr/>
                                    <wps:spPr>
                                      <a:xfrm flipH="1">
                                        <a:off x="0" y="912151"/>
                                        <a:ext cx="1376358" cy="1360767"/>
                                      </a:xfrm>
                                      <a:custGeom>
                                        <a:avLst/>
                                        <a:gdLst>
                                          <a:gd name="connsiteX0" fmla="*/ 0 w 1723603"/>
                                          <a:gd name="connsiteY0" fmla="*/ 287273 h 2516623"/>
                                          <a:gd name="connsiteX1" fmla="*/ 287273 w 1723603"/>
                                          <a:gd name="connsiteY1" fmla="*/ 0 h 2516623"/>
                                          <a:gd name="connsiteX2" fmla="*/ 1436330 w 1723603"/>
                                          <a:gd name="connsiteY2" fmla="*/ 0 h 2516623"/>
                                          <a:gd name="connsiteX3" fmla="*/ 1723603 w 1723603"/>
                                          <a:gd name="connsiteY3" fmla="*/ 287273 h 2516623"/>
                                          <a:gd name="connsiteX4" fmla="*/ 1723603 w 1723603"/>
                                          <a:gd name="connsiteY4" fmla="*/ 2229350 h 2516623"/>
                                          <a:gd name="connsiteX5" fmla="*/ 1436330 w 1723603"/>
                                          <a:gd name="connsiteY5" fmla="*/ 2516623 h 2516623"/>
                                          <a:gd name="connsiteX6" fmla="*/ 287273 w 1723603"/>
                                          <a:gd name="connsiteY6" fmla="*/ 2516623 h 2516623"/>
                                          <a:gd name="connsiteX7" fmla="*/ 0 w 1723603"/>
                                          <a:gd name="connsiteY7" fmla="*/ 2229350 h 2516623"/>
                                          <a:gd name="connsiteX8" fmla="*/ 0 w 1723603"/>
                                          <a:gd name="connsiteY8" fmla="*/ 287273 h 2516623"/>
                                          <a:gd name="connsiteX0" fmla="*/ 0 w 1984077"/>
                                          <a:gd name="connsiteY0" fmla="*/ 287273 h 2516623"/>
                                          <a:gd name="connsiteX1" fmla="*/ 287273 w 1984077"/>
                                          <a:gd name="connsiteY1" fmla="*/ 0 h 2516623"/>
                                          <a:gd name="connsiteX2" fmla="*/ 1945377 w 1984077"/>
                                          <a:gd name="connsiteY2" fmla="*/ 18854 h 2516623"/>
                                          <a:gd name="connsiteX3" fmla="*/ 1723603 w 1984077"/>
                                          <a:gd name="connsiteY3" fmla="*/ 287273 h 2516623"/>
                                          <a:gd name="connsiteX4" fmla="*/ 1723603 w 1984077"/>
                                          <a:gd name="connsiteY4" fmla="*/ 2229350 h 2516623"/>
                                          <a:gd name="connsiteX5" fmla="*/ 1436330 w 1984077"/>
                                          <a:gd name="connsiteY5" fmla="*/ 2516623 h 2516623"/>
                                          <a:gd name="connsiteX6" fmla="*/ 287273 w 1984077"/>
                                          <a:gd name="connsiteY6" fmla="*/ 2516623 h 2516623"/>
                                          <a:gd name="connsiteX7" fmla="*/ 0 w 1984077"/>
                                          <a:gd name="connsiteY7" fmla="*/ 2229350 h 2516623"/>
                                          <a:gd name="connsiteX8" fmla="*/ 0 w 1984077"/>
                                          <a:gd name="connsiteY8" fmla="*/ 287273 h 2516623"/>
                                          <a:gd name="connsiteX0" fmla="*/ 243170 w 2227247"/>
                                          <a:gd name="connsiteY0" fmla="*/ 268420 h 2497770"/>
                                          <a:gd name="connsiteX1" fmla="*/ 40250 w 2227247"/>
                                          <a:gd name="connsiteY1" fmla="*/ 0 h 2497770"/>
                                          <a:gd name="connsiteX2" fmla="*/ 2188547 w 2227247"/>
                                          <a:gd name="connsiteY2" fmla="*/ 1 h 2497770"/>
                                          <a:gd name="connsiteX3" fmla="*/ 1966773 w 2227247"/>
                                          <a:gd name="connsiteY3" fmla="*/ 268420 h 2497770"/>
                                          <a:gd name="connsiteX4" fmla="*/ 1966773 w 2227247"/>
                                          <a:gd name="connsiteY4" fmla="*/ 2210497 h 2497770"/>
                                          <a:gd name="connsiteX5" fmla="*/ 1679500 w 2227247"/>
                                          <a:gd name="connsiteY5" fmla="*/ 2497770 h 2497770"/>
                                          <a:gd name="connsiteX6" fmla="*/ 530443 w 2227247"/>
                                          <a:gd name="connsiteY6" fmla="*/ 2497770 h 2497770"/>
                                          <a:gd name="connsiteX7" fmla="*/ 243170 w 2227247"/>
                                          <a:gd name="connsiteY7" fmla="*/ 2210497 h 2497770"/>
                                          <a:gd name="connsiteX8" fmla="*/ 243170 w 2227247"/>
                                          <a:gd name="connsiteY8" fmla="*/ 268420 h 2497770"/>
                                          <a:gd name="connsiteX0" fmla="*/ 266510 w 2250587"/>
                                          <a:gd name="connsiteY0" fmla="*/ 268419 h 2497769"/>
                                          <a:gd name="connsiteX1" fmla="*/ 38190 w 2250587"/>
                                          <a:gd name="connsiteY1" fmla="*/ 12699 h 2497769"/>
                                          <a:gd name="connsiteX2" fmla="*/ 2211887 w 2250587"/>
                                          <a:gd name="connsiteY2" fmla="*/ 0 h 2497769"/>
                                          <a:gd name="connsiteX3" fmla="*/ 1990113 w 2250587"/>
                                          <a:gd name="connsiteY3" fmla="*/ 268419 h 2497769"/>
                                          <a:gd name="connsiteX4" fmla="*/ 1990113 w 2250587"/>
                                          <a:gd name="connsiteY4" fmla="*/ 2210496 h 2497769"/>
                                          <a:gd name="connsiteX5" fmla="*/ 1702840 w 2250587"/>
                                          <a:gd name="connsiteY5" fmla="*/ 2497769 h 2497769"/>
                                          <a:gd name="connsiteX6" fmla="*/ 553783 w 2250587"/>
                                          <a:gd name="connsiteY6" fmla="*/ 2497769 h 2497769"/>
                                          <a:gd name="connsiteX7" fmla="*/ 266510 w 2250587"/>
                                          <a:gd name="connsiteY7" fmla="*/ 2210496 h 2497769"/>
                                          <a:gd name="connsiteX8" fmla="*/ 266510 w 2250587"/>
                                          <a:gd name="connsiteY8" fmla="*/ 268419 h 2497769"/>
                                          <a:gd name="connsiteX0" fmla="*/ 274335 w 2258412"/>
                                          <a:gd name="connsiteY0" fmla="*/ 268420 h 2497770"/>
                                          <a:gd name="connsiteX1" fmla="*/ 37549 w 2258412"/>
                                          <a:gd name="connsiteY1" fmla="*/ 0 h 2497770"/>
                                          <a:gd name="connsiteX2" fmla="*/ 2219712 w 2258412"/>
                                          <a:gd name="connsiteY2" fmla="*/ 1 h 2497770"/>
                                          <a:gd name="connsiteX3" fmla="*/ 1997938 w 2258412"/>
                                          <a:gd name="connsiteY3" fmla="*/ 268420 h 2497770"/>
                                          <a:gd name="connsiteX4" fmla="*/ 1997938 w 2258412"/>
                                          <a:gd name="connsiteY4" fmla="*/ 2210497 h 2497770"/>
                                          <a:gd name="connsiteX5" fmla="*/ 1710665 w 2258412"/>
                                          <a:gd name="connsiteY5" fmla="*/ 2497770 h 2497770"/>
                                          <a:gd name="connsiteX6" fmla="*/ 561608 w 2258412"/>
                                          <a:gd name="connsiteY6" fmla="*/ 2497770 h 2497770"/>
                                          <a:gd name="connsiteX7" fmla="*/ 274335 w 2258412"/>
                                          <a:gd name="connsiteY7" fmla="*/ 2210497 h 2497770"/>
                                          <a:gd name="connsiteX8" fmla="*/ 274335 w 2258412"/>
                                          <a:gd name="connsiteY8" fmla="*/ 268420 h 2497770"/>
                                          <a:gd name="connsiteX0" fmla="*/ 274335 w 2258412"/>
                                          <a:gd name="connsiteY0" fmla="*/ 289585 h 2518935"/>
                                          <a:gd name="connsiteX1" fmla="*/ 37549 w 2258412"/>
                                          <a:gd name="connsiteY1" fmla="*/ 21165 h 2518935"/>
                                          <a:gd name="connsiteX2" fmla="*/ 2219712 w 2258412"/>
                                          <a:gd name="connsiteY2" fmla="*/ 0 h 2518935"/>
                                          <a:gd name="connsiteX3" fmla="*/ 1997938 w 2258412"/>
                                          <a:gd name="connsiteY3" fmla="*/ 289585 h 2518935"/>
                                          <a:gd name="connsiteX4" fmla="*/ 1997938 w 2258412"/>
                                          <a:gd name="connsiteY4" fmla="*/ 2231662 h 2518935"/>
                                          <a:gd name="connsiteX5" fmla="*/ 1710665 w 2258412"/>
                                          <a:gd name="connsiteY5" fmla="*/ 2518935 h 2518935"/>
                                          <a:gd name="connsiteX6" fmla="*/ 561608 w 2258412"/>
                                          <a:gd name="connsiteY6" fmla="*/ 2518935 h 2518935"/>
                                          <a:gd name="connsiteX7" fmla="*/ 274335 w 2258412"/>
                                          <a:gd name="connsiteY7" fmla="*/ 2231662 h 2518935"/>
                                          <a:gd name="connsiteX8" fmla="*/ 274335 w 2258412"/>
                                          <a:gd name="connsiteY8" fmla="*/ 289585 h 2518935"/>
                                          <a:gd name="connsiteX0" fmla="*/ 274335 w 2266221"/>
                                          <a:gd name="connsiteY0" fmla="*/ 276885 h 2506235"/>
                                          <a:gd name="connsiteX1" fmla="*/ 37549 w 2266221"/>
                                          <a:gd name="connsiteY1" fmla="*/ 8465 h 2506235"/>
                                          <a:gd name="connsiteX2" fmla="*/ 2228179 w 2266221"/>
                                          <a:gd name="connsiteY2" fmla="*/ 0 h 2506235"/>
                                          <a:gd name="connsiteX3" fmla="*/ 1997938 w 2266221"/>
                                          <a:gd name="connsiteY3" fmla="*/ 276885 h 2506235"/>
                                          <a:gd name="connsiteX4" fmla="*/ 1997938 w 2266221"/>
                                          <a:gd name="connsiteY4" fmla="*/ 2218962 h 2506235"/>
                                          <a:gd name="connsiteX5" fmla="*/ 1710665 w 2266221"/>
                                          <a:gd name="connsiteY5" fmla="*/ 2506235 h 2506235"/>
                                          <a:gd name="connsiteX6" fmla="*/ 561608 w 2266221"/>
                                          <a:gd name="connsiteY6" fmla="*/ 2506235 h 2506235"/>
                                          <a:gd name="connsiteX7" fmla="*/ 274335 w 2266221"/>
                                          <a:gd name="connsiteY7" fmla="*/ 2218962 h 2506235"/>
                                          <a:gd name="connsiteX8" fmla="*/ 274335 w 2266221"/>
                                          <a:gd name="connsiteY8" fmla="*/ 276885 h 2506235"/>
                                          <a:gd name="connsiteX0" fmla="*/ 274335 w 2280266"/>
                                          <a:gd name="connsiteY0" fmla="*/ 330847 h 2560197"/>
                                          <a:gd name="connsiteX1" fmla="*/ 37549 w 2280266"/>
                                          <a:gd name="connsiteY1" fmla="*/ 62427 h 2560197"/>
                                          <a:gd name="connsiteX2" fmla="*/ 2243348 w 2280266"/>
                                          <a:gd name="connsiteY2" fmla="*/ 0 h 2560197"/>
                                          <a:gd name="connsiteX3" fmla="*/ 1997938 w 2280266"/>
                                          <a:gd name="connsiteY3" fmla="*/ 330847 h 2560197"/>
                                          <a:gd name="connsiteX4" fmla="*/ 1997938 w 2280266"/>
                                          <a:gd name="connsiteY4" fmla="*/ 2272924 h 2560197"/>
                                          <a:gd name="connsiteX5" fmla="*/ 1710665 w 2280266"/>
                                          <a:gd name="connsiteY5" fmla="*/ 2560197 h 2560197"/>
                                          <a:gd name="connsiteX6" fmla="*/ 561608 w 2280266"/>
                                          <a:gd name="connsiteY6" fmla="*/ 2560197 h 2560197"/>
                                          <a:gd name="connsiteX7" fmla="*/ 274335 w 2280266"/>
                                          <a:gd name="connsiteY7" fmla="*/ 2272924 h 2560197"/>
                                          <a:gd name="connsiteX8" fmla="*/ 274335 w 2280266"/>
                                          <a:gd name="connsiteY8" fmla="*/ 330847 h 2560197"/>
                                          <a:gd name="connsiteX0" fmla="*/ 223364 w 2229295"/>
                                          <a:gd name="connsiteY0" fmla="*/ 340368 h 2569718"/>
                                          <a:gd name="connsiteX1" fmla="*/ 42200 w 2229295"/>
                                          <a:gd name="connsiteY1" fmla="*/ 0 h 2569718"/>
                                          <a:gd name="connsiteX2" fmla="*/ 2192377 w 2229295"/>
                                          <a:gd name="connsiteY2" fmla="*/ 9521 h 2569718"/>
                                          <a:gd name="connsiteX3" fmla="*/ 1946967 w 2229295"/>
                                          <a:gd name="connsiteY3" fmla="*/ 340368 h 2569718"/>
                                          <a:gd name="connsiteX4" fmla="*/ 1946967 w 2229295"/>
                                          <a:gd name="connsiteY4" fmla="*/ 2282445 h 2569718"/>
                                          <a:gd name="connsiteX5" fmla="*/ 1659694 w 2229295"/>
                                          <a:gd name="connsiteY5" fmla="*/ 2569718 h 2569718"/>
                                          <a:gd name="connsiteX6" fmla="*/ 510637 w 2229295"/>
                                          <a:gd name="connsiteY6" fmla="*/ 2569718 h 2569718"/>
                                          <a:gd name="connsiteX7" fmla="*/ 223364 w 2229295"/>
                                          <a:gd name="connsiteY7" fmla="*/ 2282445 h 2569718"/>
                                          <a:gd name="connsiteX8" fmla="*/ 223364 w 2229295"/>
                                          <a:gd name="connsiteY8" fmla="*/ 340368 h 2569718"/>
                                          <a:gd name="connsiteX0" fmla="*/ 223364 w 2192001"/>
                                          <a:gd name="connsiteY0" fmla="*/ 340368 h 2569718"/>
                                          <a:gd name="connsiteX1" fmla="*/ 42200 w 2192001"/>
                                          <a:gd name="connsiteY1" fmla="*/ 0 h 2569718"/>
                                          <a:gd name="connsiteX2" fmla="*/ 2151924 w 2192001"/>
                                          <a:gd name="connsiteY2" fmla="*/ 3526 h 2569718"/>
                                          <a:gd name="connsiteX3" fmla="*/ 1946967 w 2192001"/>
                                          <a:gd name="connsiteY3" fmla="*/ 340368 h 2569718"/>
                                          <a:gd name="connsiteX4" fmla="*/ 1946967 w 2192001"/>
                                          <a:gd name="connsiteY4" fmla="*/ 2282445 h 2569718"/>
                                          <a:gd name="connsiteX5" fmla="*/ 1659694 w 2192001"/>
                                          <a:gd name="connsiteY5" fmla="*/ 2569718 h 2569718"/>
                                          <a:gd name="connsiteX6" fmla="*/ 510637 w 2192001"/>
                                          <a:gd name="connsiteY6" fmla="*/ 2569718 h 2569718"/>
                                          <a:gd name="connsiteX7" fmla="*/ 223364 w 2192001"/>
                                          <a:gd name="connsiteY7" fmla="*/ 2282445 h 2569718"/>
                                          <a:gd name="connsiteX8" fmla="*/ 223364 w 2192001"/>
                                          <a:gd name="connsiteY8" fmla="*/ 340368 h 2569718"/>
                                        </a:gdLst>
                                        <a:ahLst/>
                                        <a:cxnLst>
                                          <a:cxn ang="0">
                                            <a:pos x="connsiteX0" y="connsiteY0"/>
                                          </a:cxn>
                                          <a:cxn ang="0">
                                            <a:pos x="connsiteX1" y="connsiteY1"/>
                                          </a:cxn>
                                          <a:cxn ang="0">
                                            <a:pos x="connsiteX2" y="connsiteY2"/>
                                          </a:cxn>
                                          <a:cxn ang="0">
                                            <a:pos x="connsiteX3" y="connsiteY3"/>
                                          </a:cxn>
                                          <a:cxn ang="0">
                                            <a:pos x="connsiteX4" y="connsiteY4"/>
                                          </a:cxn>
                                          <a:cxn ang="0">
                                            <a:pos x="connsiteX5" y="connsiteY5"/>
                                          </a:cxn>
                                          <a:cxn ang="0">
                                            <a:pos x="connsiteX6" y="connsiteY6"/>
                                          </a:cxn>
                                          <a:cxn ang="0">
                                            <a:pos x="connsiteX7" y="connsiteY7"/>
                                          </a:cxn>
                                          <a:cxn ang="0">
                                            <a:pos x="connsiteX8" y="connsiteY8"/>
                                          </a:cxn>
                                        </a:cxnLst>
                                        <a:rect l="l" t="t" r="r" b="b"/>
                                        <a:pathLst>
                                          <a:path w="2192001" h="2569718">
                                            <a:moveTo>
                                              <a:pt x="223364" y="340368"/>
                                            </a:moveTo>
                                            <a:cubicBezTo>
                                              <a:pt x="223364" y="181712"/>
                                              <a:pt x="-116456" y="0"/>
                                              <a:pt x="42200" y="0"/>
                                            </a:cubicBezTo>
                                            <a:lnTo>
                                              <a:pt x="2151924" y="3526"/>
                                            </a:lnTo>
                                            <a:cubicBezTo>
                                              <a:pt x="2310580" y="3526"/>
                                              <a:pt x="1946967" y="181712"/>
                                              <a:pt x="1946967" y="340368"/>
                                            </a:cubicBezTo>
                                            <a:lnTo>
                                              <a:pt x="1946967" y="2282445"/>
                                            </a:lnTo>
                                            <a:cubicBezTo>
                                              <a:pt x="1946967" y="2441101"/>
                                              <a:pt x="1818350" y="2569718"/>
                                              <a:pt x="1659694" y="2569718"/>
                                            </a:cubicBezTo>
                                            <a:lnTo>
                                              <a:pt x="510637" y="2569718"/>
                                            </a:lnTo>
                                            <a:cubicBezTo>
                                              <a:pt x="351981" y="2569718"/>
                                              <a:pt x="223364" y="2441101"/>
                                              <a:pt x="223364" y="2282445"/>
                                            </a:cubicBezTo>
                                            <a:lnTo>
                                              <a:pt x="223364" y="340368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 w="28575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90" name="Straight Connector 90">
                                      <a:extLst/>
                                    </wps:cNvPr>
                                    <wps:cNvCnPr/>
                                    <wps:spPr>
                                      <a:xfrm>
                                        <a:off x="165279" y="1380744"/>
                                        <a:ext cx="231775" cy="0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91" name="Straight Connector 91">
                                      <a:extLst/>
                                    </wps:cNvPr>
                                    <wps:cNvCnPr/>
                                    <wps:spPr>
                                      <a:xfrm>
                                        <a:off x="165278" y="1542669"/>
                                        <a:ext cx="231775" cy="0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92" name="Straight Connector 92">
                                      <a:extLst/>
                                    </wps:cNvPr>
                                    <wps:cNvCnPr/>
                                    <wps:spPr>
                                      <a:xfrm>
                                        <a:off x="165277" y="1707758"/>
                                        <a:ext cx="231775" cy="0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93" name="Straight Connector 93">
                                      <a:extLst/>
                                    </wps:cNvPr>
                                    <wps:cNvCnPr/>
                                    <wps:spPr>
                                      <a:xfrm>
                                        <a:off x="165277" y="1872869"/>
                                        <a:ext cx="231775" cy="0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94" name="Rectangle 94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472683" y="1804680"/>
                                      <a:ext cx="450402" cy="450402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5">
                                        <a:lumMod val="60000"/>
                                        <a:lumOff val="40000"/>
                                      </a:schemeClr>
                                    </a:solidFill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g:grpSp>
                                  <wpg:cNvPr id="95" name="Group 95">
                                    <a:extLst/>
                                  </wpg:cNvPr>
                                  <wpg:cNvGrpSpPr/>
                                  <wpg:grpSpPr>
                                    <a:xfrm>
                                      <a:off x="901473" y="3572"/>
                                      <a:ext cx="534412" cy="1966313"/>
                                      <a:chOff x="901473" y="3572"/>
                                      <a:chExt cx="534412" cy="1966313"/>
                                    </a:xfrm>
                                  </wpg:grpSpPr>
                                  <wpg:grpSp>
                                    <wpg:cNvPr id="96" name="Group 96">
                                      <a:extLst/>
                                    </wpg:cNvPr>
                                    <wpg:cNvGrpSpPr/>
                                    <wpg:grpSpPr>
                                      <a:xfrm>
                                        <a:off x="954841" y="385221"/>
                                        <a:ext cx="186267" cy="1584664"/>
                                        <a:chOff x="954841" y="385221"/>
                                        <a:chExt cx="186267" cy="1584664"/>
                                      </a:xfrm>
                                    </wpg:grpSpPr>
                                    <wps:wsp>
                                      <wps:cNvPr id="97" name="Oval 97">
                                        <a:extLst/>
                                      </wps:cNvPr>
                                      <wps:cNvSpPr/>
                                      <wps:spPr>
                                        <a:xfrm>
                                          <a:off x="954841" y="1783618"/>
                                          <a:ext cx="186267" cy="186267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rgbClr val="C00000"/>
                                        </a:solidFill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98" name="Rectangle 98">
                                        <a:extLst/>
                                      </wps:cNvPr>
                                      <wps:cNvSpPr/>
                                      <wps:spPr>
                                        <a:xfrm>
                                          <a:off x="1003523" y="1344879"/>
                                          <a:ext cx="93133" cy="509985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C00000"/>
                                        </a:solidFill>
                                        <a:ln>
                                          <a:solidFill>
                                            <a:srgbClr val="C00000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99" name="Rectangle: Rounded Corners 99">
                                        <a:extLst/>
                                      </wps:cNvPr>
                                      <wps:cNvSpPr/>
                                      <wps:spPr>
                                        <a:xfrm>
                                          <a:off x="1000281" y="385221"/>
                                          <a:ext cx="96375" cy="1402630"/>
                                        </a:xfrm>
                                        <a:prstGeom prst="roundRect">
                                          <a:avLst/>
                                        </a:prstGeom>
                                        <a:noFill/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100" name="Straight Connector 100">
                                        <a:extLst/>
                                      </wps:cNvPr>
                                      <wps:cNvCnPr>
                                        <a:cxnSpLocks/>
                                      </wps:cNvCnPr>
                                      <wps:spPr>
                                        <a:xfrm>
                                          <a:off x="1000281" y="587364"/>
                                          <a:ext cx="96375" cy="0"/>
                                        </a:xfrm>
                                        <a:prstGeom prst="line">
                                          <a:avLst/>
                                        </a:prstGeom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101" name="Straight Connector 101">
                                        <a:extLst/>
                                      </wps:cNvPr>
                                      <wps:cNvCnPr>
                                        <a:cxnSpLocks/>
                                      </wps:cNvCnPr>
                                      <wps:spPr>
                                        <a:xfrm>
                                          <a:off x="1000281" y="625464"/>
                                          <a:ext cx="96375" cy="0"/>
                                        </a:xfrm>
                                        <a:prstGeom prst="line">
                                          <a:avLst/>
                                        </a:prstGeom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102" name="Straight Connector 102">
                                        <a:extLst/>
                                      </wps:cNvPr>
                                      <wps:cNvCnPr>
                                        <a:cxnSpLocks/>
                                      </wps:cNvCnPr>
                                      <wps:spPr>
                                        <a:xfrm>
                                          <a:off x="1000281" y="661977"/>
                                          <a:ext cx="96375" cy="0"/>
                                        </a:xfrm>
                                        <a:prstGeom prst="line">
                                          <a:avLst/>
                                        </a:prstGeom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103" name="Straight Connector 103">
                                        <a:extLst/>
                                      </wps:cNvPr>
                                      <wps:cNvCnPr>
                                        <a:cxnSpLocks/>
                                      </wps:cNvCnPr>
                                      <wps:spPr>
                                        <a:xfrm>
                                          <a:off x="1000281" y="696901"/>
                                          <a:ext cx="96375" cy="0"/>
                                        </a:xfrm>
                                        <a:prstGeom prst="line">
                                          <a:avLst/>
                                        </a:prstGeom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s:wsp>
                                    <wps:cNvPr id="104" name="TextBox 66">
                                      <a:extLst/>
                                    </wps:cNvPr>
                                    <wps:cNvSpPr txBox="1"/>
                                    <wps:spPr>
                                      <a:xfrm>
                                        <a:off x="901473" y="3572"/>
                                        <a:ext cx="534412" cy="348539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</wps:spPr>
                                    <wps:txbx>
                                      <w:txbxContent>
                                        <w:p w14:paraId="5454FA28" w14:textId="77777777" w:rsidR="00992D8A" w:rsidRPr="00A44FA7" w:rsidRDefault="00992D8A" w:rsidP="00992D8A">
                                          <w:pPr>
                                            <w:pStyle w:val="NormalWeb"/>
                                            <w:spacing w:before="0" w:beforeAutospacing="0" w:after="0" w:afterAutospacing="0"/>
                                            <w:rPr>
                                              <w:sz w:val="20"/>
                                            </w:rPr>
                                          </w:pPr>
                                          <m:oMathPara>
                                            <m:oMathParaPr>
                                              <m:jc m:val="centerGroup"/>
                                            </m:oMathParaPr>
                                            <m:oMath>
                                              <m:r>
                                                <w:rPr>
                                                  <w:rFonts w:ascii="Cambria Math" w:hAnsi="Cambria Math" w:cstheme="minorBidi"/>
                                                  <w:color w:val="000000" w:themeColor="text1"/>
                                                  <w:kern w:val="24"/>
                                                  <w:szCs w:val="36"/>
                                                </w:rPr>
                                                <m:t>0</m:t>
                                              </m:r>
                                              <m:r>
                                                <w:rPr>
                                                  <w:rFonts w:ascii="Cambria Math" w:eastAsia="Cambria Math" w:hAnsi="Cambria Math" w:cstheme="minorBidi"/>
                                                  <w:color w:val="000000" w:themeColor="text1"/>
                                                  <w:kern w:val="24"/>
                                                  <w:szCs w:val="36"/>
                                                </w:rPr>
                                                <m:t>℃</m:t>
                                              </m:r>
                                            </m:oMath>
                                          </m:oMathPara>
                                        </w:p>
                                      </w:txbxContent>
                                    </wps:txbx>
                                    <wps:bodyPr wrap="square" lIns="0" tIns="0" rIns="0" bIns="0" rtlCol="0">
                                      <a:noAutofit/>
                                    </wps:bodyPr>
                                  </wps:wsp>
                                </wpg:grpSp>
                              </wpg:grpSp>
                              <wps:wsp>
                                <wps:cNvPr id="105" name="TextBox 76">
                                  <a:extLst/>
                                </wps:cNvPr>
                                <wps:cNvSpPr txBox="1"/>
                                <wps:spPr>
                                  <a:xfrm>
                                    <a:off x="1646582" y="749181"/>
                                    <a:ext cx="1254954" cy="52915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38225B1B" w14:textId="77777777" w:rsidR="00992D8A" w:rsidRPr="002401E5" w:rsidRDefault="00992D8A" w:rsidP="00992D8A">
                                      <w:pPr>
                                        <w:pStyle w:val="NormalWeb"/>
                                        <w:spacing w:before="0" w:beforeAutospacing="0" w:after="0" w:afterAutospacing="0"/>
                                        <w:rPr>
                                          <w:sz w:val="18"/>
                                        </w:rPr>
                                      </w:pPr>
                                      <w:r w:rsidRPr="002401E5">
                                        <w:rPr>
                                          <w:rFonts w:asciiTheme="minorHAnsi" w:hAnsi="Calibri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w:t>Stage 1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  <wps:wsp>
                                <wps:cNvPr id="106" name="TextBox 77">
                                  <a:extLst/>
                                </wps:cNvPr>
                                <wps:cNvSpPr txBox="1"/>
                                <wps:spPr>
                                  <a:xfrm>
                                    <a:off x="4907862" y="763761"/>
                                    <a:ext cx="1320646" cy="55334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446FD882" w14:textId="77777777" w:rsidR="00992D8A" w:rsidRPr="002401E5" w:rsidRDefault="00992D8A" w:rsidP="00992D8A">
                                      <w:pPr>
                                        <w:pStyle w:val="NormalWeb"/>
                                        <w:spacing w:before="0" w:beforeAutospacing="0" w:after="0" w:afterAutospacing="0"/>
                                        <w:rPr>
                                          <w:sz w:val="18"/>
                                        </w:rPr>
                                      </w:pPr>
                                      <w:r w:rsidRPr="002401E5">
                                        <w:rPr>
                                          <w:rFonts w:asciiTheme="minorHAnsi" w:hAnsi="Calibri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w:t>Stage 2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</wpg:grpSp>
                            <wpg:grpSp>
                              <wpg:cNvPr id="109" name="Group 109"/>
                              <wpg:cNvGrpSpPr/>
                              <wpg:grpSpPr>
                                <a:xfrm>
                                  <a:off x="232945" y="1087449"/>
                                  <a:ext cx="4486143" cy="300039"/>
                                  <a:chOff x="-26216" y="-22544"/>
                                  <a:chExt cx="4486143" cy="300039"/>
                                </a:xfrm>
                              </wpg:grpSpPr>
                              <wps:wsp>
                                <wps:cNvPr id="107" name="TextBox 79">
                                  <a:extLst/>
                                </wps:cNvPr>
                                <wps:cNvSpPr txBox="1"/>
                                <wps:spPr>
                                  <a:xfrm>
                                    <a:off x="-26216" y="-775"/>
                                    <a:ext cx="526003" cy="27749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36CF0CB4" w14:textId="77777777" w:rsidR="00992D8A" w:rsidRPr="002401E5" w:rsidRDefault="00992D8A" w:rsidP="00992D8A">
                                      <w:pPr>
                                        <w:pStyle w:val="NormalWeb"/>
                                        <w:spacing w:before="0" w:beforeAutospacing="0" w:after="0" w:afterAutospacing="0"/>
                                        <w:rPr>
                                          <w:sz w:val="18"/>
                                        </w:rPr>
                                      </w:pPr>
                                      <w:r w:rsidRPr="002401E5">
                                        <w:rPr>
                                          <w:rFonts w:asciiTheme="minorHAnsi" w:hAnsi="Calibri" w:cstheme="minorBidi"/>
                                          <w:color w:val="000000" w:themeColor="text1"/>
                                          <w:kern w:val="24"/>
                                          <w:sz w:val="20"/>
                                          <w:szCs w:val="28"/>
                                        </w:rPr>
                                        <w:t>ice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  <wps:wsp>
                                <wps:cNvPr id="108" name="TextBox 80">
                                  <a:extLst/>
                                </wps:cNvPr>
                                <wps:cNvSpPr txBox="1"/>
                                <wps:spPr>
                                  <a:xfrm>
                                    <a:off x="1837337" y="0"/>
                                    <a:ext cx="661260" cy="27749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3B1D92AA" w14:textId="77777777" w:rsidR="00992D8A" w:rsidRPr="002401E5" w:rsidRDefault="00992D8A" w:rsidP="00992D8A">
                                      <w:pPr>
                                        <w:pStyle w:val="NormalWeb"/>
                                        <w:spacing w:before="0" w:beforeAutospacing="0" w:after="0" w:afterAutospacing="0"/>
                                        <w:rPr>
                                          <w:sz w:val="18"/>
                                        </w:rPr>
                                      </w:pPr>
                                      <w:r w:rsidRPr="002401E5">
                                        <w:rPr>
                                          <w:rFonts w:asciiTheme="minorHAnsi" w:hAnsi="Calibri" w:cstheme="minorBidi"/>
                                          <w:color w:val="000000" w:themeColor="text1"/>
                                          <w:kern w:val="24"/>
                                          <w:sz w:val="20"/>
                                          <w:szCs w:val="28"/>
                                        </w:rPr>
                                        <w:t>water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  <wps:wsp>
                                <wps:cNvPr id="82" name="TextBox 81">
                                  <a:extLst>
                                    <a:ext uri="{FF2B5EF4-FFF2-40B4-BE49-F238E27FC236}">
                                      <a16:creationId xmlns:a16="http://schemas.microsoft.com/office/drawing/2014/main" id="{07117B8C-38C6-4C72-8302-0245D30488F1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3881236" y="-22544"/>
                                    <a:ext cx="578691" cy="27749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563B1E8E" w14:textId="77777777" w:rsidR="00992D8A" w:rsidRPr="002401E5" w:rsidRDefault="00992D8A" w:rsidP="00992D8A">
                                      <w:pPr>
                                        <w:pStyle w:val="NormalWeb"/>
                                        <w:spacing w:before="0" w:beforeAutospacing="0" w:after="0" w:afterAutospacing="0"/>
                                        <w:rPr>
                                          <w:sz w:val="18"/>
                                        </w:rPr>
                                      </w:pPr>
                                      <w:r w:rsidRPr="002401E5">
                                        <w:rPr>
                                          <w:rFonts w:asciiTheme="minorHAnsi" w:hAnsi="Calibri" w:cstheme="minorBidi"/>
                                          <w:color w:val="000000" w:themeColor="text1"/>
                                          <w:kern w:val="24"/>
                                          <w:sz w:val="20"/>
                                          <w:szCs w:val="28"/>
                                        </w:rPr>
                                        <w:t>water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7ABC4F6" id="Group 110" o:spid="_x0000_s1026" style="position:absolute;margin-left:82.1pt;margin-top:0;width:325pt;height:95.05pt;z-index:-251656192;mso-width-relative:margin;mso-height-relative:margin" coordorigin=",-150" coordsize="48843,14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">
                      <v:group id="Group 78" o:spid="_x0000_s1027" style="position:absolute;top:-150;width:48843;height:14285" coordorigin=",-241" coordsize="78478,22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      <v:shapetype id="_x0000_t13" coordsize="21600,21600" o:spt="13" adj="16200,5400" path="m@0,l@0@1,0@1,0@2@0@2@0,21600,21600,10800xe">
                          <v:stroke joinstyle="miter"/>
                          <v:formulas>
                            <v:f eqn="val #0"/>
                            <v:f eqn="val #1"/>
                            <v:f eqn="sum height 0 #1"/>
                            <v:f eqn="sum 10800 0 #1"/>
                            <v:f eqn="sum width 0 #0"/>
                            <v:f eqn="prod @4 @3 10800"/>
                            <v:f eqn="sum width 0 @5"/>
                          </v:formulas>
                          <v:path o:connecttype="custom" o:connectlocs="@0,0;0,10800;@0,21600;21600,10800" o:connectangles="270,180,90,0" textboxrect="0,@1,@6,@2"/>
                          <v:handles>
                            <v:h position="#0,#1" xrange="0,21600" yrange="0,10800"/>
                          </v:handles>
                        </v:shapetype>
                        <v:shape id="Arrow: Right 47" o:spid="_x0000_s1028" type="#_x0000_t13" style="position:absolute;left:16771;top:13613;width:11521;height:46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" adj="17266" fillcolor="#5b9bd5 [3204]" strokecolor="#1f4d78 [1604]" strokeweight="1pt"/>
                        <v:shape id="Arrow: Right 48" o:spid="_x0000_s1029" type="#_x0000_t13" style="position:absolute;left:49078;top:13807;width:11521;height:46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" adj="17266" fillcolor="#5b9bd5 [3204]" strokecolor="#1f4d78 [1604]" strokeweight="1pt"/>
                        <v:group id="Group 49" o:spid="_x0000_s1030" style="position:absolute;left:31300;top:35;width:14464;height:22694" coordorigin="31300,35" coordsize="14463,226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        <v:roundrect id="Rectangle: Rounded Corners 50" o:spid="_x0000_s1031" style="position:absolute;left:32953;top:18046;width:10516;height:450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" fillcolor="#b4c6e7 [1304]" strokecolor="#1f4d78 [1604]" strokeweight="1pt">
                            <v:stroke joinstyle="miter"/>
                          </v:roundrect>
                          <v:group id="Group 51" o:spid="_x0000_s1032" style="position:absolute;left:31300;top:9121;width:13764;height:13608" coordorigin="31300,9121" coordsize="13763,136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          <v:shape id="Rectangle: Rounded Corners 2" o:spid="_x0000_s1033" style="position:absolute;left:31300;top:9121;width:13764;height:13608;flip:x;visibility:visible;mso-wrap-style:square;v-text-anchor:middle" coordsize="2192001,2569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" path="m223364,340368c223364,181712,-116456,,42200,l2151924,3526v158656,,-204957,178186,-204957,336842l1946967,2282445v,158656,-128617,287273,-287273,287273l510637,2569718v-158656,,-287273,-128617,-287273,-287273l223364,340368xe" filled="f" strokecolor="black [3213]" strokeweight="2.25pt">
                              <v:stroke joinstyle="miter"/>
                              <v:path arrowok="t" o:connecttype="custom" o:connectlocs="140250,180238;26497,0;1351194,1867;1222501,180238;1222501,1208645;1042122,1360767;320629,1360767;140250,1208645;140250,180238" o:connectangles="0,0,0,0,0,0,0,0,0"/>
                            </v:shape>
                            <v:line id="Straight Connector 53" o:spid="_x0000_s1034" style="position:absolute;visibility:visible;mso-wrap-style:square" from="32953,13807" to="35271,138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" strokecolor="black [3213]" strokeweight="3pt">
                              <v:stroke joinstyle="miter"/>
                            </v:line>
                            <v:line id="Straight Connector 54" o:spid="_x0000_s1035" style="position:absolute;visibility:visible;mso-wrap-style:square" from="32953,15426" to="35271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" strokecolor="black [3213]" strokeweight="3pt">
                              <v:stroke joinstyle="miter"/>
                            </v:line>
                            <v:line id="Straight Connector 55" o:spid="_x0000_s1036" style="position:absolute;visibility:visible;mso-wrap-style:square" from="32953,17077" to="35271,170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" strokecolor="black [3213]" strokeweight="3pt">
                              <v:stroke joinstyle="miter"/>
                            </v:line>
                            <v:line id="Straight Connector 56" o:spid="_x0000_s1037" style="position:absolute;visibility:visible;mso-wrap-style:square" from="32953,18728" to="35271,187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" strokecolor="black [3213]" strokeweight="3pt">
                              <v:stroke joinstyle="miter"/>
                            </v:line>
                          </v:group>
                          <v:group id="Group 57" o:spid="_x0000_s1038" style="position:absolute;left:40048;top:35;width:5716;height:18998" coordorigin="40048,35" coordsize="5716,189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          <v:group id="Group 58" o:spid="_x0000_s1039" style="position:absolute;left:40704;top:3186;width:1862;height:15847" coordorigin="40704,3186" coordsize="1862,158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            <v:oval id="Oval 59" o:spid="_x0000_s1040" style="position:absolute;left:40704;top:17170;width:1862;height:18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" fillcolor="#c00000" strokecolor="black [3213]" strokeweight="1pt">
                                <v:stroke joinstyle="miter"/>
                              </v:oval>
                              <v:rect id="Rectangle 60" o:spid="_x0000_s1041" style="position:absolute;left:41190;top:12783;width:932;height:51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" fillcolor="#c00000" strokecolor="#c00000" strokeweight="1pt"/>
                              <v:roundrect id="Rectangle: Rounded Corners 61" o:spid="_x0000_s1042" style="position:absolute;left:41158;top:3186;width:964;height:1402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" filled="f" strokecolor="black [3213]" strokeweight="1pt">
                                <v:stroke joinstyle="miter"/>
                              </v:roundrect>
                              <v:line id="Straight Connector 62" o:spid="_x0000_s1043" style="position:absolute;visibility:visible;mso-wrap-style:square" from="41158,5208" to="42122,52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" strokecolor="black [3213]" strokeweight=".5pt">
                                <v:stroke joinstyle="miter"/>
                                <o:lock v:ext="edit" shapetype="f"/>
                              </v:line>
                              <v:line id="Straight Connector 63" o:spid="_x0000_s1044" style="position:absolute;visibility:visible;mso-wrap-style:square" from="41158,5589" to="42122,55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" strokecolor="black [3213]" strokeweight=".5pt">
                                <v:stroke joinstyle="miter"/>
                                <o:lock v:ext="edit" shapetype="f"/>
                              </v:line>
                              <v:line id="Straight Connector 64" o:spid="_x0000_s1045" style="position:absolute;visibility:visible;mso-wrap-style:square" from="41158,5954" to="42122,5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" strokecolor="black [3213]" strokeweight=".5pt">
                                <v:stroke joinstyle="miter"/>
                                <o:lock v:ext="edit" shapetype="f"/>
                              </v:line>
                              <v:line id="Straight Connector 65" o:spid="_x0000_s1046" style="position:absolute;visibility:visible;mso-wrap-style:square" from="41158,6303" to="42122,63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" strokecolor="black [3213]" strokeweight=".5pt">
                                <v:stroke joinstyle="miter"/>
                                <o:lock v:ext="edit" shapetype="f"/>
                              </v:line>
                            </v:group>
                            <v:shapetype id="_x0000_t202" coordsize="21600,21600" o:spt="202" path="m,l,21600r21600,l21600,xe">
                              <v:stroke joinstyle="miter"/>
                              <v:path gradientshapeok="t" o:connecttype="rect"/>
                            </v:shapetype>
                            <v:shape id="TextBox 57" o:spid="_x0000_s1047" type="#_x0000_t202" style="position:absolute;left:40048;top:35;width:5716;height:3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" filled="f" stroked="f">
                              <v:textbox inset="0,0,0,0">
                                <w:txbxContent>
                                  <w:p w14:paraId="7D4626A4" w14:textId="77777777" w:rsidR="00992D8A" w:rsidRDefault="00992D8A" w:rsidP="00992D8A">
                                    <w:pPr>
                                      <w:pStyle w:val="NormalWeb"/>
                                      <w:spacing w:before="0" w:beforeAutospacing="0" w:after="0" w:afterAutospacing="0"/>
                                    </w:pPr>
                                    <m:oMathPara>
                                      <m:oMathParaPr>
                                        <m:jc m:val="centerGroup"/>
                                      </m:oMathParaPr>
                                      <m:oMath>
                                        <m:r>
                                          <w:rPr>
                                            <w:rFonts w:ascii="Cambria Math" w:hAnsi="Cambria Math" w:cstheme="minorBidi"/>
                                            <w:color w:val="000000" w:themeColor="text1"/>
                                            <w:kern w:val="24"/>
                                            <w:szCs w:val="36"/>
                                          </w:rPr>
                                          <m:t>0</m:t>
                                        </m:r>
                                        <m:r>
                                          <w:rPr>
                                            <w:rFonts w:ascii="Cambria Math" w:eastAsia="Cambria Math" w:hAnsi="Cambria Math" w:cstheme="minorBidi"/>
                                            <w:color w:val="000000" w:themeColor="text1"/>
                                            <w:kern w:val="24"/>
                                            <w:szCs w:val="36"/>
                                          </w:rPr>
                                          <m:t>℃</m:t>
                                        </m:r>
                                      </m:oMath>
                                    </m:oMathPara>
                                  </w:p>
                                </w:txbxContent>
                              </v:textbox>
                            </v:shape>
                          </v:group>
                        </v:group>
                        <v:group id="Group 67" o:spid="_x0000_s1048" style="position:absolute;left:63982;top:-241;width:14496;height:22970" coordorigin="63982,-241" coordsize="14496,22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        <v:roundrect id="Rectangle: Rounded Corners 68" o:spid="_x0000_s1049" style="position:absolute;left:65635;top:18046;width:10515;height:450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" fillcolor="#b4c6e7 [1304]" strokecolor="#1f4d78 [1604]" strokeweight="1pt">
                            <v:stroke joinstyle="miter"/>
                          </v:roundrect>
                          <v:group id="Group 69" o:spid="_x0000_s1050" style="position:absolute;left:63982;top:9121;width:13763;height:13608" coordorigin="63982,9121" coordsize="13763,136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          <v:shape id="Rectangle: Rounded Corners 2" o:spid="_x0000_s1051" style="position:absolute;left:63982;top:9121;width:13763;height:13608;flip:x;visibility:visible;mso-wrap-style:square;v-text-anchor:middle" coordsize="2192001,2569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" path="m223364,340368c223364,181712,-116456,,42200,l2151924,3526v158656,,-204957,178186,-204957,336842l1946967,2282445v,158656,-128617,287273,-287273,287273l510637,2569718v-158656,,-287273,-128617,-287273,-287273l223364,340368xe" filled="f" strokecolor="black [3213]" strokeweight="2.25pt">
                              <v:stroke joinstyle="miter"/>
                              <v:path arrowok="t" o:connecttype="custom" o:connectlocs="140250,180238;26497,0;1351194,1867;1222501,180238;1222501,1208645;1042122,1360767;320629,1360767;140250,1208645;140250,180238" o:connectangles="0,0,0,0,0,0,0,0,0"/>
                            </v:shape>
                            <v:line id="Straight Connector 71" o:spid="_x0000_s1052" style="position:absolute;visibility:visible;mso-wrap-style:square" from="65635,13807" to="67952,138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" strokecolor="black [3213]" strokeweight="3pt">
                              <v:stroke joinstyle="miter"/>
                            </v:line>
                            <v:line id="Straight Connector 72" o:spid="_x0000_s1053" style="position:absolute;visibility:visible;mso-wrap-style:square" from="65635,15426" to="6795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" strokecolor="black [3213]" strokeweight="3pt">
                              <v:stroke joinstyle="miter"/>
                            </v:line>
                            <v:line id="Straight Connector 73" o:spid="_x0000_s1054" style="position:absolute;visibility:visible;mso-wrap-style:square" from="65635,17077" to="67952,170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" strokecolor="black [3213]" strokeweight="3pt">
                              <v:stroke joinstyle="miter"/>
                            </v:line>
                            <v:line id="Straight Connector 74" o:spid="_x0000_s1055" style="position:absolute;visibility:visible;mso-wrap-style:square" from="65635,18728" to="67952,187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" strokecolor="black [3213]" strokeweight="3pt">
                              <v:stroke joinstyle="miter"/>
                            </v:line>
                          </v:group>
                          <v:group id="Group 75" o:spid="_x0000_s1056" style="position:absolute;left:71846;top:-241;width:6632;height:19274" coordorigin="71846,-241" coordsize="6632,19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Qi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">
                            <v:group id="Group 76" o:spid="_x0000_s1057" style="position:absolute;left:73385;top:3186;width:1863;height:15847" coordorigin="73385,3186" coordsize="1862,158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xpV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">
                              <v:oval id="Oval 77" o:spid="_x0000_s1058" style="position:absolute;left:73385;top:17170;width:1863;height:18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" fillcolor="#c00000" strokecolor="black [3213]" strokeweight="1pt">
                                <v:stroke joinstyle="miter"/>
                              </v:oval>
                              <v:rect id="Rectangle 78" o:spid="_x0000_s1059" style="position:absolute;left:73872;top:8574;width:931;height:93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" fillcolor="#c00000" strokecolor="#c00000" strokeweight="1pt"/>
                              <v:roundrect id="Rectangle: Rounded Corners 79" o:spid="_x0000_s1060" style="position:absolute;left:73839;top:3186;width:964;height:1402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" filled="f" strokecolor="black [3213]" strokeweight="1pt">
                                <v:stroke joinstyle="miter"/>
                              </v:roundrect>
                              <v:line id="Straight Connector 80" o:spid="_x0000_s1061" style="position:absolute;visibility:visible;mso-wrap-style:square" from="73839,5208" to="74803,52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" strokecolor="black [3213]" strokeweight=".5pt">
                                <v:stroke joinstyle="miter"/>
                                <o:lock v:ext="edit" shapetype="f"/>
                              </v:line>
                              <v:line id="Straight Connector 83" o:spid="_x0000_s1062" style="position:absolute;visibility:visible;mso-wrap-style:square" from="73839,5589" to="74803,55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" strokecolor="black [3213]" strokeweight=".5pt">
                                <v:stroke joinstyle="miter"/>
                                <o:lock v:ext="edit" shapetype="f"/>
                              </v:line>
                              <v:line id="Straight Connector 84" o:spid="_x0000_s1063" style="position:absolute;visibility:visible;mso-wrap-style:square" from="73839,5954" to="74803,5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" strokecolor="black [3213]" strokeweight=".5pt">
                                <v:stroke joinstyle="miter"/>
                                <o:lock v:ext="edit" shapetype="f"/>
                              </v:line>
                              <v:line id="Straight Connector 85" o:spid="_x0000_s1064" style="position:absolute;visibility:visible;mso-wrap-style:square" from="73839,6303" to="74803,63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" strokecolor="black [3213]" strokeweight=".5pt">
                                <v:stroke joinstyle="miter"/>
                                <o:lock v:ext="edit" shapetype="f"/>
                              </v:line>
                            </v:group>
                            <v:shape id="TextBox 59" o:spid="_x0000_s1065" type="#_x0000_t202" style="position:absolute;left:71846;top:-241;width:6632;height:31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" filled="f" stroked="f">
                              <v:textbox inset="0,0,0,0">
                                <w:txbxContent>
                                  <w:p w14:paraId="0C6BBFE8" w14:textId="77777777" w:rsidR="00992D8A" w:rsidRDefault="00992D8A" w:rsidP="00992D8A">
                                    <w:pPr>
                                      <w:pStyle w:val="NormalWeb"/>
                                      <w:spacing w:before="0" w:beforeAutospacing="0" w:after="0" w:afterAutospacing="0"/>
                                    </w:pPr>
                                    <m:oMathPara>
                                      <m:oMathParaPr>
                                        <m:jc m:val="centerGroup"/>
                                      </m:oMathParaPr>
                                      <m:oMath>
                                        <m:r>
                                          <w:rPr>
                                            <w:rFonts w:ascii="Cambria Math" w:hAnsi="Cambria Math" w:cstheme="minorBidi"/>
                                            <w:color w:val="000000" w:themeColor="text1"/>
                                            <w:kern w:val="24"/>
                                          </w:rPr>
                                          <m:t>60</m:t>
                                        </m:r>
                                        <m:r>
                                          <w:rPr>
                                            <w:rFonts w:ascii="Cambria Math" w:eastAsia="Cambria Math" w:hAnsi="Cambria Math" w:cstheme="minorBidi"/>
                                            <w:color w:val="000000" w:themeColor="text1"/>
                                            <w:kern w:val="24"/>
                                          </w:rPr>
                                          <m:t>℃</m:t>
                                        </m:r>
                                      </m:oMath>
                                    </m:oMathPara>
                                  </w:p>
                                </w:txbxContent>
                              </v:textbox>
                            </v:shape>
                          </v:group>
                        </v:group>
                        <v:group id="Group 87" o:spid="_x0000_s1066" style="position:absolute;top:35;width:14358;height:22694" coordorigin=",35" coordsize="14358,226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s/pxAAAANs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yQ88v4QfIOcPAAAA//8DAFBLAQItABQABgAIAAAAIQDb4fbL7gAAAIUBAAATAAAAAAAAAAAA&#10;AAAAAAAAAABbQ29udGVudF9UeXBlc10ueG1sUEsBAi0AFAAGAAgAAAAhAFr0LFu/AAAAFQEAAAsA&#10;AAAAAAAAAAAAAAAAHwEAAF9yZWxzLy5yZWxzUEsBAi0AFAAGAAgAAAAhAIrez+nEAAAA2wAAAA8A&#10;AAAAAAAAAAAAAAAABwIAAGRycy9kb3ducmV2LnhtbFBLBQYAAAAAAwADALcAAAD4AgAAAAA=&#10;">
                          <v:group id="Group 88" o:spid="_x0000_s1067" style="position:absolute;top:9121;width:13763;height:13608" coordorigin=",9121" coordsize="13763,136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Vub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">
                            <v:shape id="Rectangle: Rounded Corners 2" o:spid="_x0000_s1068" style="position:absolute;top:9121;width:13763;height:13608;flip:x;visibility:visible;mso-wrap-style:square;v-text-anchor:middle" coordsize="2192001,2569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" path="m223364,340368c223364,181712,-116456,,42200,l2151924,3526v158656,,-204957,178186,-204957,336842l1946967,2282445v,158656,-128617,287273,-287273,287273l510637,2569718v-158656,,-287273,-128617,-287273,-287273l223364,340368xe" filled="f" strokecolor="black [3213]" strokeweight="2.25pt">
                              <v:stroke joinstyle="miter"/>
                              <v:path arrowok="t" o:connecttype="custom" o:connectlocs="140250,180238;26497,0;1351194,1867;1222501,180238;1222501,1208645;1042122,1360767;320629,1360767;140250,1208645;140250,180238" o:connectangles="0,0,0,0,0,0,0,0,0"/>
                            </v:shape>
                            <v:line id="Straight Connector 90" o:spid="_x0000_s1069" style="position:absolute;visibility:visible;mso-wrap-style:square" from="1652,13807" to="3970,138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" strokecolor="black [3213]" strokeweight="3pt">
                              <v:stroke joinstyle="miter"/>
                            </v:line>
                            <v:line id="Straight Connector 91" o:spid="_x0000_s1070" style="position:absolute;visibility:visible;mso-wrap-style:square" from="1652,15426" to="3970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" strokecolor="black [3213]" strokeweight="3pt">
                              <v:stroke joinstyle="miter"/>
                            </v:line>
                            <v:line id="Straight Connector 92" o:spid="_x0000_s1071" style="position:absolute;visibility:visible;mso-wrap-style:square" from="1652,17077" to="3970,170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" strokecolor="black [3213]" strokeweight="3pt">
                              <v:stroke joinstyle="miter"/>
                            </v:line>
                            <v:line id="Straight Connector 93" o:spid="_x0000_s1072" style="position:absolute;visibility:visible;mso-wrap-style:square" from="1652,18728" to="3970,187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" strokecolor="black [3213]" strokeweight="3pt">
                              <v:stroke joinstyle="miter"/>
                            </v:line>
                          </v:group>
                          <v:rect id="Rectangle 94" o:spid="_x0000_s1073" style="position:absolute;left:4726;top:18046;width:4504;height:45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" fillcolor="#8eaadb [1944]" strokecolor="#1f4d78 [1604]" strokeweight="1pt"/>
                          <v:group id="Group 95" o:spid="_x0000_s1074" style="position:absolute;left:9014;top:35;width:5344;height:19663" coordorigin="9014,35" coordsize="5344,19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WLY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">
                            <v:group id="Group 96" o:spid="_x0000_s1075" style="position:absolute;left:9548;top:3852;width:1863;height:15846" coordorigin="9548,3852" coordsize="1862,158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/yv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">
                              <v:oval id="Oval 97" o:spid="_x0000_s1076" style="position:absolute;left:9548;top:17836;width:1863;height:18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" fillcolor="#c00000" strokecolor="black [3213]" strokeweight="1pt">
                                <v:stroke joinstyle="miter"/>
                              </v:oval>
                              <v:rect id="Rectangle 98" o:spid="_x0000_s1077" style="position:absolute;left:10035;top:13448;width:931;height:51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" fillcolor="#c00000" strokecolor="#c00000" strokeweight="1pt"/>
                              <v:roundrect id="Rectangle: Rounded Corners 99" o:spid="_x0000_s1078" style="position:absolute;left:10002;top:3852;width:964;height:1402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" filled="f" strokecolor="black [3213]" strokeweight="1pt">
                                <v:stroke joinstyle="miter"/>
                              </v:roundrect>
                              <v:line id="Straight Connector 100" o:spid="_x0000_s1079" style="position:absolute;visibility:visible;mso-wrap-style:square" from="10002,5873" to="10966,58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" strokecolor="black [3213]" strokeweight=".5pt">
                                <v:stroke joinstyle="miter"/>
                                <o:lock v:ext="edit" shapetype="f"/>
                              </v:line>
                              <v:line id="Straight Connector 101" o:spid="_x0000_s1080" style="position:absolute;visibility:visible;mso-wrap-style:square" from="10002,6254" to="10966,6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" strokecolor="black [3213]" strokeweight=".5pt">
                                <v:stroke joinstyle="miter"/>
                                <o:lock v:ext="edit" shapetype="f"/>
                              </v:line>
                              <v:line id="Straight Connector 102" o:spid="_x0000_s1081" style="position:absolute;visibility:visible;mso-wrap-style:square" from="10002,6619" to="10966,6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" strokecolor="black [3213]" strokeweight=".5pt">
                                <v:stroke joinstyle="miter"/>
                                <o:lock v:ext="edit" shapetype="f"/>
                              </v:line>
                              <v:line id="Straight Connector 103" o:spid="_x0000_s1082" style="position:absolute;visibility:visible;mso-wrap-style:square" from="10002,6969" to="10966,69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" strokecolor="black [3213]" strokeweight=".5pt">
                                <v:stroke joinstyle="miter"/>
                                <o:lock v:ext="edit" shapetype="f"/>
                              </v:line>
                            </v:group>
                            <v:shape id="TextBox 66" o:spid="_x0000_s1083" type="#_x0000_t202" style="position:absolute;left:9014;top:35;width:5344;height:34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" filled="f" stroked="f">
                              <v:textbox inset="0,0,0,0">
                                <w:txbxContent>
                                  <w:p w14:paraId="5454FA28" w14:textId="77777777" w:rsidR="00992D8A" w:rsidRPr="00A44FA7" w:rsidRDefault="00992D8A" w:rsidP="00992D8A">
                                    <w:pPr>
                                      <w:pStyle w:val="NormalWeb"/>
                                      <w:spacing w:before="0" w:beforeAutospacing="0" w:after="0" w:afterAutospacing="0"/>
                                      <w:rPr>
                                        <w:sz w:val="20"/>
                                      </w:rPr>
                                    </w:pPr>
                                    <m:oMathPara>
                                      <m:oMathParaPr>
                                        <m:jc m:val="centerGroup"/>
                                      </m:oMathParaPr>
                                      <m:oMath>
                                        <m:r>
                                          <w:rPr>
                                            <w:rFonts w:ascii="Cambria Math" w:hAnsi="Cambria Math" w:cstheme="minorBidi"/>
                                            <w:color w:val="000000" w:themeColor="text1"/>
                                            <w:kern w:val="24"/>
                                            <w:szCs w:val="36"/>
                                          </w:rPr>
                                          <m:t>0</m:t>
                                        </m:r>
                                        <m:r>
                                          <w:rPr>
                                            <w:rFonts w:ascii="Cambria Math" w:eastAsia="Cambria Math" w:hAnsi="Cambria Math" w:cstheme="minorBidi"/>
                                            <w:color w:val="000000" w:themeColor="text1"/>
                                            <w:kern w:val="24"/>
                                            <w:szCs w:val="36"/>
                                          </w:rPr>
                                          <m:t>℃</m:t>
                                        </m:r>
                                      </m:oMath>
                                    </m:oMathPara>
                                  </w:p>
                                </w:txbxContent>
                              </v:textbox>
                            </v:shape>
                          </v:group>
                        </v:group>
                        <v:shape id="TextBox 76" o:spid="_x0000_s1084" type="#_x0000_t202" style="position:absolute;left:16465;top:7491;width:12550;height:52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" filled="f" stroked="f">
                          <v:textbox>
                            <w:txbxContent>
                              <w:p w14:paraId="38225B1B" w14:textId="77777777" w:rsidR="00992D8A" w:rsidRPr="002401E5" w:rsidRDefault="00992D8A" w:rsidP="00992D8A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sz w:val="18"/>
                                  </w:rPr>
                                </w:pPr>
                                <w:r w:rsidRPr="002401E5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Cs w:val="36"/>
                                  </w:rPr>
                                  <w:t>Stage 1</w:t>
                                </w:r>
                              </w:p>
                            </w:txbxContent>
                          </v:textbox>
                        </v:shape>
                        <v:shape id="TextBox 77" o:spid="_x0000_s1085" type="#_x0000_t202" style="position:absolute;left:49078;top:7637;width:13207;height:5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" filled="f" stroked="f">
                          <v:textbox>
                            <w:txbxContent>
                              <w:p w14:paraId="446FD882" w14:textId="77777777" w:rsidR="00992D8A" w:rsidRPr="002401E5" w:rsidRDefault="00992D8A" w:rsidP="00992D8A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sz w:val="18"/>
                                  </w:rPr>
                                </w:pPr>
                                <w:r w:rsidRPr="002401E5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Cs w:val="36"/>
                                  </w:rPr>
                                  <w:t>Stage 2</w:t>
                                </w:r>
                              </w:p>
                            </w:txbxContent>
                          </v:textbox>
                        </v:shape>
                      </v:group>
                      <v:group id="Group 109" o:spid="_x0000_s1086" style="position:absolute;left:2329;top:10874;width:44861;height:3000" coordorigin="-262,-225" coordsize="44861,3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">
                        <v:shape id="TextBox 79" o:spid="_x0000_s1087" type="#_x0000_t202" style="position:absolute;left:-262;top:-7;width:5259;height:27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YeUwgAAANw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" filled="f" stroked="f">
                          <v:textbox>
                            <w:txbxContent>
                              <w:p w14:paraId="36CF0CB4" w14:textId="77777777" w:rsidR="00992D8A" w:rsidRPr="002401E5" w:rsidRDefault="00992D8A" w:rsidP="00992D8A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sz w:val="18"/>
                                  </w:rPr>
                                </w:pPr>
                                <w:r w:rsidRPr="002401E5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20"/>
                                    <w:szCs w:val="28"/>
                                  </w:rPr>
                                  <w:t>ice</w:t>
                                </w:r>
                              </w:p>
                            </w:txbxContent>
                          </v:textbox>
                        </v:shape>
                        <v:shape id="TextBox 80" o:spid="_x0000_s1088" type="#_x0000_t202" style="position:absolute;left:18373;width:6612;height:27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" filled="f" stroked="f">
                          <v:textbox>
                            <w:txbxContent>
                              <w:p w14:paraId="3B1D92AA" w14:textId="77777777" w:rsidR="00992D8A" w:rsidRPr="002401E5" w:rsidRDefault="00992D8A" w:rsidP="00992D8A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sz w:val="18"/>
                                  </w:rPr>
                                </w:pPr>
                                <w:r w:rsidRPr="002401E5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20"/>
                                    <w:szCs w:val="28"/>
                                  </w:rPr>
                                  <w:t>water</w:t>
                                </w:r>
                              </w:p>
                            </w:txbxContent>
                          </v:textbox>
                        </v:shape>
                        <v:shape id="TextBox 81" o:spid="_x0000_s1089" type="#_x0000_t202" style="position:absolute;left:38812;top:-225;width:5787;height:27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" filled="f" stroked="f">
                          <v:textbox>
                            <w:txbxContent>
                              <w:p w14:paraId="563B1E8E" w14:textId="77777777" w:rsidR="00992D8A" w:rsidRPr="002401E5" w:rsidRDefault="00992D8A" w:rsidP="00992D8A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sz w:val="18"/>
                                  </w:rPr>
                                </w:pPr>
                                <w:r w:rsidRPr="002401E5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20"/>
                                    <w:szCs w:val="28"/>
                                  </w:rPr>
                                  <w:t>water</w:t>
                                </w:r>
                              </w:p>
                            </w:txbxContent>
                          </v:textbox>
                        </v:shape>
                      </v:group>
                      <w10:wrap type="square"/>
                    </v:group>
                  </w:pict>
                </mc:Fallback>
              </mc:AlternateContent>
            </w:r>
          </w:p>
        </w:tc>
      </w:tr>
      <w:tr w:rsidR="00992D8A" w:rsidRPr="00510E42" w14:paraId="59F674F6" w14:textId="77777777" w:rsidTr="001753CC">
        <w:tc>
          <w:tcPr>
            <w:tcW w:w="9781" w:type="dxa"/>
            <w:gridSpan w:val="2"/>
            <w:tcBorders>
              <w:bottom w:val="single" w:sz="4" w:space="0" w:color="auto"/>
            </w:tcBorders>
          </w:tcPr>
          <w:p w14:paraId="3F4BCCA4" w14:textId="77777777" w:rsidR="00992D8A" w:rsidRPr="00510E42" w:rsidRDefault="00992D8A" w:rsidP="00992D8A">
            <w:pPr>
              <w:pStyle w:val="ListParagraph"/>
              <w:numPr>
                <w:ilvl w:val="0"/>
                <w:numId w:val="16"/>
              </w:numPr>
              <w:spacing w:before="120" w:after="120"/>
              <w:jc w:val="both"/>
              <w:rPr>
                <w:rFonts w:eastAsiaTheme="minorEastAsia" w:cs="Arial"/>
                <w:sz w:val="22"/>
                <w:szCs w:val="22"/>
              </w:rPr>
            </w:pPr>
            <w:r w:rsidRPr="00510E42">
              <w:rPr>
                <w:rFonts w:eastAsiaTheme="minorEastAsia" w:cs="Arial"/>
                <w:sz w:val="22"/>
                <w:szCs w:val="22"/>
              </w:rPr>
              <w:t>Let’s now write down all the information we are given or know</w:t>
            </w:r>
          </w:p>
        </w:tc>
      </w:tr>
      <w:tr w:rsidR="00992D8A" w:rsidRPr="00510E42" w14:paraId="72B5C356" w14:textId="77777777" w:rsidTr="001753CC">
        <w:tc>
          <w:tcPr>
            <w:tcW w:w="4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1E2D9" w14:textId="77777777" w:rsidR="00992D8A" w:rsidRPr="00510E42" w:rsidRDefault="00992D8A" w:rsidP="00992D8A">
            <w:pPr>
              <w:pStyle w:val="ListParagraph"/>
              <w:numPr>
                <w:ilvl w:val="0"/>
                <w:numId w:val="21"/>
              </w:numPr>
              <w:spacing w:after="40"/>
              <w:rPr>
                <w:rFonts w:eastAsiaTheme="minorEastAsia" w:cs="Arial"/>
                <w:sz w:val="22"/>
                <w:szCs w:val="22"/>
              </w:rPr>
            </w:pPr>
            <w:r w:rsidRPr="00510E42">
              <w:rPr>
                <w:rFonts w:eastAsiaTheme="minorEastAsia" w:cs="Arial"/>
                <w:sz w:val="22"/>
                <w:szCs w:val="22"/>
              </w:rPr>
              <w:t xml:space="preserve">Energy due to phase change </w:t>
            </w:r>
            <m:oMath>
              <m:r>
                <w:rPr>
                  <w:rFonts w:ascii="Cambria Math" w:eastAsiaTheme="minorEastAsia" w:hAnsi="Cambria Math" w:cs="Arial"/>
                  <w:sz w:val="22"/>
                  <w:szCs w:val="22"/>
                </w:rPr>
                <m:t>Q=mL</m:t>
              </m:r>
            </m:oMath>
          </w:p>
          <w:p w14:paraId="009884BD" w14:textId="77777777" w:rsidR="00992D8A" w:rsidRPr="00510E42" w:rsidRDefault="00992D8A" w:rsidP="00992D8A">
            <w:pPr>
              <w:pStyle w:val="ListParagraph"/>
              <w:numPr>
                <w:ilvl w:val="0"/>
                <w:numId w:val="21"/>
              </w:numPr>
              <w:spacing w:after="40"/>
              <w:rPr>
                <w:rFonts w:eastAsiaTheme="minorEastAsia" w:cs="Arial"/>
                <w:sz w:val="22"/>
                <w:szCs w:val="22"/>
              </w:rPr>
            </w:pPr>
            <w:r w:rsidRPr="00510E42">
              <w:rPr>
                <w:rFonts w:eastAsiaTheme="minorEastAsia" w:cs="Arial"/>
                <w:sz w:val="22"/>
                <w:szCs w:val="22"/>
              </w:rPr>
              <w:t xml:space="preserve">Energy from heating  </w:t>
            </w:r>
            <m:oMath>
              <m:r>
                <w:rPr>
                  <w:rFonts w:ascii="Cambria Math" w:eastAsiaTheme="minorEastAsia" w:hAnsi="Cambria Math" w:cs="Arial"/>
                  <w:sz w:val="22"/>
                  <w:szCs w:val="22"/>
                </w:rPr>
                <m:t>Q=mC(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T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f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Arial"/>
                  <w:sz w:val="22"/>
                  <w:szCs w:val="22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Arial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Arial"/>
                      <w:sz w:val="22"/>
                      <w:szCs w:val="22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Arial"/>
                      <w:sz w:val="22"/>
                      <w:szCs w:val="22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Arial"/>
                  <w:sz w:val="22"/>
                  <w:szCs w:val="22"/>
                </w:rPr>
                <m:t>)</m:t>
              </m:r>
            </m:oMath>
          </w:p>
          <w:p w14:paraId="7628FB55" w14:textId="3730CA19" w:rsidR="00992D8A" w:rsidRPr="00510E42" w:rsidRDefault="00992D8A" w:rsidP="00992D8A">
            <w:pPr>
              <w:pStyle w:val="ListParagraph"/>
              <w:numPr>
                <w:ilvl w:val="0"/>
                <w:numId w:val="21"/>
              </w:numPr>
              <w:spacing w:after="40"/>
              <w:rPr>
                <w:rFonts w:eastAsiaTheme="minorEastAsia" w:cs="Arial"/>
                <w:sz w:val="22"/>
                <w:szCs w:val="22"/>
              </w:rPr>
            </w:pPr>
            <w:r w:rsidRPr="00510E42">
              <w:rPr>
                <w:rFonts w:eastAsiaTheme="minorEastAsia" w:cs="Arial"/>
                <w:sz w:val="22"/>
                <w:szCs w:val="22"/>
              </w:rPr>
              <w:t xml:space="preserve">Mass of water and ice, </w:t>
            </w:r>
            <m:oMath>
              <m:sSub>
                <m:sSubPr>
                  <m:ctrlPr>
                    <w:rPr>
                      <w:rFonts w:ascii="Cambria Math" w:eastAsiaTheme="minorEastAsia" w:hAnsi="Cambria Math" w:cs="Arial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Arial"/>
                      <w:sz w:val="22"/>
                      <w:szCs w:val="22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 w:cs="Arial"/>
                      <w:sz w:val="22"/>
                      <w:szCs w:val="22"/>
                    </w:rPr>
                    <m:t>ice</m:t>
                  </m:r>
                </m:sub>
              </m:sSub>
              <m:r>
                <w:rPr>
                  <w:rFonts w:ascii="Cambria Math" w:eastAsiaTheme="minorEastAsia" w:hAnsi="Cambria Math" w:cs="Arial"/>
                  <w:sz w:val="22"/>
                  <w:szCs w:val="22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Arial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Arial"/>
                      <w:sz w:val="22"/>
                      <w:szCs w:val="22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 w:cs="Arial"/>
                      <w:sz w:val="22"/>
                      <w:szCs w:val="22"/>
                    </w:rPr>
                    <m:t>water</m:t>
                  </m:r>
                </m:sub>
              </m:sSub>
              <m:r>
                <w:rPr>
                  <w:rFonts w:ascii="Cambria Math" w:eastAsiaTheme="minorEastAsia" w:hAnsi="Cambria Math" w:cs="Arial"/>
                  <w:sz w:val="22"/>
                  <w:szCs w:val="22"/>
                </w:rPr>
                <m:t>=</m:t>
              </m:r>
              <m:r>
                <m:rPr>
                  <m:nor/>
                </m:rPr>
                <w:rPr>
                  <w:rFonts w:ascii="Cambria Math" w:hAnsi="Cambria Math"/>
                </w:rPr>
                <m:t>0.40 kg</m:t>
              </m:r>
            </m:oMath>
          </w:p>
        </w:tc>
        <w:tc>
          <w:tcPr>
            <w:tcW w:w="4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EE052" w14:textId="6071F2D3" w:rsidR="00992D8A" w:rsidRPr="00510E42" w:rsidRDefault="00992D8A" w:rsidP="00992D8A">
            <w:pPr>
              <w:pStyle w:val="ListParagraph"/>
              <w:numPr>
                <w:ilvl w:val="0"/>
                <w:numId w:val="21"/>
              </w:numPr>
              <w:spacing w:after="40"/>
              <w:rPr>
                <w:rFonts w:eastAsiaTheme="minorEastAsia" w:cs="Arial"/>
                <w:sz w:val="22"/>
                <w:szCs w:val="22"/>
              </w:rPr>
            </w:pPr>
            <w:r w:rsidRPr="00510E42">
              <w:rPr>
                <w:rFonts w:eastAsiaTheme="minorEastAsia" w:cs="Arial"/>
                <w:sz w:val="22"/>
                <w:szCs w:val="22"/>
              </w:rPr>
              <w:t xml:space="preserve">Temperature changes from </w:t>
            </w:r>
            <m:oMath>
              <m:sSub>
                <m:sSubPr>
                  <m:ctrlPr>
                    <w:rPr>
                      <w:rFonts w:ascii="Cambria Math" w:eastAsiaTheme="minorEastAsia" w:hAnsi="Cambria Math" w:cs="Arial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Arial"/>
                      <w:sz w:val="22"/>
                      <w:szCs w:val="22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Arial"/>
                      <w:sz w:val="22"/>
                      <w:szCs w:val="22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Arial"/>
                  <w:sz w:val="22"/>
                  <w:szCs w:val="22"/>
                </w:rPr>
                <m:t>=</m:t>
              </m:r>
              <m:r>
                <m:rPr>
                  <m:nor/>
                </m:rPr>
                <w:rPr>
                  <w:rFonts w:ascii="Cambria Math" w:hAnsi="Cambria Math"/>
                </w:rPr>
                <m:t>0</m:t>
              </m:r>
              <m:r>
                <m:rPr>
                  <m:nor/>
                </m:rPr>
                <w:rPr>
                  <w:rFonts w:ascii="Cambria Math" w:hAnsi="Cambria Math"/>
                </w:rPr>
                <m:t>℃</m:t>
              </m:r>
            </m:oMath>
            <w:r w:rsidRPr="00510E42">
              <w:rPr>
                <w:rFonts w:eastAsiaTheme="minorEastAsia" w:cs="Arial"/>
                <w:sz w:val="22"/>
                <w:szCs w:val="22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T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f</m:t>
                  </m:r>
                </m:sub>
              </m:sSub>
              <m:r>
                <w:rPr>
                  <w:rFonts w:ascii="Cambria Math" w:eastAsiaTheme="minorEastAsia" w:hAnsi="Cambria Math" w:cs="Arial"/>
                  <w:sz w:val="22"/>
                  <w:szCs w:val="22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60</m:t>
              </m:r>
              <m:r>
                <m:rPr>
                  <m:nor/>
                </m:rPr>
                <w:rPr>
                  <w:rFonts w:ascii="Cambria Math" w:hAnsi="Cambria Math"/>
                </w:rPr>
                <m:t>℃</m:t>
              </m:r>
            </m:oMath>
          </w:p>
          <w:p w14:paraId="10307326" w14:textId="03D2BF3D" w:rsidR="00992D8A" w:rsidRPr="00510E42" w:rsidRDefault="00992D8A" w:rsidP="00992D8A">
            <w:pPr>
              <w:pStyle w:val="ListParagraph"/>
              <w:numPr>
                <w:ilvl w:val="0"/>
                <w:numId w:val="21"/>
              </w:numPr>
              <w:spacing w:after="40"/>
              <w:rPr>
                <w:rFonts w:eastAsiaTheme="minorEastAsia" w:cs="Arial"/>
                <w:sz w:val="22"/>
                <w:szCs w:val="22"/>
              </w:rPr>
            </w:pPr>
            <w:r w:rsidRPr="00510E42">
              <w:rPr>
                <w:rFonts w:eastAsiaTheme="minorEastAsia" w:cs="Arial"/>
                <w:sz w:val="22"/>
                <w:szCs w:val="22"/>
              </w:rPr>
              <w:t xml:space="preserve">Latent heat of fusion is </w:t>
            </w:r>
            <m:oMath>
              <m:r>
                <w:rPr>
                  <w:rFonts w:ascii="Cambria Math" w:eastAsiaTheme="minorEastAsia" w:hAnsi="Cambria Math" w:cs="Arial"/>
                  <w:sz w:val="22"/>
                  <w:szCs w:val="22"/>
                </w:rPr>
                <m:t>L</m:t>
              </m:r>
              <m:r>
                <w:rPr>
                  <w:rFonts w:ascii="Cambria Math" w:eastAsiaTheme="minorEastAsia" w:hAnsi="Cambria Math" w:cs="Arial"/>
                  <w:sz w:val="22"/>
                  <w:szCs w:val="22"/>
                </w:rPr>
                <m:t>=</m:t>
              </m:r>
              <m:r>
                <m:rPr>
                  <m:nor/>
                </m:rPr>
                <w:rPr>
                  <w:rFonts w:ascii="Cambria Math" w:hAnsi="Cambria Math"/>
                </w:rPr>
                <m:t>335,000</m:t>
              </m:r>
              <m:r>
                <w:rPr>
                  <w:rFonts w:ascii="Cambria Math" w:eastAsiaTheme="minorEastAsia" w:hAnsi="Cambria Math" w:cs="Arial"/>
                  <w:sz w:val="22"/>
                  <w:szCs w:val="22"/>
                </w:rPr>
                <m:t xml:space="preserve"> </m:t>
              </m:r>
              <m:r>
                <m:rPr>
                  <m:nor/>
                </m:rPr>
                <w:rPr>
                  <w:rFonts w:ascii="Cambria Math" w:eastAsiaTheme="minorEastAsia" w:cs="Arial"/>
                  <w:sz w:val="22"/>
                  <w:szCs w:val="22"/>
                </w:rPr>
                <m:t>J/</m:t>
              </m:r>
              <m:r>
                <m:rPr>
                  <m:nor/>
                </m:rPr>
                <w:rPr>
                  <w:rFonts w:ascii="Cambria Math" w:hAnsi="Cambria Math"/>
                </w:rPr>
                <m:t>kg</m:t>
              </m:r>
            </m:oMath>
          </w:p>
          <w:p w14:paraId="2DBE259D" w14:textId="5804576C" w:rsidR="00992D8A" w:rsidRPr="00510E42" w:rsidRDefault="00992D8A" w:rsidP="00992D8A">
            <w:pPr>
              <w:pStyle w:val="ListParagraph"/>
              <w:numPr>
                <w:ilvl w:val="0"/>
                <w:numId w:val="21"/>
              </w:numPr>
              <w:spacing w:after="40"/>
              <w:rPr>
                <w:rFonts w:ascii="Cambria Math" w:eastAsiaTheme="minorEastAsia" w:hAnsi="Cambria Math" w:cs="Arial"/>
                <w:sz w:val="22"/>
                <w:szCs w:val="22"/>
                <w:oMath/>
              </w:rPr>
            </w:pPr>
            <w:r w:rsidRPr="00510E42">
              <w:rPr>
                <w:rFonts w:eastAsiaTheme="minorEastAsia" w:cs="Arial"/>
                <w:sz w:val="22"/>
                <w:szCs w:val="22"/>
              </w:rPr>
              <w:t xml:space="preserve">Specific heat of water is </w:t>
            </w:r>
            <m:oMath>
              <m:r>
                <w:rPr>
                  <w:rFonts w:ascii="Cambria Math" w:eastAsiaTheme="minorEastAsia" w:hAnsi="Cambria Math" w:cs="Arial"/>
                  <w:sz w:val="22"/>
                  <w:szCs w:val="22"/>
                </w:rPr>
                <m:t>C</m:t>
              </m:r>
              <m:r>
                <w:rPr>
                  <w:rFonts w:ascii="Cambria Math" w:eastAsiaTheme="minorEastAsia" w:hAnsi="Cambria Math" w:cs="Arial"/>
                  <w:sz w:val="22"/>
                  <w:szCs w:val="22"/>
                </w:rPr>
                <m:t>=</m:t>
              </m:r>
              <m:r>
                <m:rPr>
                  <m:nor/>
                </m:rPr>
                <w:rPr>
                  <w:rFonts w:ascii="Cambria Math" w:hAnsi="Cambria Math"/>
                </w:rPr>
                <m:t xml:space="preserve">4184 </m:t>
              </m:r>
              <m:r>
                <m:rPr>
                  <m:nor/>
                </m:rPr>
                <w:rPr>
                  <w:rFonts w:ascii="Cambria Math" w:eastAsiaTheme="minorEastAsia" w:cs="Arial"/>
                  <w:sz w:val="22"/>
                  <w:szCs w:val="22"/>
                </w:rPr>
                <m:t>J/(</m:t>
              </m:r>
              <m:r>
                <m:rPr>
                  <m:nor/>
                </m:rPr>
                <w:rPr>
                  <w:rFonts w:ascii="Cambria Math" w:hAnsi="Cambria Math"/>
                </w:rPr>
                <m:t>kg.℃)</m:t>
              </m:r>
            </m:oMath>
          </w:p>
        </w:tc>
      </w:tr>
      <w:tr w:rsidR="00992D8A" w:rsidRPr="00510E42" w14:paraId="074C76F7" w14:textId="77777777" w:rsidTr="001753CC">
        <w:tc>
          <w:tcPr>
            <w:tcW w:w="9781" w:type="dxa"/>
            <w:gridSpan w:val="2"/>
            <w:tcBorders>
              <w:top w:val="single" w:sz="4" w:space="0" w:color="auto"/>
            </w:tcBorders>
          </w:tcPr>
          <w:p w14:paraId="4213A923" w14:textId="77777777" w:rsidR="00992D8A" w:rsidRPr="00510E42" w:rsidRDefault="00992D8A" w:rsidP="00992D8A">
            <w:pPr>
              <w:pStyle w:val="ListParagraph"/>
              <w:numPr>
                <w:ilvl w:val="0"/>
                <w:numId w:val="16"/>
              </w:numPr>
              <w:spacing w:before="120" w:after="120"/>
              <w:jc w:val="both"/>
              <w:rPr>
                <w:rFonts w:eastAsiaTheme="minorEastAsia" w:cs="Arial"/>
                <w:sz w:val="22"/>
                <w:szCs w:val="22"/>
              </w:rPr>
            </w:pPr>
            <w:r w:rsidRPr="00510E42">
              <w:rPr>
                <w:rFonts w:eastAsiaTheme="minorEastAsia" w:cs="Arial"/>
                <w:sz w:val="22"/>
                <w:szCs w:val="22"/>
              </w:rPr>
              <w:t xml:space="preserve">Starting with </w:t>
            </w:r>
            <w:r w:rsidRPr="00510E42">
              <w:rPr>
                <w:rFonts w:eastAsiaTheme="minorEastAsia" w:cs="Arial"/>
                <w:b/>
                <w:sz w:val="22"/>
                <w:szCs w:val="22"/>
              </w:rPr>
              <w:t>stage 1</w:t>
            </w:r>
            <w:r w:rsidRPr="00510E42">
              <w:rPr>
                <w:rFonts w:eastAsiaTheme="minorEastAsia" w:cs="Arial"/>
                <w:sz w:val="22"/>
                <w:szCs w:val="22"/>
              </w:rPr>
              <w:t xml:space="preserve"> we find the amount of energy required to melt the ice.</w:t>
            </w:r>
          </w:p>
        </w:tc>
      </w:tr>
      <w:tr w:rsidR="00992D8A" w:rsidRPr="00510E42" w14:paraId="145290FE" w14:textId="77777777" w:rsidTr="001753CC">
        <w:tc>
          <w:tcPr>
            <w:tcW w:w="9781" w:type="dxa"/>
            <w:gridSpan w:val="2"/>
          </w:tcPr>
          <w:p w14:paraId="1B7C8DA4" w14:textId="6598785D" w:rsidR="00992D8A" w:rsidRPr="00510E42" w:rsidRDefault="00992D8A" w:rsidP="001753CC">
            <w:pPr>
              <w:spacing w:before="120" w:after="120"/>
              <w:ind w:left="113"/>
              <w:jc w:val="center"/>
              <w:rPr>
                <w:rFonts w:eastAsiaTheme="minorEastAsia" w:cs="Arial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m:rPr>
                    <m:nor/>
                  </m:rPr>
                  <w:rPr>
                    <w:rFonts w:eastAsiaTheme="minorEastAsia" w:cs="Arial"/>
                    <w:sz w:val="22"/>
                    <w:szCs w:val="22"/>
                  </w:rPr>
                  <m:t>Energy from melting the ice</m:t>
                </m:r>
                <m:r>
                  <m:rPr>
                    <m:aln/>
                  </m:rPr>
                  <w:rPr>
                    <w:rFonts w:ascii="Cambria Math" w:eastAsiaTheme="minorEastAsia" w:hAnsi="Cambria Math" w:cs="Arial"/>
                    <w:sz w:val="22"/>
                    <w:szCs w:val="22"/>
                  </w:rPr>
                  <m:t>=</m:t>
                </m:r>
                <m:r>
                  <m:rPr>
                    <m:nor/>
                  </m:rPr>
                  <w:rPr>
                    <w:rFonts w:eastAsiaTheme="minorEastAsia" w:cs="Arial"/>
                    <w:sz w:val="22"/>
                    <w:szCs w:val="22"/>
                  </w:rPr>
                  <m:t>mass of ice × latent heat of ice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Q</m:t>
                    </m:r>
                  </m:e>
                  <m:sub>
                    <m:r>
                      <m:rPr>
                        <m:nor/>
                      </m:rPr>
                      <w:rPr>
                        <w:rFonts w:cs="Arial"/>
                        <w:sz w:val="22"/>
                        <w:szCs w:val="22"/>
                      </w:rPr>
                      <m:t>ice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 w:cs="Arial"/>
                    <w:sz w:val="22"/>
                    <w:szCs w:val="22"/>
                  </w:rPr>
                  <m:t>=m</m:t>
                </m:r>
                <m:r>
                  <w:rPr>
                    <w:rFonts w:ascii="Cambria Math" w:hAnsi="Cambria Math" w:cs="Arial"/>
                    <w:sz w:val="22"/>
                    <w:szCs w:val="22"/>
                  </w:rPr>
                  <m:t>L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2"/>
                    <w:szCs w:val="22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eastAsiaTheme="minorEastAsia" w:hAnsi="Cambria Math" w:cs="Arial"/>
                    <w:sz w:val="22"/>
                    <w:szCs w:val="22"/>
                  </w:rPr>
                  <m:t>=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0.40</m:t>
                    </m:r>
                    <m:r>
                      <w:rPr>
                        <w:rFonts w:ascii="Cambria Math" w:eastAsiaTheme="minorEastAsia" w:hAnsi="Cambria Math" w:cs="Arial"/>
                        <w:sz w:val="22"/>
                        <w:szCs w:val="22"/>
                      </w:rPr>
                      <m:t xml:space="preserve"> </m:t>
                    </m:r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kg</m:t>
                    </m:r>
                  </m:e>
                </m:d>
                <m:r>
                  <w:rPr>
                    <w:rFonts w:ascii="Cambria Math" w:eastAsiaTheme="minorEastAsia" w:hAnsi="Cambria Math" w:cs="Arial"/>
                    <w:sz w:val="22"/>
                    <w:szCs w:val="22"/>
                  </w:rPr>
                  <m:t xml:space="preserve"> × 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335,000</m:t>
                    </m:r>
                    <m:r>
                      <w:rPr>
                        <w:rFonts w:ascii="Cambria Math" w:eastAsiaTheme="minorEastAsia" w:hAnsi="Cambria Math" w:cs="Arial"/>
                        <w:sz w:val="22"/>
                        <w:szCs w:val="22"/>
                      </w:rPr>
                      <m:t xml:space="preserve"> </m:t>
                    </m:r>
                    <m:r>
                      <m:rPr>
                        <m:nor/>
                      </m:rPr>
                      <w:rPr>
                        <w:rFonts w:ascii="Cambria Math" w:eastAsiaTheme="minorEastAsia" w:cs="Arial"/>
                        <w:sz w:val="22"/>
                        <w:szCs w:val="22"/>
                      </w:rPr>
                      <m:t>J</m:t>
                    </m:r>
                    <m:r>
                      <m:rPr>
                        <m:nor/>
                      </m:rPr>
                      <w:rPr>
                        <w:rFonts w:ascii="Cambria Math" w:eastAsiaTheme="minorEastAsia" w:cs="Arial"/>
                        <w:sz w:val="22"/>
                        <w:szCs w:val="22"/>
                      </w:rPr>
                      <m:t>/</m:t>
                    </m:r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kg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2"/>
                    <w:szCs w:val="22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eastAsiaTheme="minorEastAsia" w:hAnsi="Cambria Math" w:cs="Arial"/>
                    <w:sz w:val="22"/>
                    <w:szCs w:val="22"/>
                  </w:rPr>
                  <m:t>=</m:t>
                </m:r>
                <m:r>
                  <m:rPr>
                    <m:nor/>
                  </m:rPr>
                  <w:rPr>
                    <w:rFonts w:ascii="Cambria Math" w:hAnsi="Cambria Math"/>
                  </w:rPr>
                  <m:t>0.134</m:t>
                </m:r>
                <m:r>
                  <w:rPr>
                    <w:rFonts w:ascii="Cambria Math" w:eastAsiaTheme="minorEastAsia" w:hAnsi="Cambria Math" w:cs="Arial"/>
                    <w:sz w:val="22"/>
                    <w:szCs w:val="22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Theme="minorEastAsia" w:cs="Arial"/>
                    <w:sz w:val="22"/>
                    <w:szCs w:val="22"/>
                  </w:rPr>
                  <m:t>MJ</m:t>
                </m:r>
              </m:oMath>
            </m:oMathPara>
          </w:p>
        </w:tc>
      </w:tr>
      <w:tr w:rsidR="00992D8A" w:rsidRPr="00510E42" w14:paraId="5DC0E928" w14:textId="77777777" w:rsidTr="001753CC">
        <w:tc>
          <w:tcPr>
            <w:tcW w:w="9781" w:type="dxa"/>
            <w:gridSpan w:val="2"/>
          </w:tcPr>
          <w:p w14:paraId="3E910D88" w14:textId="05DE9D45" w:rsidR="00992D8A" w:rsidRPr="00510E42" w:rsidRDefault="00992D8A" w:rsidP="00992D8A">
            <w:pPr>
              <w:pStyle w:val="ListParagraph"/>
              <w:numPr>
                <w:ilvl w:val="0"/>
                <w:numId w:val="16"/>
              </w:numPr>
              <w:spacing w:before="120" w:after="120"/>
              <w:jc w:val="both"/>
              <w:rPr>
                <w:rFonts w:eastAsiaTheme="minorEastAsia" w:cs="Arial"/>
                <w:sz w:val="22"/>
                <w:szCs w:val="22"/>
              </w:rPr>
            </w:pPr>
            <w:r w:rsidRPr="00510E42">
              <w:rPr>
                <w:rFonts w:eastAsiaTheme="minorEastAsia" w:cs="Arial"/>
                <w:sz w:val="22"/>
                <w:szCs w:val="22"/>
              </w:rPr>
              <w:t xml:space="preserve">Moving to </w:t>
            </w:r>
            <w:r w:rsidRPr="00510E42">
              <w:rPr>
                <w:rFonts w:eastAsiaTheme="minorEastAsia" w:cs="Arial"/>
                <w:b/>
                <w:sz w:val="22"/>
                <w:szCs w:val="22"/>
              </w:rPr>
              <w:t>stage 2</w:t>
            </w:r>
            <w:r w:rsidRPr="00510E42">
              <w:rPr>
                <w:rFonts w:eastAsiaTheme="minorEastAsia" w:cs="Arial"/>
                <w:sz w:val="22"/>
                <w:szCs w:val="22"/>
              </w:rPr>
              <w:t xml:space="preserve"> we find the </w:t>
            </w:r>
            <w:r>
              <w:rPr>
                <w:rFonts w:eastAsiaTheme="minorEastAsia" w:cs="Arial"/>
                <w:sz w:val="22"/>
                <w:szCs w:val="22"/>
              </w:rPr>
              <w:t xml:space="preserve">thermal </w:t>
            </w:r>
            <w:r w:rsidRPr="00510E42">
              <w:rPr>
                <w:rFonts w:eastAsiaTheme="minorEastAsia" w:cs="Arial"/>
                <w:sz w:val="22"/>
                <w:szCs w:val="22"/>
              </w:rPr>
              <w:t xml:space="preserve">energy required to raise the temperature of the water from </w:t>
            </w:r>
            <m:oMath>
              <m:r>
                <w:rPr>
                  <w:rFonts w:ascii="Cambria Math" w:hAnsi="Cambria Math" w:cs="Arial"/>
                  <w:sz w:val="22"/>
                  <w:szCs w:val="22"/>
                </w:rPr>
                <m:t>0℃</m:t>
              </m:r>
            </m:oMath>
            <w:r w:rsidRPr="00510E42">
              <w:rPr>
                <w:rFonts w:eastAsiaTheme="minorEastAsia" w:cs="Arial"/>
                <w:sz w:val="22"/>
                <w:szCs w:val="22"/>
              </w:rPr>
              <w:t xml:space="preserve"> to </w:t>
            </w:r>
            <m:oMath>
              <m:r>
                <w:rPr>
                  <w:rFonts w:ascii="Cambria Math" w:eastAsiaTheme="minorEastAsia" w:hAnsi="Cambria Math" w:cs="Arial"/>
                  <w:sz w:val="22"/>
                  <w:szCs w:val="22"/>
                </w:rPr>
                <m:t>6</m:t>
              </m:r>
              <m:r>
                <w:rPr>
                  <w:rFonts w:ascii="Cambria Math" w:hAnsi="Cambria Math" w:cs="Arial"/>
                  <w:sz w:val="22"/>
                  <w:szCs w:val="22"/>
                </w:rPr>
                <m:t>0℃</m:t>
              </m:r>
            </m:oMath>
          </w:p>
        </w:tc>
      </w:tr>
      <w:tr w:rsidR="00992D8A" w:rsidRPr="00510E42" w14:paraId="1BF29D86" w14:textId="77777777" w:rsidTr="001753CC">
        <w:tc>
          <w:tcPr>
            <w:tcW w:w="9781" w:type="dxa"/>
            <w:gridSpan w:val="2"/>
          </w:tcPr>
          <w:p w14:paraId="4CBD79B3" w14:textId="5E6DC7B6" w:rsidR="00992D8A" w:rsidRPr="00510E42" w:rsidRDefault="00992D8A" w:rsidP="001753CC">
            <w:pPr>
              <w:spacing w:before="120" w:after="120"/>
              <w:ind w:left="227"/>
              <w:jc w:val="center"/>
              <w:rPr>
                <w:rFonts w:eastAsiaTheme="minorEastAsia" w:cs="Arial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m:rPr>
                    <m:nor/>
                  </m:rPr>
                  <w:rPr>
                    <w:rFonts w:eastAsiaTheme="minorEastAsia" w:cs="Arial"/>
                    <w:sz w:val="22"/>
                    <w:szCs w:val="22"/>
                  </w:rPr>
                  <m:t>Energy from heating water</m:t>
                </m:r>
                <m:r>
                  <m:rPr>
                    <m:aln/>
                  </m:rPr>
                  <w:rPr>
                    <w:rFonts w:ascii="Cambria Math" w:eastAsiaTheme="minorEastAsia" w:hAnsi="Cambria Math" w:cs="Arial"/>
                    <w:sz w:val="22"/>
                    <w:szCs w:val="22"/>
                  </w:rPr>
                  <m:t>=</m:t>
                </m:r>
                <m:r>
                  <m:rPr>
                    <m:nor/>
                  </m:rPr>
                  <w:rPr>
                    <w:rFonts w:eastAsiaTheme="minorEastAsia" w:cs="Arial"/>
                    <w:sz w:val="22"/>
                    <w:szCs w:val="22"/>
                  </w:rPr>
                  <m:t>mass of water × specific heat of water × temperature change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Q</m:t>
                    </m:r>
                  </m:e>
                  <m:sub>
                    <m:r>
                      <m:rPr>
                        <m:nor/>
                      </m:rPr>
                      <w:rPr>
                        <w:rFonts w:cs="Arial"/>
                        <w:sz w:val="22"/>
                        <w:szCs w:val="22"/>
                      </w:rPr>
                      <m:t>Water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 w:cs="Arial"/>
                    <w:sz w:val="22"/>
                    <w:szCs w:val="22"/>
                  </w:rPr>
                  <m:t>=mC(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f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2"/>
                    <w:szCs w:val="22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="Arial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Arial"/>
                        <w:sz w:val="22"/>
                        <w:szCs w:val="22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 w:cs="Arial"/>
                        <w:sz w:val="22"/>
                        <w:szCs w:val="22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2"/>
                    <w:szCs w:val="22"/>
                  </w:rPr>
                  <m:t>)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2"/>
                    <w:szCs w:val="22"/>
                  </w:rPr>
                  <w:br/>
                </m:r>
              </m:oMath>
              <m:oMath>
                <m:r>
                  <m:rPr>
                    <m:sty m:val="p"/>
                    <m:aln/>
                  </m:rPr>
                  <w:rPr>
                    <w:rFonts w:ascii="Cambria Math" w:eastAsiaTheme="minorEastAsia" w:hAnsi="Cambria Math" w:cs="Arial"/>
                    <w:sz w:val="22"/>
                    <w:szCs w:val="22"/>
                  </w:rPr>
                  <m:t>=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sz w:val="22"/>
                        <w:szCs w:val="22"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 xml:space="preserve">0.40 </m:t>
                    </m:r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kg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2"/>
                    <w:szCs w:val="22"/>
                  </w:rPr>
                  <m:t xml:space="preserve"> × 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sz w:val="22"/>
                        <w:szCs w:val="22"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 xml:space="preserve">4184 </m:t>
                    </m:r>
                    <m:r>
                      <m:rPr>
                        <m:nor/>
                      </m:rPr>
                      <w:rPr>
                        <w:rFonts w:ascii="Cambria Math" w:eastAsiaTheme="minorEastAsia" w:cs="Arial"/>
                        <w:sz w:val="22"/>
                        <w:szCs w:val="22"/>
                      </w:rPr>
                      <m:t>J</m:t>
                    </m:r>
                    <m:r>
                      <m:rPr>
                        <m:nor/>
                      </m:rPr>
                      <w:rPr>
                        <w:rFonts w:ascii="Cambria Math" w:eastAsiaTheme="minorEastAsia" w:cs="Arial"/>
                        <w:sz w:val="22"/>
                        <w:szCs w:val="22"/>
                      </w:rPr>
                      <m:t>/</m:t>
                    </m:r>
                    <m:r>
                      <m:rPr>
                        <m:nor/>
                      </m:rPr>
                      <w:rPr>
                        <w:rFonts w:ascii="Cambria Math" w:eastAsiaTheme="minorEastAsia" w:cs="Arial"/>
                        <w:sz w:val="22"/>
                        <w:szCs w:val="22"/>
                      </w:rPr>
                      <m:t>(</m:t>
                    </m:r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kg</m:t>
                    </m:r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.℃)</m:t>
                    </m:r>
                  </m:e>
                </m:d>
                <m:r>
                  <w:rPr>
                    <w:rFonts w:ascii="Cambria Math" w:eastAsiaTheme="minorEastAsia" w:hAnsi="Cambria Math" w:cs="Arial"/>
                    <w:sz w:val="22"/>
                    <w:szCs w:val="22"/>
                  </w:rPr>
                  <m:t xml:space="preserve"> × 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2"/>
                    <w:szCs w:val="22"/>
                  </w:rPr>
                  <m:t>(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60</m:t>
                </m:r>
                <m:r>
                  <m:rPr>
                    <m:nor/>
                  </m:rPr>
                  <w:rPr>
                    <w:rFonts w:ascii="Cambria Math" w:hAnsi="Cambria Math"/>
                  </w:rPr>
                  <m:t>℃</m:t>
                </m:r>
                <m:r>
                  <m:rPr>
                    <m:nor/>
                  </m:rPr>
                  <w:rPr>
                    <w:rFonts w:eastAsiaTheme="minorEastAsia" w:cs="Arial"/>
                    <w:sz w:val="22"/>
                    <w:szCs w:val="22"/>
                  </w:rPr>
                  <m:t xml:space="preserve">- </m:t>
                </m:r>
                <m:r>
                  <m:rPr>
                    <m:nor/>
                  </m:rPr>
                  <w:rPr>
                    <w:rFonts w:ascii="Cambria Math" w:hAnsi="Cambria Math"/>
                  </w:rPr>
                  <m:t>0</m:t>
                </m:r>
                <m:r>
                  <m:rPr>
                    <m:nor/>
                  </m:rPr>
                  <w:rPr>
                    <w:rFonts w:ascii="Cambria Math" w:hAnsi="Cambria Math"/>
                  </w:rPr>
                  <m:t>℃</m:t>
                </m:r>
                <m:r>
                  <m:rPr>
                    <m:nor/>
                  </m:rPr>
                  <w:rPr>
                    <w:rFonts w:eastAsiaTheme="minorEastAsia" w:cs="Arial"/>
                    <w:sz w:val="22"/>
                    <w:szCs w:val="22"/>
                  </w:rPr>
                  <m:t>)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2"/>
                    <w:szCs w:val="22"/>
                  </w:rPr>
                  <w:br/>
                </m:r>
              </m:oMath>
              <m:oMath>
                <m:r>
                  <m:rPr>
                    <m:sty m:val="p"/>
                    <m:aln/>
                  </m:rPr>
                  <w:rPr>
                    <w:rFonts w:ascii="Cambria Math" w:eastAsiaTheme="minorEastAsia" w:hAnsi="Cambria Math" w:cs="Arial"/>
                    <w:sz w:val="22"/>
                    <w:szCs w:val="22"/>
                  </w:rPr>
                  <m:t>=</m:t>
                </m:r>
                <m:r>
                  <m:rPr>
                    <m:nor/>
                  </m:rPr>
                  <w:rPr>
                    <w:rFonts w:ascii="Cambria Math" w:hAnsi="Cambria Math"/>
                  </w:rPr>
                  <m:t>0.1004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Arial"/>
                    <w:sz w:val="22"/>
                    <w:szCs w:val="22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Theme="minorEastAsia" w:cs="Arial"/>
                    <w:iCs/>
                    <w:sz w:val="22"/>
                    <w:szCs w:val="22"/>
                  </w:rPr>
                  <m:t>MJ</m:t>
                </m:r>
              </m:oMath>
            </m:oMathPara>
          </w:p>
        </w:tc>
      </w:tr>
      <w:tr w:rsidR="00992D8A" w:rsidRPr="00510E42" w14:paraId="07848C86" w14:textId="77777777" w:rsidTr="001753CC">
        <w:tc>
          <w:tcPr>
            <w:tcW w:w="9781" w:type="dxa"/>
            <w:gridSpan w:val="2"/>
          </w:tcPr>
          <w:p w14:paraId="4591DAD2" w14:textId="77777777" w:rsidR="00992D8A" w:rsidRPr="00510E42" w:rsidRDefault="00992D8A" w:rsidP="00992D8A">
            <w:pPr>
              <w:pStyle w:val="ListParagraph"/>
              <w:numPr>
                <w:ilvl w:val="0"/>
                <w:numId w:val="16"/>
              </w:numPr>
              <w:spacing w:before="120" w:after="120"/>
              <w:jc w:val="both"/>
              <w:rPr>
                <w:rFonts w:cs="Arial"/>
                <w:sz w:val="22"/>
                <w:szCs w:val="22"/>
              </w:rPr>
            </w:pPr>
            <w:r w:rsidRPr="00510E42">
              <w:rPr>
                <w:rFonts w:cs="Arial"/>
                <w:sz w:val="22"/>
                <w:szCs w:val="22"/>
              </w:rPr>
              <w:t>Finally, the total heat flow required is the sum of the energies from the two stages.</w:t>
            </w:r>
          </w:p>
        </w:tc>
      </w:tr>
      <w:tr w:rsidR="00992D8A" w:rsidRPr="00510E42" w14:paraId="0AD9FB8B" w14:textId="77777777" w:rsidTr="001753CC">
        <w:tc>
          <w:tcPr>
            <w:tcW w:w="9781" w:type="dxa"/>
            <w:gridSpan w:val="2"/>
          </w:tcPr>
          <w:p w14:paraId="030FA92E" w14:textId="3D17AC4E" w:rsidR="00992D8A" w:rsidRPr="00510E42" w:rsidRDefault="00992D8A" w:rsidP="001753CC">
            <w:pPr>
              <w:spacing w:before="120" w:after="120"/>
              <w:ind w:left="510"/>
              <w:rPr>
                <w:rFonts w:eastAsiaTheme="minorEastAsia" w:cs="Arial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m:rPr>
                    <m:nor/>
                  </m:rPr>
                  <w:rPr>
                    <w:rFonts w:cs="Arial"/>
                    <w:sz w:val="22"/>
                    <w:szCs w:val="22"/>
                  </w:rPr>
                  <m:t>Total heat flow required</m:t>
                </m:r>
                <m:r>
                  <m:rPr>
                    <m:aln/>
                  </m:rPr>
                  <w:rPr>
                    <w:rFonts w:ascii="Cambria Math" w:hAnsi="Cambria Math" w:cs="Arial"/>
                    <w:sz w:val="22"/>
                    <w:szCs w:val="22"/>
                  </w:rPr>
                  <m:t>=</m:t>
                </m:r>
                <m:r>
                  <m:rPr>
                    <m:nor/>
                  </m:rPr>
                  <w:rPr>
                    <w:rFonts w:cs="Arial"/>
                    <w:sz w:val="22"/>
                    <w:szCs w:val="22"/>
                  </w:rPr>
                  <m:t>Energy of ice melting + Energy of heating water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Q</m:t>
                    </m:r>
                  </m:e>
                  <m:sub>
                    <m:r>
                      <m:rPr>
                        <m:nor/>
                      </m:rPr>
                      <w:rPr>
                        <w:rFonts w:cs="Arial"/>
                        <w:sz w:val="22"/>
                        <w:szCs w:val="22"/>
                      </w:rPr>
                      <m:t>Total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 w:cs="Arial"/>
                    <w:sz w:val="22"/>
                    <w:szCs w:val="22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Q</m:t>
                    </m:r>
                  </m:e>
                  <m:sub>
                    <m:r>
                      <m:rPr>
                        <m:nor/>
                      </m:rPr>
                      <w:rPr>
                        <w:rFonts w:cs="Arial"/>
                        <w:sz w:val="22"/>
                        <w:szCs w:val="22"/>
                      </w:rPr>
                      <m:t>ice</m:t>
                    </m:r>
                  </m:sub>
                </m:sSub>
                <m:r>
                  <w:rPr>
                    <w:rFonts w:ascii="Cambria Math" w:hAnsi="Cambria Math" w:cs="Arial"/>
                    <w:sz w:val="22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Q</m:t>
                    </m:r>
                  </m:e>
                  <m:sub>
                    <m:r>
                      <m:rPr>
                        <m:nor/>
                      </m:rPr>
                      <w:rPr>
                        <w:rFonts w:cs="Arial"/>
                        <w:sz w:val="22"/>
                        <w:szCs w:val="22"/>
                      </w:rPr>
                      <m:t>Water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="Arial"/>
                    <w:sz w:val="22"/>
                    <w:szCs w:val="22"/>
                  </w:rPr>
                  <m:t>=</m:t>
                </m:r>
                <m:r>
                  <w:rPr>
                    <w:rFonts w:ascii="Cambria Math" w:hAnsi="Cambria Math"/>
                  </w:rPr>
                  <m:t>0.134</m:t>
                </m:r>
                <m:r>
                  <w:rPr>
                    <w:rFonts w:ascii="Cambria Math" w:hAnsi="Cambria Math" w:cs="Arial"/>
                    <w:sz w:val="22"/>
                    <w:szCs w:val="22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cs="Arial"/>
                    <w:sz w:val="22"/>
                    <w:szCs w:val="22"/>
                  </w:rPr>
                  <m:t>MJ</m:t>
                </m:r>
                <m:r>
                  <w:rPr>
                    <w:rFonts w:ascii="Cambria Math" w:hAnsi="Cambria Math" w:cs="Arial"/>
                    <w:sz w:val="22"/>
                    <w:szCs w:val="22"/>
                  </w:rPr>
                  <m:t>+</m:t>
                </m:r>
                <m:r>
                  <m:rPr>
                    <m:nor/>
                  </m:rPr>
                  <w:rPr>
                    <w:rFonts w:ascii="Cambria Math" w:hAnsi="Cambria Math"/>
                  </w:rPr>
                  <m:t xml:space="preserve">0.1004 </m:t>
                </m:r>
                <m:r>
                  <m:rPr>
                    <m:nor/>
                  </m:rPr>
                  <w:rPr>
                    <w:rFonts w:ascii="Cambria Math" w:eastAsiaTheme="minorEastAsia" w:cs="Arial"/>
                    <w:iCs/>
                    <w:sz w:val="22"/>
                    <w:szCs w:val="22"/>
                  </w:rPr>
                  <m:t>MJ</m:t>
                </m:r>
                <m:r>
                  <m:rPr>
                    <m:nor/>
                  </m:rPr>
                  <w:rPr>
                    <w:rFonts w:eastAsiaTheme="minorEastAsia" w:cs="Arial"/>
                    <w:sz w:val="22"/>
                    <w:szCs w:val="22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eastAsiaTheme="minorEastAsia" w:hAnsi="Cambria Math" w:cs="Arial"/>
                    <w:sz w:val="22"/>
                    <w:szCs w:val="22"/>
                  </w:rPr>
                  <m:t>=</m:t>
                </m:r>
                <m:r>
                  <w:rPr>
                    <w:rFonts w:ascii="Cambria Math" w:hAnsi="Cambria Math"/>
                  </w:rPr>
                  <m:t>0.</m:t>
                </m:r>
                <m:r>
                  <w:rPr>
                    <w:rFonts w:ascii="Cambria Math" w:hAnsi="Cambria Math"/>
                  </w:rPr>
                  <m:t>23</m:t>
                </m:r>
                <m:r>
                  <m:rPr>
                    <m:nor/>
                  </m:rPr>
                  <w:rPr>
                    <w:rFonts w:eastAsiaTheme="minorEastAsia" w:cs="Arial"/>
                    <w:sz w:val="22"/>
                    <w:szCs w:val="22"/>
                  </w:rPr>
                  <m:t xml:space="preserve"> </m:t>
                </m:r>
                <m:r>
                  <m:rPr>
                    <m:nor/>
                  </m:rPr>
                  <w:rPr>
                    <w:rFonts w:ascii="Cambria Math" w:eastAsiaTheme="minorEastAsia" w:cs="Arial"/>
                    <w:iCs/>
                    <w:sz w:val="22"/>
                    <w:szCs w:val="22"/>
                  </w:rPr>
                  <m:t>MJ</m:t>
                </m:r>
              </m:oMath>
            </m:oMathPara>
          </w:p>
        </w:tc>
      </w:tr>
    </w:tbl>
    <w:p w14:paraId="6793AEF4" w14:textId="77777777" w:rsidR="00992D8A" w:rsidRPr="009C2F4B" w:rsidRDefault="00992D8A" w:rsidP="00992D8A">
      <w:pPr>
        <w:rPr>
          <w:sz w:val="24"/>
        </w:rPr>
      </w:pPr>
    </w:p>
    <w:p w14:paraId="5551DEA7" w14:textId="77777777" w:rsidR="00992D8A" w:rsidRPr="005171C7" w:rsidRDefault="00992D8A" w:rsidP="00D60ABE">
      <w:pPr>
        <w:jc w:val="both"/>
        <w:rPr>
          <w:rStyle w:val="IntenseReference"/>
          <w:b w:val="0"/>
          <w:bCs w:val="0"/>
          <w:smallCaps w:val="0"/>
          <w:color w:val="auto"/>
          <w:spacing w:val="0"/>
        </w:rPr>
      </w:pPr>
    </w:p>
    <w:sectPr w:rsidR="00992D8A" w:rsidRPr="005171C7" w:rsidSect="0060404C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40" w:right="849" w:bottom="1440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A0382C" w14:textId="77777777" w:rsidR="003879D1" w:rsidRDefault="003879D1">
      <w:r>
        <w:separator/>
      </w:r>
    </w:p>
  </w:endnote>
  <w:endnote w:type="continuationSeparator" w:id="0">
    <w:p w14:paraId="10C12BD0" w14:textId="77777777" w:rsidR="003879D1" w:rsidRDefault="003879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0C6D1" w14:textId="7E1AF0BE" w:rsidR="00E40E2F" w:rsidRDefault="00515B99" w:rsidP="00CC3B70">
    <w:pPr>
      <w:pStyle w:val="Footer"/>
      <w:tabs>
        <w:tab w:val="clear" w:pos="4513"/>
        <w:tab w:val="clear" w:pos="9026"/>
        <w:tab w:val="left" w:pos="4253"/>
        <w:tab w:val="right" w:pos="9923"/>
      </w:tabs>
    </w:pPr>
    <w:r>
      <w:t>Jeffry Setiadi</w:t>
    </w:r>
    <w:r w:rsidR="00F8317E">
      <w:t xml:space="preserve"> and Arunima Malik</w:t>
    </w:r>
    <w:r w:rsidR="009B2D08">
      <w:t>, School of Physics</w:t>
    </w:r>
    <w:r w:rsidR="009E2B63">
      <w:tab/>
    </w:r>
    <w:r w:rsidR="009E2B63">
      <w:tab/>
      <w:t xml:space="preserve">Page </w:t>
    </w:r>
    <w:r w:rsidR="009E2B63">
      <w:fldChar w:fldCharType="begin"/>
    </w:r>
    <w:r w:rsidR="009E2B63">
      <w:instrText xml:space="preserve"> PAGE </w:instrText>
    </w:r>
    <w:r w:rsidR="009E2B63">
      <w:fldChar w:fldCharType="separate"/>
    </w:r>
    <w:r w:rsidR="00F409C2">
      <w:rPr>
        <w:noProof/>
      </w:rPr>
      <w:t>2</w:t>
    </w:r>
    <w:r w:rsidR="009E2B63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1D3DD" w14:textId="6509BD7B" w:rsidR="00503EF5" w:rsidRDefault="00F8317E">
    <w:pPr>
      <w:pStyle w:val="Footer"/>
    </w:pPr>
    <w:r>
      <w:t>J</w:t>
    </w:r>
    <w:r w:rsidR="00515B99">
      <w:t>effry Setiadi</w:t>
    </w:r>
    <w:r>
      <w:t xml:space="preserve"> and Arunima Malik</w:t>
    </w:r>
    <w:r w:rsidR="00326FA9">
      <w:t>, School of Physics</w:t>
    </w:r>
    <w:r w:rsidR="009E2B63">
      <w:tab/>
    </w:r>
    <w:r w:rsidR="009E2B63">
      <w:tab/>
    </w:r>
    <w:r w:rsidR="009B2D08">
      <w:tab/>
    </w:r>
    <w:r w:rsidR="009E2B63"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809918" w14:textId="77777777" w:rsidR="003879D1" w:rsidRDefault="003879D1">
      <w:r>
        <w:separator/>
      </w:r>
    </w:p>
  </w:footnote>
  <w:footnote w:type="continuationSeparator" w:id="0">
    <w:p w14:paraId="54F00FF0" w14:textId="77777777" w:rsidR="003879D1" w:rsidRDefault="003879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AC711" w14:textId="77777777" w:rsidR="0060404C" w:rsidRPr="00BE0B4B" w:rsidRDefault="0060404C" w:rsidP="0060404C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0486971" wp14:editId="6501CF8B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8" name="Picture 8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D3CC11" w14:textId="4FAFF62E" w:rsidR="0060404C" w:rsidRDefault="0060404C" w:rsidP="0060404C">
    <w:pPr>
      <w:pStyle w:val="HeaderFirstPage"/>
      <w:spacing w:before="240"/>
    </w:pPr>
    <w:r>
      <w:t xml:space="preserve">HSC Physics Module </w:t>
    </w:r>
    <w:r w:rsidR="00515B99">
      <w:t>3 – Waves and Thermodynamics</w:t>
    </w:r>
    <w:r>
      <w:t xml:space="preserve"> </w:t>
    </w:r>
    <w:r>
      <w:br/>
    </w:r>
    <w:r w:rsidR="00515B99">
      <w:t>Latent Heat</w:t>
    </w:r>
  </w:p>
  <w:p w14:paraId="549CEB92" w14:textId="16C1ADE6" w:rsidR="00E40E2F" w:rsidRPr="006357E0" w:rsidRDefault="00D2187D" w:rsidP="006357E0">
    <w:pPr>
      <w:pStyle w:val="Header"/>
    </w:pPr>
    <w:r>
      <w:fldChar w:fldCharType="begin"/>
    </w:r>
    <w:r>
      <w:instrText xml:space="preserve"> TITLE   \* MERGEFORMAT </w:instrTex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627D0" w14:textId="77777777" w:rsidR="00E40E2F" w:rsidRPr="00BE0B4B" w:rsidRDefault="009E2B63" w:rsidP="00BE0B4B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542E1B9" wp14:editId="31DA4E40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36" name="Picture 36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824768" w14:textId="7C383BF2" w:rsidR="00DD5173" w:rsidRDefault="009E2B63" w:rsidP="00DD5173">
    <w:pPr>
      <w:pStyle w:val="HeaderFirstPage"/>
      <w:spacing w:before="240"/>
    </w:pPr>
    <w:r>
      <w:t xml:space="preserve">HSC Physics Module </w:t>
    </w:r>
    <w:r w:rsidR="00515B99">
      <w:t>3 – Waves and Thermodynamics</w:t>
    </w:r>
    <w:r w:rsidR="00C941CC">
      <w:br/>
    </w:r>
    <w:r w:rsidR="00515B99">
      <w:t>Latent Heat</w:t>
    </w:r>
  </w:p>
  <w:p w14:paraId="1AFA2964" w14:textId="77777777" w:rsidR="00E40E2F" w:rsidRDefault="006821C2" w:rsidP="00A61A3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" w15:restartNumberingAfterBreak="0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E4560"/>
    <w:multiLevelType w:val="hybridMultilevel"/>
    <w:tmpl w:val="4DC4E6D6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8B7565"/>
    <w:multiLevelType w:val="hybridMultilevel"/>
    <w:tmpl w:val="E496D0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7442006"/>
    <w:multiLevelType w:val="hybridMultilevel"/>
    <w:tmpl w:val="73A29994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812650A"/>
    <w:multiLevelType w:val="hybridMultilevel"/>
    <w:tmpl w:val="F3A4651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5A17A0"/>
    <w:multiLevelType w:val="hybridMultilevel"/>
    <w:tmpl w:val="7DCA3D90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8641C3E"/>
    <w:multiLevelType w:val="hybridMultilevel"/>
    <w:tmpl w:val="227EC11A"/>
    <w:lvl w:ilvl="0" w:tplc="B2E6946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E11090"/>
    <w:multiLevelType w:val="hybridMultilevel"/>
    <w:tmpl w:val="ADD668F6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6345B5F"/>
    <w:multiLevelType w:val="hybridMultilevel"/>
    <w:tmpl w:val="1D8E3ADA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418325B"/>
    <w:multiLevelType w:val="hybridMultilevel"/>
    <w:tmpl w:val="2E20C706"/>
    <w:lvl w:ilvl="0" w:tplc="0C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8" w15:restartNumberingAfterBreak="0">
    <w:nsid w:val="64B95D1D"/>
    <w:multiLevelType w:val="hybridMultilevel"/>
    <w:tmpl w:val="C1580350"/>
    <w:lvl w:ilvl="0" w:tplc="0C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9" w15:restartNumberingAfterBreak="0">
    <w:nsid w:val="66504CD8"/>
    <w:multiLevelType w:val="hybridMultilevel"/>
    <w:tmpl w:val="796A3C1C"/>
    <w:lvl w:ilvl="0" w:tplc="0C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0" w15:restartNumberingAfterBreak="0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0"/>
  </w:num>
  <w:num w:numId="3">
    <w:abstractNumId w:val="8"/>
  </w:num>
  <w:num w:numId="4">
    <w:abstractNumId w:val="15"/>
  </w:num>
  <w:num w:numId="5">
    <w:abstractNumId w:val="16"/>
  </w:num>
  <w:num w:numId="6">
    <w:abstractNumId w:val="0"/>
  </w:num>
  <w:num w:numId="7">
    <w:abstractNumId w:val="12"/>
  </w:num>
  <w:num w:numId="8">
    <w:abstractNumId w:val="11"/>
  </w:num>
  <w:num w:numId="9">
    <w:abstractNumId w:val="3"/>
  </w:num>
  <w:num w:numId="10">
    <w:abstractNumId w:val="1"/>
  </w:num>
  <w:num w:numId="11">
    <w:abstractNumId w:val="7"/>
  </w:num>
  <w:num w:numId="12">
    <w:abstractNumId w:val="6"/>
  </w:num>
  <w:num w:numId="13">
    <w:abstractNumId w:val="4"/>
  </w:num>
  <w:num w:numId="14">
    <w:abstractNumId w:val="5"/>
  </w:num>
  <w:num w:numId="15">
    <w:abstractNumId w:val="9"/>
  </w:num>
  <w:num w:numId="16">
    <w:abstractNumId w:val="13"/>
  </w:num>
  <w:num w:numId="17">
    <w:abstractNumId w:val="17"/>
  </w:num>
  <w:num w:numId="18">
    <w:abstractNumId w:val="18"/>
  </w:num>
  <w:num w:numId="19">
    <w:abstractNumId w:val="19"/>
  </w:num>
  <w:num w:numId="20">
    <w:abstractNumId w:val="14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MDIwsTQxNDcyNTBW0lEKTi0uzszPAymwqAUA3EO4uiwAAAA="/>
  </w:docVars>
  <w:rsids>
    <w:rsidRoot w:val="00AF51B2"/>
    <w:rsid w:val="00050AEE"/>
    <w:rsid w:val="000510B2"/>
    <w:rsid w:val="000F23A0"/>
    <w:rsid w:val="000F4592"/>
    <w:rsid w:val="00130F43"/>
    <w:rsid w:val="00151800"/>
    <w:rsid w:val="00174008"/>
    <w:rsid w:val="00182332"/>
    <w:rsid w:val="001A4178"/>
    <w:rsid w:val="001B4A83"/>
    <w:rsid w:val="001B4B5F"/>
    <w:rsid w:val="001B6DCD"/>
    <w:rsid w:val="001E6293"/>
    <w:rsid w:val="00243B7B"/>
    <w:rsid w:val="00281C0C"/>
    <w:rsid w:val="00294F04"/>
    <w:rsid w:val="002C4F00"/>
    <w:rsid w:val="003117B7"/>
    <w:rsid w:val="00326FA9"/>
    <w:rsid w:val="00331BB9"/>
    <w:rsid w:val="003535E6"/>
    <w:rsid w:val="003879D1"/>
    <w:rsid w:val="00396D14"/>
    <w:rsid w:val="003A2AA1"/>
    <w:rsid w:val="003C1525"/>
    <w:rsid w:val="003C1C2B"/>
    <w:rsid w:val="003D49FD"/>
    <w:rsid w:val="003D7DF4"/>
    <w:rsid w:val="003E4C38"/>
    <w:rsid w:val="00433049"/>
    <w:rsid w:val="004C26D8"/>
    <w:rsid w:val="004E3CE4"/>
    <w:rsid w:val="004E3D70"/>
    <w:rsid w:val="00515B99"/>
    <w:rsid w:val="005171C7"/>
    <w:rsid w:val="00583DD9"/>
    <w:rsid w:val="00592771"/>
    <w:rsid w:val="005B3440"/>
    <w:rsid w:val="005B4CED"/>
    <w:rsid w:val="005D2AA1"/>
    <w:rsid w:val="0060404C"/>
    <w:rsid w:val="00606B6A"/>
    <w:rsid w:val="00626A14"/>
    <w:rsid w:val="006821C2"/>
    <w:rsid w:val="006E69E7"/>
    <w:rsid w:val="006F15B6"/>
    <w:rsid w:val="006F316F"/>
    <w:rsid w:val="00774B18"/>
    <w:rsid w:val="007F0EC8"/>
    <w:rsid w:val="008505A8"/>
    <w:rsid w:val="0085686E"/>
    <w:rsid w:val="00876F56"/>
    <w:rsid w:val="008B78C7"/>
    <w:rsid w:val="008F2306"/>
    <w:rsid w:val="00917AF7"/>
    <w:rsid w:val="009346FB"/>
    <w:rsid w:val="00970DE4"/>
    <w:rsid w:val="00992D8A"/>
    <w:rsid w:val="009B2D08"/>
    <w:rsid w:val="009C7DA9"/>
    <w:rsid w:val="009D52B9"/>
    <w:rsid w:val="009E2B63"/>
    <w:rsid w:val="00A6756C"/>
    <w:rsid w:val="00A84D2D"/>
    <w:rsid w:val="00AE028E"/>
    <w:rsid w:val="00AF51B2"/>
    <w:rsid w:val="00B02791"/>
    <w:rsid w:val="00B11032"/>
    <w:rsid w:val="00B13218"/>
    <w:rsid w:val="00B67AB3"/>
    <w:rsid w:val="00B94395"/>
    <w:rsid w:val="00BA7D7F"/>
    <w:rsid w:val="00BE2E0D"/>
    <w:rsid w:val="00C43445"/>
    <w:rsid w:val="00C941CC"/>
    <w:rsid w:val="00CC6EF8"/>
    <w:rsid w:val="00D2187D"/>
    <w:rsid w:val="00D42FA7"/>
    <w:rsid w:val="00D60ABE"/>
    <w:rsid w:val="00D900A6"/>
    <w:rsid w:val="00DD19BA"/>
    <w:rsid w:val="00E06F97"/>
    <w:rsid w:val="00E1670A"/>
    <w:rsid w:val="00E45E13"/>
    <w:rsid w:val="00EC0916"/>
    <w:rsid w:val="00ED4B73"/>
    <w:rsid w:val="00EE2130"/>
    <w:rsid w:val="00EE3BA9"/>
    <w:rsid w:val="00F1090E"/>
    <w:rsid w:val="00F409C2"/>
    <w:rsid w:val="00F8317E"/>
    <w:rsid w:val="00FD3DA4"/>
    <w:rsid w:val="00FE1D09"/>
    <w:rsid w:val="00FE4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F4CA88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rsid w:val="00AF5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858D19-58F9-425F-9286-05DEA09627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448</Words>
  <Characters>255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oss</dc:creator>
  <cp:keywords/>
  <dc:description/>
  <cp:lastModifiedBy>Jeffry Setiadi</cp:lastModifiedBy>
  <cp:revision>9</cp:revision>
  <cp:lastPrinted>2017-08-13T23:38:00Z</cp:lastPrinted>
  <dcterms:created xsi:type="dcterms:W3CDTF">2017-10-07T04:07:00Z</dcterms:created>
  <dcterms:modified xsi:type="dcterms:W3CDTF">2017-10-27T03:08:00Z</dcterms:modified>
</cp:coreProperties>
</file>